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348E8DC1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5352A" w:rsidRPr="0075352A">
        <w:rPr>
          <w:b/>
          <w:i/>
          <w:noProof/>
          <w:sz w:val="28"/>
        </w:rPr>
        <w:t>S5-221103</w:t>
      </w:r>
    </w:p>
    <w:p w14:paraId="46399ADE" w14:textId="2593DCC2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="00D414A7" w:rsidRPr="00D414A7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D414A7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="00D414A7" w:rsidRPr="00D414A7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27B112D" w:rsidR="00BA2A2C" w:rsidRPr="00410371" w:rsidRDefault="00833F31" w:rsidP="004D263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4D2636">
              <w:rPr>
                <w:b/>
                <w:noProof/>
                <w:sz w:val="28"/>
              </w:rPr>
              <w:t>98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3D96392" w:rsidR="00BA2A2C" w:rsidRPr="00410371" w:rsidRDefault="001846FD" w:rsidP="00F76BD2">
            <w:pPr>
              <w:pStyle w:val="CRCoverPage"/>
              <w:spacing w:after="0"/>
              <w:rPr>
                <w:noProof/>
              </w:rPr>
            </w:pPr>
            <w:r w:rsidRPr="001846FD">
              <w:rPr>
                <w:b/>
                <w:noProof/>
                <w:sz w:val="28"/>
              </w:rPr>
              <w:t>0882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A0B2806" w:rsidR="00BA2A2C" w:rsidRPr="00410371" w:rsidRDefault="007D3DDC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2C2E5CE1" w:rsidR="00BA2A2C" w:rsidRPr="00410371" w:rsidRDefault="00833F31" w:rsidP="00C8088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C80887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85A8512" w:rsidR="00BA2A2C" w:rsidRDefault="008708BF" w:rsidP="00D1004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 xml:space="preserve">Additional charging information for the 5G LAN </w:t>
            </w:r>
            <w:r w:rsidR="00D10042">
              <w:rPr>
                <w:noProof/>
                <w:lang w:eastAsia="zh-CN"/>
              </w:rPr>
              <w:t>communication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AFA224A" w:rsidR="00BA2A2C" w:rsidRDefault="00271612" w:rsidP="007D3DD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B022D0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F16D96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7D3DDC">
              <w:rPr>
                <w:noProof/>
              </w:rPr>
              <w:t>24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6D5CFD76" w:rsidR="00C3056C" w:rsidRPr="004C3A21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, the general description about 5G LAN VN group management and communication charging is introduced. The detailed 5G VN group communication charging is required.</w:t>
            </w:r>
          </w:p>
        </w:tc>
      </w:tr>
      <w:tr w:rsidR="00C3056C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3056C" w:rsidRDefault="00C3056C" w:rsidP="00C3056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C3056C" w:rsidRDefault="00C3056C" w:rsidP="00C3056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796A358" w:rsidR="00C3056C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charging information for the support of 5G VN group communication charging</w:t>
            </w:r>
          </w:p>
        </w:tc>
      </w:tr>
      <w:tr w:rsidR="00C3056C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3056C" w:rsidRDefault="00C3056C" w:rsidP="00C3056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3056C" w:rsidRDefault="00C3056C" w:rsidP="00C3056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3056C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3056C" w:rsidRDefault="00C3056C" w:rsidP="00C305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758109B" w:rsidR="00C3056C" w:rsidRDefault="00C3056C" w:rsidP="00C305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85B880F" w:rsidR="00BA2A2C" w:rsidRDefault="00D10B74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8821726" w14:textId="77777777" w:rsidR="00D741EB" w:rsidRDefault="00D741EB" w:rsidP="00D741EB">
      <w:pPr>
        <w:pStyle w:val="4"/>
      </w:pPr>
      <w:bookmarkStart w:id="0" w:name="_Toc20233306"/>
      <w:bookmarkStart w:id="1" w:name="_Toc28026886"/>
      <w:bookmarkStart w:id="2" w:name="_Toc36116721"/>
      <w:bookmarkStart w:id="3" w:name="_Toc44682905"/>
      <w:bookmarkStart w:id="4" w:name="_Toc51926756"/>
      <w:bookmarkStart w:id="5" w:name="_Toc83049576"/>
      <w:bookmarkStart w:id="6" w:name="_Toc20205554"/>
      <w:bookmarkStart w:id="7" w:name="_Toc27579537"/>
      <w:bookmarkStart w:id="8" w:name="_Toc36045493"/>
      <w:bookmarkStart w:id="9" w:name="_Toc36049373"/>
      <w:bookmarkStart w:id="10" w:name="_Toc36112592"/>
      <w:bookmarkStart w:id="11" w:name="_Toc44664350"/>
      <w:bookmarkStart w:id="12" w:name="_Toc44928807"/>
      <w:bookmarkStart w:id="13" w:name="_Toc44928997"/>
      <w:bookmarkStart w:id="14" w:name="_Toc51859704"/>
      <w:bookmarkStart w:id="15" w:name="_Toc58598859"/>
      <w:bookmarkStart w:id="16" w:name="_Toc90552536"/>
      <w:r>
        <w:t>5.2.5.2</w:t>
      </w:r>
      <w:r>
        <w:tab/>
        <w:t>CHF CDRs</w:t>
      </w:r>
      <w:bookmarkEnd w:id="0"/>
      <w:bookmarkEnd w:id="1"/>
      <w:bookmarkEnd w:id="2"/>
      <w:bookmarkEnd w:id="3"/>
      <w:bookmarkEnd w:id="4"/>
      <w:bookmarkEnd w:id="5"/>
    </w:p>
    <w:p w14:paraId="71BEDEB3" w14:textId="77777777" w:rsidR="00D741EB" w:rsidRPr="000A0DA1" w:rsidRDefault="00D741EB" w:rsidP="00D741EB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427267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.$CHFChargingDataTypes {itu-t (0) identified-organization (4) etsi (0) mobileDomain (0) charging (5) chfChargingDataTypes (15) asn1Module (0) version1 (0)}</w:t>
      </w:r>
    </w:p>
    <w:p w14:paraId="39F29D0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EFINITIONS IMPLICIT TAGS</w:t>
      </w:r>
      <w:r>
        <w:rPr>
          <w:noProof w:val="0"/>
        </w:rPr>
        <w:tab/>
        <w:t>::=</w:t>
      </w:r>
    </w:p>
    <w:p w14:paraId="2B7E6F55" w14:textId="77777777" w:rsidR="00D741EB" w:rsidRDefault="00D741EB" w:rsidP="00D741EB">
      <w:pPr>
        <w:pStyle w:val="PL"/>
        <w:rPr>
          <w:noProof w:val="0"/>
        </w:rPr>
      </w:pPr>
    </w:p>
    <w:p w14:paraId="2C81D14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BEGIN</w:t>
      </w:r>
    </w:p>
    <w:p w14:paraId="0B46F3AE" w14:textId="77777777" w:rsidR="00D741EB" w:rsidRDefault="00D741EB" w:rsidP="00D741EB">
      <w:pPr>
        <w:pStyle w:val="PL"/>
        <w:rPr>
          <w:noProof w:val="0"/>
        </w:rPr>
      </w:pPr>
    </w:p>
    <w:p w14:paraId="3BFF0DF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42C86A18" w14:textId="77777777" w:rsidR="00D741EB" w:rsidRDefault="00D741EB" w:rsidP="00D741EB">
      <w:pPr>
        <w:pStyle w:val="PL"/>
        <w:rPr>
          <w:noProof w:val="0"/>
        </w:rPr>
      </w:pPr>
    </w:p>
    <w:p w14:paraId="1D9AE3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5A1B40D9" w14:textId="77777777" w:rsidR="00D741EB" w:rsidRDefault="00D741EB" w:rsidP="00D741EB">
      <w:pPr>
        <w:pStyle w:val="PL"/>
        <w:rPr>
          <w:noProof w:val="0"/>
        </w:rPr>
      </w:pPr>
    </w:p>
    <w:p w14:paraId="6293A8D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55C1EC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0B9D5F0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2F54508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50A277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03C7B585" w14:textId="77777777" w:rsidR="00D741EB" w:rsidRDefault="00D741EB" w:rsidP="00D741EB">
      <w:pPr>
        <w:pStyle w:val="PL"/>
        <w:rPr>
          <w:noProof w:val="0"/>
        </w:rPr>
      </w:pPr>
      <w:r>
        <w:t>Ecgi,</w:t>
      </w:r>
    </w:p>
    <w:p w14:paraId="1F8B5C0D" w14:textId="77777777" w:rsidR="00D741EB" w:rsidRDefault="00D741EB" w:rsidP="00D741EB">
      <w:pPr>
        <w:pStyle w:val="PL"/>
        <w:rPr>
          <w:noProof w:val="0"/>
        </w:rPr>
      </w:pPr>
      <w:r>
        <w:t>EnhancedDiagnostics,</w:t>
      </w:r>
    </w:p>
    <w:p w14:paraId="4057230F" w14:textId="77777777" w:rsidR="00D741EB" w:rsidRDefault="00D741EB" w:rsidP="00D741EB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69E8C31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21918F5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6833EC3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2AF9F95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52E0102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78D921F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3CF9644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46893716" w14:textId="77777777" w:rsidR="00D741EB" w:rsidRDefault="00D741EB" w:rsidP="00D741EB">
      <w:pPr>
        <w:pStyle w:val="PL"/>
      </w:pPr>
      <w:r>
        <w:t>Ncgi,</w:t>
      </w:r>
    </w:p>
    <w:p w14:paraId="1913166B" w14:textId="77777777" w:rsidR="00D741EB" w:rsidRDefault="00D741EB" w:rsidP="00D741EB">
      <w:pPr>
        <w:pStyle w:val="PL"/>
        <w:rPr>
          <w:noProof w:val="0"/>
        </w:rPr>
      </w:pPr>
      <w:r>
        <w:t>Nid,</w:t>
      </w:r>
    </w:p>
    <w:p w14:paraId="0C4FCF08" w14:textId="77777777" w:rsidR="00D741EB" w:rsidRDefault="00D741EB" w:rsidP="00D741EB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6CC6164F" w14:textId="77777777" w:rsidR="00D741EB" w:rsidRPr="00761002" w:rsidRDefault="00D741EB" w:rsidP="00D741EB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0652BB9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2EF2DF61" w14:textId="77777777" w:rsidR="00D741EB" w:rsidRDefault="00D741EB" w:rsidP="00D741EB">
      <w:pPr>
        <w:pStyle w:val="PL"/>
        <w:rPr>
          <w:noProof w:val="0"/>
        </w:rPr>
      </w:pPr>
      <w:r>
        <w:t>PSCellInformation,</w:t>
      </w:r>
    </w:p>
    <w:p w14:paraId="3670521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0E09617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18ED05C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580333D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0DE9118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41515D8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697CD6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754F5E9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FROM GenericChargingDataTypes {itu-t (0) identified-organization (4) etsi(0) mobileDomain (0) charging (5) genericChargingDataTypes (0) asn1Module (0) version2 (1)}</w:t>
      </w:r>
    </w:p>
    <w:p w14:paraId="00EC2AFD" w14:textId="77777777" w:rsidR="00D741EB" w:rsidRDefault="00D741EB" w:rsidP="00D741EB">
      <w:pPr>
        <w:pStyle w:val="PL"/>
        <w:rPr>
          <w:noProof w:val="0"/>
        </w:rPr>
      </w:pPr>
    </w:p>
    <w:p w14:paraId="7F39C98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66F450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)  version18 (18) }</w:t>
      </w:r>
    </w:p>
    <w:p w14:paraId="45BD4C12" w14:textId="77777777" w:rsidR="00D741EB" w:rsidRDefault="00D741EB" w:rsidP="00D741EB">
      <w:pPr>
        <w:pStyle w:val="PL"/>
        <w:rPr>
          <w:noProof w:val="0"/>
        </w:rPr>
      </w:pPr>
    </w:p>
    <w:p w14:paraId="0A1C216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743A8EE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058A66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297FAAA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21C20F9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2CDC448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193CFB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53839A8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7ACB863A" w14:textId="77777777" w:rsidR="00D741EB" w:rsidRDefault="00D741EB" w:rsidP="00D741EB">
      <w:pPr>
        <w:pStyle w:val="PL"/>
        <w:rPr>
          <w:noProof w:val="0"/>
        </w:rPr>
      </w:pPr>
    </w:p>
    <w:p w14:paraId="6CE95BD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4F74982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46FCE1C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MessageType,</w:t>
      </w:r>
    </w:p>
    <w:p w14:paraId="6E6FA8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4C9C47F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2281B2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FROM SMSChargingDataTypes {itu-t (0) identified-organization (4) etsi(0) mobileDomain (0) charging (5)  smsChargingDataTypes (10) asn1Module (0) version2 (1)}</w:t>
      </w:r>
    </w:p>
    <w:p w14:paraId="64B3A91F" w14:textId="77777777" w:rsidR="00D741EB" w:rsidRDefault="00D741EB" w:rsidP="00D741EB">
      <w:pPr>
        <w:pStyle w:val="PL"/>
        <w:rPr>
          <w:noProof w:val="0"/>
        </w:rPr>
      </w:pPr>
    </w:p>
    <w:p w14:paraId="5B6BF2A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5748320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07B41615" w14:textId="77777777" w:rsidR="00D741EB" w:rsidRDefault="00D741EB" w:rsidP="00D741EB">
      <w:pPr>
        <w:pStyle w:val="PL"/>
        <w:rPr>
          <w:noProof w:val="0"/>
        </w:rPr>
      </w:pPr>
    </w:p>
    <w:p w14:paraId="22BFC772" w14:textId="77777777" w:rsidR="00D741EB" w:rsidRDefault="00D741EB" w:rsidP="00D741EB">
      <w:pPr>
        <w:pStyle w:val="PL"/>
        <w:rPr>
          <w:noProof w:val="0"/>
        </w:rPr>
      </w:pPr>
    </w:p>
    <w:p w14:paraId="3253338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;</w:t>
      </w:r>
    </w:p>
    <w:p w14:paraId="3CEBECED" w14:textId="77777777" w:rsidR="00D741EB" w:rsidRDefault="00D741EB" w:rsidP="00D741EB">
      <w:pPr>
        <w:pStyle w:val="PL"/>
        <w:rPr>
          <w:noProof w:val="0"/>
        </w:rPr>
      </w:pPr>
    </w:p>
    <w:p w14:paraId="41ED0CC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3E0EF4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 CHF RECORDS</w:t>
      </w:r>
    </w:p>
    <w:p w14:paraId="5ECB4D8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386B199A" w14:textId="77777777" w:rsidR="00D741EB" w:rsidRDefault="00D741EB" w:rsidP="00D741EB">
      <w:pPr>
        <w:pStyle w:val="PL"/>
        <w:rPr>
          <w:noProof w:val="0"/>
        </w:rPr>
      </w:pPr>
    </w:p>
    <w:p w14:paraId="7FC1FA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CHFRecord</w:t>
      </w:r>
      <w:r>
        <w:rPr>
          <w:noProof w:val="0"/>
        </w:rPr>
        <w:tab/>
        <w:t xml:space="preserve">::= CHOICE </w:t>
      </w:r>
    </w:p>
    <w:p w14:paraId="4FBB38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5C7975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Record values 200..201 are specific</w:t>
      </w:r>
    </w:p>
    <w:p w14:paraId="3AA33B5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3296B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7168B9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06F63BE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F660103" w14:textId="77777777" w:rsidR="00D741EB" w:rsidRDefault="00D741EB" w:rsidP="00D741EB">
      <w:pPr>
        <w:pStyle w:val="PL"/>
        <w:rPr>
          <w:noProof w:val="0"/>
        </w:rPr>
      </w:pPr>
    </w:p>
    <w:p w14:paraId="7741AAF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ChargingRecord </w:t>
      </w:r>
      <w:r>
        <w:rPr>
          <w:noProof w:val="0"/>
        </w:rPr>
        <w:tab/>
        <w:t>::= SET</w:t>
      </w:r>
    </w:p>
    <w:p w14:paraId="2D491F5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94379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5C8DE01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49DA932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614CB70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571682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159F04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108A044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19D2CC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46FDC58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10901F3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04096F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790352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0F79414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39CAB4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308280A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198D7F4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645871A6" w14:textId="77777777" w:rsidR="00D741EB" w:rsidRDefault="00D741EB" w:rsidP="00D741EB">
      <w:pPr>
        <w:pStyle w:val="PL"/>
        <w:rPr>
          <w:noProof w:val="0"/>
        </w:rPr>
      </w:pPr>
      <w:r w:rsidRPr="00B179D2">
        <w:rPr>
          <w:noProof w:val="0"/>
        </w:rPr>
        <w:tab/>
        <w:t>chargingSessionIdentifier</w:t>
      </w:r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300CE99D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7A6AEC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73047F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0EA124A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5708A496" w14:textId="77777777" w:rsidR="00D741EB" w:rsidRPr="00802878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019F00FD" w14:textId="77777777" w:rsidR="00D741EB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ab/>
        <w:t>incompleteCDRIndic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4BF58C0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2608CEA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56514">
        <w:rPr>
          <w:noProof w:val="0"/>
        </w:rPr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3AEC4B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1616C3B5" w14:textId="77777777" w:rsidR="00D741EB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025EBD31" w14:textId="77777777" w:rsidR="00D741EB" w:rsidRPr="00802878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</w:t>
      </w:r>
    </w:p>
    <w:p w14:paraId="078CAA64" w14:textId="77777777" w:rsidR="00D741EB" w:rsidRDefault="00D741EB" w:rsidP="00D741EB">
      <w:pPr>
        <w:pStyle w:val="PL"/>
        <w:rPr>
          <w:noProof w:val="0"/>
        </w:rPr>
      </w:pPr>
    </w:p>
    <w:p w14:paraId="3A716A8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C11010C" w14:textId="77777777" w:rsidR="00D741EB" w:rsidRDefault="00D741EB" w:rsidP="00D741EB">
      <w:pPr>
        <w:pStyle w:val="PL"/>
        <w:rPr>
          <w:noProof w:val="0"/>
        </w:rPr>
      </w:pPr>
    </w:p>
    <w:p w14:paraId="2361FA8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0D41C35" w14:textId="77777777" w:rsidR="00D741EB" w:rsidRDefault="00D741EB" w:rsidP="00D741EB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644ABB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20BCC14" w14:textId="77777777" w:rsidR="00D741EB" w:rsidRDefault="00D741EB" w:rsidP="00D741EB">
      <w:pPr>
        <w:pStyle w:val="PL"/>
        <w:rPr>
          <w:noProof w:val="0"/>
        </w:rPr>
      </w:pPr>
    </w:p>
    <w:p w14:paraId="39A0E4F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PDUSessionChargingInformation </w:t>
      </w:r>
      <w:r>
        <w:rPr>
          <w:noProof w:val="0"/>
        </w:rPr>
        <w:tab/>
        <w:t>::= SET</w:t>
      </w:r>
    </w:p>
    <w:p w14:paraId="6C7DDA4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32BFF9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39F8C1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172B262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6D6355E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16E3271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235F11E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113E39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1B37D0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47580D7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180851A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1230ACC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70617B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66C4227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0D6B4C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6857555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7971940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15492EA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338EBF0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0642BED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49A015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D61B4F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4868F3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7D561C6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6B8D9E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330EF54D" w14:textId="77777777" w:rsidR="00D741EB" w:rsidRDefault="00D741EB" w:rsidP="00D741EB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5FE55992" w14:textId="77777777" w:rsidR="00D741EB" w:rsidRDefault="00D741EB" w:rsidP="00D741EB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7CAA24A1" w14:textId="77777777" w:rsidR="00D741EB" w:rsidRDefault="00D741EB" w:rsidP="00D741EB">
      <w:pPr>
        <w:pStyle w:val="PL"/>
        <w:rPr>
          <w:noProof w:val="0"/>
        </w:rPr>
      </w:pPr>
      <w:r>
        <w:rPr>
          <w:lang w:bidi="ar-IQ"/>
        </w:rPr>
        <w:lastRenderedPageBreak/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264C3897" w14:textId="77777777" w:rsidR="00D741EB" w:rsidRDefault="00D741EB" w:rsidP="00D741EB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5523B5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55EFFB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727E3F7D" w14:textId="77777777" w:rsidR="00D741EB" w:rsidRDefault="00D741EB" w:rsidP="00D741EB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70569997" w14:textId="77777777" w:rsidR="00D741EB" w:rsidRPr="0009176B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17" w:name="_Hlk47110351"/>
      <w:r>
        <w:rPr>
          <w:noProof w:val="0"/>
        </w:rPr>
        <w:t>mA</w:t>
      </w:r>
      <w:r w:rsidRPr="0009176B">
        <w:rPr>
          <w:noProof w:val="0"/>
          <w:lang w:val="en-US"/>
        </w:rPr>
        <w:t>PDUNonThreeGPPUserLocationInfo</w:t>
      </w:r>
      <w:bookmarkEnd w:id="17"/>
      <w:r w:rsidRPr="0009176B">
        <w:rPr>
          <w:noProof w:val="0"/>
          <w:lang w:val="en-US"/>
        </w:rPr>
        <w:t>[</w:t>
      </w:r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454F275F" w14:textId="77777777" w:rsidR="00D741EB" w:rsidRPr="00750C70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bookmarkStart w:id="18" w:name="_Hlk47110506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18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08A6488C" w14:textId="77777777" w:rsidR="00D741EB" w:rsidRDefault="00D741EB" w:rsidP="00D741EB">
      <w:pPr>
        <w:pStyle w:val="PL"/>
      </w:pPr>
      <w:r>
        <w:rPr>
          <w:noProof w:val="0"/>
        </w:rPr>
        <w:tab/>
      </w:r>
      <w:bookmarkStart w:id="19" w:name="_Hlk47110597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19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6E39DEF3" w14:textId="77777777" w:rsidR="00D741EB" w:rsidRDefault="00D741EB" w:rsidP="00D741EB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3D2B04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3646E5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58EE827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dundantTransmissionType</w:t>
      </w:r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51100E3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Pair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,</w:t>
      </w:r>
    </w:p>
    <w:p w14:paraId="6FFEE910" w14:textId="77777777" w:rsidR="00D741EB" w:rsidRDefault="00D741EB" w:rsidP="00D741EB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39] TimeStamp OPTIONAL,</w:t>
      </w:r>
    </w:p>
    <w:p w14:paraId="213FFFC7" w14:textId="303334D5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r>
        <w:rPr>
          <w:noProof w:val="0"/>
        </w:rPr>
        <w:t>Three</w:t>
      </w:r>
      <w:r>
        <w:t>GPPUserLocationTime</w:t>
      </w:r>
      <w:r>
        <w:tab/>
      </w:r>
      <w:r>
        <w:rPr>
          <w:noProof w:val="0"/>
        </w:rPr>
        <w:t>[40] TimeStamp OPTIONAL</w:t>
      </w:r>
      <w:ins w:id="20" w:author="Huawei-12" w:date="2021-12-28T09:53:00Z">
        <w:r w:rsidR="007E7A2C">
          <w:rPr>
            <w:noProof w:val="0"/>
          </w:rPr>
          <w:t>,</w:t>
        </w:r>
      </w:ins>
    </w:p>
    <w:p w14:paraId="2F443D9A" w14:textId="6BB23F4C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</w:t>
      </w:r>
      <w:r>
        <w:rPr>
          <w:rFonts w:cs="Courier New"/>
          <w:szCs w:val="16"/>
        </w:rPr>
        <w:t>osMonitoringRepor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ourier New"/>
          <w:szCs w:val="16"/>
        </w:rPr>
        <w:t>QosMonitoringReport</w:t>
      </w:r>
      <w:r>
        <w:rPr>
          <w:noProof w:val="0"/>
        </w:rPr>
        <w:t xml:space="preserve"> OPTIONAL</w:t>
      </w:r>
      <w:ins w:id="21" w:author="Huawei-12" w:date="2021-12-28T09:53:00Z">
        <w:r w:rsidR="007E7A2C">
          <w:rPr>
            <w:noProof w:val="0"/>
          </w:rPr>
          <w:t>,</w:t>
        </w:r>
      </w:ins>
    </w:p>
    <w:p w14:paraId="2EA6D437" w14:textId="1424F856" w:rsidR="007E7A2C" w:rsidDel="009D5792" w:rsidRDefault="005A5A78" w:rsidP="009D5792">
      <w:pPr>
        <w:pStyle w:val="PL"/>
        <w:tabs>
          <w:tab w:val="clear" w:pos="3456"/>
          <w:tab w:val="clear" w:pos="3840"/>
          <w:tab w:val="clear" w:pos="4224"/>
          <w:tab w:val="left" w:pos="3610"/>
          <w:tab w:val="left" w:pos="3680"/>
        </w:tabs>
        <w:rPr>
          <w:del w:id="22" w:author="Huawei-12" w:date="2022-01-07T16:55:00Z"/>
          <w:noProof w:val="0"/>
        </w:rPr>
      </w:pPr>
      <w:ins w:id="23" w:author="Huawei-12" w:date="2022-01-06T14:39:00Z">
        <w:r>
          <w:rPr>
            <w:noProof w:val="0"/>
          </w:rPr>
          <w:tab/>
        </w:r>
      </w:ins>
      <w:ins w:id="24" w:author="Huawei-01" w:date="2022-01-24T23:23:00Z">
        <w:r w:rsidR="004134CC">
          <w:rPr>
            <w:noProof w:val="0"/>
          </w:rPr>
          <w:t>f</w:t>
        </w:r>
      </w:ins>
      <w:ins w:id="25" w:author="Huawei-12" w:date="2022-01-07T16:55:00Z">
        <w:r w:rsidR="004134CC">
          <w:rPr>
            <w:noProof w:val="0"/>
          </w:rPr>
          <w:t>iveG</w:t>
        </w:r>
        <w:r w:rsidR="004134CC">
          <w:rPr>
            <w:lang w:eastAsia="zh-CN"/>
          </w:rPr>
          <w:t>LANTypeService</w:t>
        </w:r>
        <w:r w:rsidR="004134CC">
          <w:rPr>
            <w:lang w:eastAsia="zh-CN"/>
          </w:rPr>
          <w:tab/>
        </w:r>
      </w:ins>
      <w:ins w:id="26" w:author="Huawei-12" w:date="2022-01-06T14:40:00Z">
        <w:r>
          <w:rPr>
            <w:noProof w:val="0"/>
          </w:rPr>
          <w:tab/>
        </w:r>
        <w:r>
          <w:rPr>
            <w:noProof w:val="0"/>
          </w:rPr>
          <w:tab/>
          <w:t xml:space="preserve">[42] </w:t>
        </w:r>
      </w:ins>
      <w:ins w:id="27" w:author="Huawei-12" w:date="2022-01-07T16:53:00Z">
        <w:r w:rsidR="00E17A89">
          <w:rPr>
            <w:noProof w:val="0"/>
          </w:rPr>
          <w:t xml:space="preserve">SEQUENCE OF </w:t>
        </w:r>
      </w:ins>
      <w:ins w:id="28" w:author="Huawei-12" w:date="2022-01-07T16:52:00Z">
        <w:r w:rsidR="00E17A89">
          <w:rPr>
            <w:noProof w:val="0"/>
          </w:rPr>
          <w:t>Five</w:t>
        </w:r>
      </w:ins>
      <w:ins w:id="29" w:author="Huawei-12" w:date="2022-01-07T16:55:00Z">
        <w:r w:rsidR="00073A9A">
          <w:rPr>
            <w:noProof w:val="0"/>
          </w:rPr>
          <w:t>G</w:t>
        </w:r>
        <w:r w:rsidR="00073A9A">
          <w:rPr>
            <w:lang w:eastAsia="zh-CN"/>
          </w:rPr>
          <w:t>LANTypeService</w:t>
        </w:r>
      </w:ins>
      <w:ins w:id="30" w:author="Huawei-12" w:date="2022-01-06T14:40:00Z">
        <w:r w:rsidR="009D5792">
          <w:rPr>
            <w:noProof w:val="0"/>
          </w:rPr>
          <w:t xml:space="preserve"> OPTIONAL</w:t>
        </w:r>
      </w:ins>
    </w:p>
    <w:p w14:paraId="67FBFB49" w14:textId="0E2C2F79" w:rsidR="00D741EB" w:rsidRPr="00750C70" w:rsidDel="005A5A78" w:rsidRDefault="00D741EB" w:rsidP="00D741EB">
      <w:pPr>
        <w:pStyle w:val="PL"/>
        <w:rPr>
          <w:del w:id="31" w:author="Huawei-12" w:date="2022-01-06T14:42:00Z"/>
          <w:noProof w:val="0"/>
        </w:rPr>
      </w:pPr>
    </w:p>
    <w:p w14:paraId="48E3FE2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D9A07D0" w14:textId="77777777" w:rsidR="00D741EB" w:rsidRDefault="00D741EB" w:rsidP="00D741EB">
      <w:pPr>
        <w:pStyle w:val="PL"/>
        <w:rPr>
          <w:noProof w:val="0"/>
        </w:rPr>
      </w:pPr>
    </w:p>
    <w:p w14:paraId="492ABB1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7590774" w14:textId="77777777" w:rsidR="00D741EB" w:rsidRDefault="00D741EB" w:rsidP="00D741EB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7D7F9E4A" w14:textId="77777777" w:rsidR="00D741EB" w:rsidRDefault="00D741EB" w:rsidP="00D741EB">
      <w:pPr>
        <w:pStyle w:val="PL"/>
        <w:rPr>
          <w:noProof w:val="0"/>
        </w:rPr>
      </w:pPr>
    </w:p>
    <w:p w14:paraId="23E8831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9F97C65" w14:textId="77777777" w:rsidR="00D741EB" w:rsidRDefault="00D741EB" w:rsidP="00D741EB">
      <w:pPr>
        <w:pStyle w:val="PL"/>
        <w:rPr>
          <w:noProof w:val="0"/>
        </w:rPr>
      </w:pPr>
    </w:p>
    <w:p w14:paraId="6325F84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RoamingQBCInformation </w:t>
      </w:r>
      <w:r>
        <w:rPr>
          <w:noProof w:val="0"/>
        </w:rPr>
        <w:tab/>
        <w:t>::= SET</w:t>
      </w:r>
    </w:p>
    <w:p w14:paraId="42B2572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EC5E56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18FDAA4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56796E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0B97043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B897C03" w14:textId="77777777" w:rsidR="00D741EB" w:rsidRDefault="00D741EB" w:rsidP="00D741EB">
      <w:pPr>
        <w:pStyle w:val="PL"/>
        <w:rPr>
          <w:noProof w:val="0"/>
        </w:rPr>
      </w:pPr>
    </w:p>
    <w:p w14:paraId="24674440" w14:textId="77777777" w:rsidR="00D741EB" w:rsidRDefault="00D741EB" w:rsidP="00D741EB">
      <w:pPr>
        <w:pStyle w:val="PL"/>
        <w:rPr>
          <w:noProof w:val="0"/>
        </w:rPr>
      </w:pPr>
    </w:p>
    <w:p w14:paraId="28B217D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5348EBEB" w14:textId="77777777" w:rsidR="00D741EB" w:rsidRDefault="00D741EB" w:rsidP="00D741EB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2F8F704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CD37929" w14:textId="77777777" w:rsidR="00D741EB" w:rsidRDefault="00D741EB" w:rsidP="00D741EB">
      <w:pPr>
        <w:pStyle w:val="PL"/>
        <w:rPr>
          <w:noProof w:val="0"/>
        </w:rPr>
      </w:pPr>
    </w:p>
    <w:p w14:paraId="47DBEF2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SChargingInformation</w:t>
      </w:r>
      <w:r>
        <w:rPr>
          <w:noProof w:val="0"/>
        </w:rPr>
        <w:tab/>
        <w:t>::= SET</w:t>
      </w:r>
    </w:p>
    <w:p w14:paraId="5B72EC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2F57C2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7EA8C1E6" w14:textId="77777777" w:rsidR="00D741EB" w:rsidRDefault="00D741EB" w:rsidP="00D741E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2B239DA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1064B8E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03168BE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1302CF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6DD78C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013204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76D87FD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6AACDDA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04C03BC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5DC2925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0C750B4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013E0C9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4476C5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1B919F8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3CA1E718" w14:textId="77777777" w:rsidR="00D741EB" w:rsidRDefault="00D741EB" w:rsidP="00D741EB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2A2B50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5ABCDF1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1AC89C2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1D1C441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606DD73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0E71CA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6D43C05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5B36729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52D6F27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1B213A8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64CFA28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0C9A6864" w14:textId="77777777" w:rsidR="00D741EB" w:rsidRDefault="00D741EB" w:rsidP="00D741EB">
      <w:pPr>
        <w:pStyle w:val="PL"/>
        <w:rPr>
          <w:noProof w:val="0"/>
        </w:rPr>
      </w:pPr>
    </w:p>
    <w:p w14:paraId="1AA36DEA" w14:textId="77777777" w:rsidR="00D741EB" w:rsidRDefault="00D741EB" w:rsidP="00D741E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0ABC7C95" w14:textId="77777777" w:rsidR="00D741EB" w:rsidRDefault="00D741EB" w:rsidP="00D741EB">
      <w:pPr>
        <w:pStyle w:val="PL"/>
        <w:rPr>
          <w:noProof w:val="0"/>
        </w:rPr>
      </w:pPr>
    </w:p>
    <w:p w14:paraId="7C041A0C" w14:textId="77777777" w:rsidR="00D741EB" w:rsidRDefault="00D741EB" w:rsidP="00D741EB">
      <w:pPr>
        <w:pStyle w:val="PL"/>
        <w:rPr>
          <w:noProof w:val="0"/>
        </w:rPr>
      </w:pPr>
    </w:p>
    <w:p w14:paraId="446827D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6ACDF32B" w14:textId="77777777" w:rsidR="00D741EB" w:rsidRDefault="00D741EB" w:rsidP="00D741EB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79F6A7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6740721" w14:textId="77777777" w:rsidR="00D741EB" w:rsidRDefault="00D741EB" w:rsidP="00D741EB">
      <w:pPr>
        <w:pStyle w:val="PL"/>
        <w:rPr>
          <w:noProof w:val="0"/>
        </w:rPr>
      </w:pPr>
    </w:p>
    <w:p w14:paraId="2C42294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  <w:t>::= SET</w:t>
      </w:r>
    </w:p>
    <w:p w14:paraId="013623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14F5BFC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32CC127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59ED08ED" w14:textId="77777777" w:rsidR="00D741EB" w:rsidRDefault="00D741EB" w:rsidP="00D741EB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757C5C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3EEDE3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4732AEE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7E6C289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165EC2F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4C6A2C8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203C57F2" w14:textId="77777777" w:rsidR="00D741EB" w:rsidRDefault="00D741EB" w:rsidP="00D741EB">
      <w:pPr>
        <w:pStyle w:val="PL"/>
        <w:rPr>
          <w:noProof w:val="0"/>
        </w:rPr>
      </w:pPr>
    </w:p>
    <w:p w14:paraId="4606AB44" w14:textId="77777777" w:rsidR="00D741EB" w:rsidRDefault="00D741EB" w:rsidP="00D741EB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08E52D11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5AFEA517" w14:textId="77777777" w:rsidR="00D741EB" w:rsidRDefault="00D741EB" w:rsidP="00D741EB">
      <w:pPr>
        <w:pStyle w:val="PL"/>
        <w:rPr>
          <w:noProof w:val="0"/>
        </w:rPr>
      </w:pPr>
    </w:p>
    <w:p w14:paraId="76103ADE" w14:textId="77777777" w:rsidR="00D741EB" w:rsidRPr="00847269" w:rsidRDefault="00D741EB" w:rsidP="00D741E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67AF5CD8" w14:textId="77777777" w:rsidR="00D741EB" w:rsidRPr="00676AE0" w:rsidRDefault="00D741EB" w:rsidP="00D741EB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4D89B098" w14:textId="77777777" w:rsidR="00D741EB" w:rsidRPr="00847269" w:rsidRDefault="00D741EB" w:rsidP="00D741EB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3648A72A" w14:textId="77777777" w:rsidR="00D741EB" w:rsidRDefault="00D741EB" w:rsidP="00D741EB">
      <w:pPr>
        <w:pStyle w:val="PL"/>
        <w:rPr>
          <w:noProof w:val="0"/>
        </w:rPr>
      </w:pPr>
    </w:p>
    <w:p w14:paraId="1C41B7F9" w14:textId="77777777" w:rsidR="00D741EB" w:rsidRDefault="00D741EB" w:rsidP="00D741EB">
      <w:pPr>
        <w:pStyle w:val="PL"/>
        <w:rPr>
          <w:noProof w:val="0"/>
        </w:rPr>
      </w:pPr>
      <w:r>
        <w:t>Registration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203B8A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73934B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58A7F2C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E1A5D4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1479D04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037F8F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452B63">
        <w:rPr>
          <w:noProof w:val="0"/>
        </w:rPr>
        <w:t>userRoamerInOut</w:t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1E5675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75DBB13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082B97C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0B6B6C1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331F69C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572AD2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20D7DAE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13F6471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6A12B99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6B65B296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7810633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6BD7A6F8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4B2D6D2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28C080B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7C163A9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7BD21A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46555F3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5433C0F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607F80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16671481" w14:textId="77777777" w:rsidR="00D741EB" w:rsidRDefault="00D741EB" w:rsidP="00D741EB">
      <w:pPr>
        <w:pStyle w:val="PL"/>
        <w:rPr>
          <w:noProof w:val="0"/>
        </w:rPr>
      </w:pPr>
    </w:p>
    <w:p w14:paraId="0B8A4DC4" w14:textId="77777777" w:rsidR="00D741EB" w:rsidRDefault="00D741EB" w:rsidP="00D741EB">
      <w:pPr>
        <w:pStyle w:val="PL"/>
        <w:rPr>
          <w:noProof w:val="0"/>
        </w:rPr>
      </w:pPr>
    </w:p>
    <w:p w14:paraId="53D614D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6E9941B" w14:textId="77777777" w:rsidR="00D741EB" w:rsidRDefault="00D741EB" w:rsidP="00D741EB">
      <w:pPr>
        <w:pStyle w:val="PL"/>
        <w:rPr>
          <w:noProof w:val="0"/>
        </w:rPr>
      </w:pPr>
    </w:p>
    <w:p w14:paraId="59E3A527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D439EBD" w14:textId="77777777" w:rsidR="00D741EB" w:rsidRDefault="00D741EB" w:rsidP="00D741E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762D7CC4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A186FAD" w14:textId="77777777" w:rsidR="00D741EB" w:rsidRDefault="00D741EB" w:rsidP="00D741EB">
      <w:pPr>
        <w:pStyle w:val="PL"/>
        <w:rPr>
          <w:noProof w:val="0"/>
        </w:rPr>
      </w:pPr>
    </w:p>
    <w:p w14:paraId="26811F15" w14:textId="77777777" w:rsidR="00D741EB" w:rsidRDefault="00D741EB" w:rsidP="00D741EB">
      <w:pPr>
        <w:pStyle w:val="PL"/>
        <w:rPr>
          <w:noProof w:val="0"/>
        </w:rPr>
      </w:pPr>
      <w:r>
        <w:t>N2ConnectionC</w:t>
      </w:r>
      <w:r>
        <w:rPr>
          <w:noProof w:val="0"/>
        </w:rPr>
        <w:t xml:space="preserve">hargingInformation </w:t>
      </w:r>
      <w:r>
        <w:rPr>
          <w:noProof w:val="0"/>
        </w:rPr>
        <w:tab/>
        <w:t>::= SET</w:t>
      </w:r>
    </w:p>
    <w:p w14:paraId="42923D4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F4670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4C4ACAA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6C4CA9F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5420CE3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099395B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7DE2FB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07C5E15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4D62825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572E7B1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2D34685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4E937C5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0B14F7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E65262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4975954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3EECF9A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2433016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53C94539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6B718B20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7DF3284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745D547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3B7DE1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674297FE" w14:textId="77777777" w:rsidR="00D741EB" w:rsidRDefault="00D741EB" w:rsidP="00D741EB">
      <w:pPr>
        <w:pStyle w:val="PL"/>
        <w:rPr>
          <w:noProof w:val="0"/>
        </w:rPr>
      </w:pPr>
    </w:p>
    <w:p w14:paraId="00CDC6D7" w14:textId="77777777" w:rsidR="00D741EB" w:rsidRDefault="00D741EB" w:rsidP="00D741EB">
      <w:pPr>
        <w:pStyle w:val="PL"/>
        <w:rPr>
          <w:noProof w:val="0"/>
        </w:rPr>
      </w:pPr>
    </w:p>
    <w:p w14:paraId="7151D83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BE13D21" w14:textId="77777777" w:rsidR="00D741EB" w:rsidRPr="009F5A10" w:rsidRDefault="00D741EB" w:rsidP="00D741EB">
      <w:pPr>
        <w:pStyle w:val="PL"/>
        <w:spacing w:line="0" w:lineRule="atLeast"/>
        <w:rPr>
          <w:noProof w:val="0"/>
          <w:snapToGrid w:val="0"/>
        </w:rPr>
      </w:pPr>
    </w:p>
    <w:p w14:paraId="3AF2FD5F" w14:textId="77777777" w:rsidR="00D741EB" w:rsidRDefault="00D741EB" w:rsidP="00D741EB">
      <w:pPr>
        <w:pStyle w:val="PL"/>
        <w:rPr>
          <w:noProof w:val="0"/>
        </w:rPr>
      </w:pPr>
    </w:p>
    <w:p w14:paraId="16EEEC06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lastRenderedPageBreak/>
        <w:t>--</w:t>
      </w:r>
    </w:p>
    <w:p w14:paraId="66E152BB" w14:textId="77777777" w:rsidR="00D741EB" w:rsidRDefault="00D741EB" w:rsidP="00D741E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6D2FC4BF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5C9BB40B" w14:textId="77777777" w:rsidR="00D741EB" w:rsidRDefault="00D741EB" w:rsidP="00D741EB">
      <w:pPr>
        <w:pStyle w:val="PL"/>
        <w:rPr>
          <w:noProof w:val="0"/>
        </w:rPr>
      </w:pPr>
    </w:p>
    <w:p w14:paraId="5C56F01F" w14:textId="77777777" w:rsidR="00D741EB" w:rsidRDefault="00D741EB" w:rsidP="00D741EB">
      <w:pPr>
        <w:pStyle w:val="PL"/>
        <w:rPr>
          <w:noProof w:val="0"/>
        </w:rPr>
      </w:pPr>
    </w:p>
    <w:p w14:paraId="0E46C535" w14:textId="77777777" w:rsidR="00D741EB" w:rsidRDefault="00D741EB" w:rsidP="00D741EB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4C0843F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42440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2DB962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C14E6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08E921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72B1193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0F2225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2BF4798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5CE627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04871B7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4E3591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7820887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0637CA">
        <w:rPr>
          <w:noProof w:val="0"/>
        </w:rPr>
        <w:t>rATType</w:t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131FC87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455A8706" w14:textId="77777777" w:rsidR="00D741EB" w:rsidRDefault="00D741EB" w:rsidP="00D741EB">
      <w:pPr>
        <w:pStyle w:val="PL"/>
        <w:rPr>
          <w:noProof w:val="0"/>
        </w:rPr>
      </w:pPr>
      <w:bookmarkStart w:id="32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  <w:bookmarkEnd w:id="32"/>
    </w:p>
    <w:p w14:paraId="3CFACC71" w14:textId="77777777" w:rsidR="00D741EB" w:rsidRPr="000637CA" w:rsidRDefault="00D741EB" w:rsidP="00D741EB">
      <w:pPr>
        <w:pStyle w:val="PL"/>
        <w:rPr>
          <w:noProof w:val="0"/>
        </w:rPr>
      </w:pPr>
    </w:p>
    <w:p w14:paraId="7C81EE07" w14:textId="77777777" w:rsidR="00D741EB" w:rsidRPr="000637CA" w:rsidRDefault="00D741EB" w:rsidP="00D741EB">
      <w:pPr>
        <w:pStyle w:val="PL"/>
        <w:rPr>
          <w:noProof w:val="0"/>
        </w:rPr>
      </w:pPr>
    </w:p>
    <w:p w14:paraId="1F9580B9" w14:textId="77777777" w:rsidR="00D741EB" w:rsidRPr="0009176B" w:rsidRDefault="00D741EB" w:rsidP="00D741EB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45780E8D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29D30CCB" w14:textId="77777777" w:rsidR="00D741EB" w:rsidRPr="0009176B" w:rsidRDefault="00D741EB" w:rsidP="00D741EB">
      <w:pPr>
        <w:pStyle w:val="PL"/>
        <w:rPr>
          <w:noProof w:val="0"/>
          <w:lang w:val="en-US"/>
        </w:rPr>
      </w:pPr>
    </w:p>
    <w:p w14:paraId="209E8BDC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D682EAA" w14:textId="77777777" w:rsidR="00D741EB" w:rsidRDefault="00D741EB" w:rsidP="00D741E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20D3355B" w14:textId="77777777" w:rsidR="00D741EB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1B2B8CD" w14:textId="77777777" w:rsidR="00D741EB" w:rsidRDefault="00D741EB" w:rsidP="00D741EB">
      <w:pPr>
        <w:pStyle w:val="PL"/>
        <w:rPr>
          <w:noProof w:val="0"/>
        </w:rPr>
      </w:pPr>
    </w:p>
    <w:p w14:paraId="20687B06" w14:textId="77777777" w:rsidR="00D741EB" w:rsidRDefault="00D741EB" w:rsidP="00D741EB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SET</w:t>
      </w:r>
    </w:p>
    <w:p w14:paraId="634453E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F5353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4AAFAC6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074E54C" w14:textId="77777777" w:rsidR="00D741EB" w:rsidRPr="00750C70" w:rsidRDefault="00D741EB" w:rsidP="00D741EB">
      <w:pPr>
        <w:pStyle w:val="PL"/>
        <w:rPr>
          <w:noProof w:val="0"/>
        </w:rPr>
      </w:pPr>
    </w:p>
    <w:p w14:paraId="2F8D6934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F09CC80" w14:textId="77777777" w:rsidR="00D741EB" w:rsidRPr="00750C70" w:rsidRDefault="00D741EB" w:rsidP="00D741EB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15F737D3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8254DA7" w14:textId="77777777" w:rsidR="00D741EB" w:rsidRPr="00750C70" w:rsidRDefault="00D741EB" w:rsidP="00D741EB">
      <w:pPr>
        <w:pStyle w:val="PL"/>
        <w:rPr>
          <w:noProof w:val="0"/>
        </w:rPr>
      </w:pPr>
    </w:p>
    <w:p w14:paraId="5A20DBC1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399B5E05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1872B6AB" w14:textId="77777777" w:rsidR="00D741EB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03D6713A" w14:textId="77777777" w:rsidR="00D741EB" w:rsidRPr="00161681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>-- aFCorrelationInformation [1] is replaced by afChargingIdentifier [14]</w:t>
      </w:r>
    </w:p>
    <w:p w14:paraId="54C26C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41D8A18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2EBA6A9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409766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0B4E2D1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5125AF6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2DC7555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5321D0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534EA60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0B43609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32DC32E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4498AEE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A62749">
        <w:rPr>
          <w:noProof w:val="0"/>
        </w:rPr>
        <w:t>qoSCharacteristics</w:t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307B244B" w14:textId="77777777" w:rsidR="00D741EB" w:rsidRDefault="00D741EB" w:rsidP="00D741EB">
      <w:pPr>
        <w:pStyle w:val="PL"/>
        <w:rPr>
          <w:noProof w:val="0"/>
        </w:rPr>
      </w:pPr>
      <w:r w:rsidRPr="00161681">
        <w:rPr>
          <w:noProof w:val="0"/>
        </w:rPr>
        <w:tab/>
        <w:t>afChargingIdentifier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7F2C308D" w14:textId="77777777" w:rsidR="00D741EB" w:rsidRDefault="00D741EB" w:rsidP="00D741EB">
      <w:pPr>
        <w:pStyle w:val="PL"/>
        <w:rPr>
          <w:noProof w:val="0"/>
        </w:rPr>
      </w:pPr>
      <w:r w:rsidRPr="00161681">
        <w:rPr>
          <w:noProof w:val="0"/>
        </w:rPr>
        <w:tab/>
        <w:t>afChargingId</w:t>
      </w:r>
      <w:r>
        <w:rPr>
          <w:noProof w:val="0"/>
        </w:rPr>
        <w:t>String</w:t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D4F9339" w14:textId="77777777" w:rsidR="00D741EB" w:rsidRDefault="00D741EB" w:rsidP="00D741EB">
      <w:pPr>
        <w:pStyle w:val="PL"/>
        <w:rPr>
          <w:noProof w:val="0"/>
        </w:rPr>
      </w:pPr>
      <w:r w:rsidRPr="00735E87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0CFD13D" w14:textId="77777777" w:rsidR="00D741EB" w:rsidRDefault="00D741EB" w:rsidP="00D741EB">
      <w:pPr>
        <w:pStyle w:val="PL"/>
        <w:rPr>
          <w:noProof w:val="0"/>
        </w:rPr>
      </w:pPr>
      <w:r w:rsidRPr="00161681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4F9B01B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089D297D" w14:textId="165CB598" w:rsidR="00D741EB" w:rsidRDefault="00D741EB" w:rsidP="00D741EB">
      <w:pPr>
        <w:pStyle w:val="PL"/>
        <w:rPr>
          <w:ins w:id="33" w:author="Huawei-12" w:date="2022-01-06T14:42:00Z"/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  <w:ins w:id="34" w:author="Huawei-12" w:date="2022-01-06T14:42:00Z">
        <w:r w:rsidR="005A5A78">
          <w:rPr>
            <w:noProof w:val="0"/>
          </w:rPr>
          <w:t>,</w:t>
        </w:r>
      </w:ins>
    </w:p>
    <w:p w14:paraId="576A11FB" w14:textId="1EAC7130" w:rsidR="005A5A78" w:rsidRPr="00750C70" w:rsidRDefault="005A5A78" w:rsidP="00C32A6B">
      <w:pPr>
        <w:pStyle w:val="PL"/>
        <w:tabs>
          <w:tab w:val="clear" w:pos="3456"/>
          <w:tab w:val="clear" w:pos="3840"/>
          <w:tab w:val="left" w:pos="3185"/>
          <w:tab w:val="left" w:pos="3940"/>
        </w:tabs>
        <w:rPr>
          <w:ins w:id="35" w:author="Huawei-12" w:date="2022-01-06T14:42:00Z"/>
          <w:noProof w:val="0"/>
        </w:rPr>
      </w:pPr>
      <w:ins w:id="36" w:author="Huawei-12" w:date="2022-01-06T14:42:00Z">
        <w:r>
          <w:rPr>
            <w:noProof w:val="0"/>
          </w:rPr>
          <w:tab/>
        </w:r>
        <w:r>
          <w:rPr>
            <w:lang w:eastAsia="zh-CN"/>
          </w:rPr>
          <w:t>trafficForwardingWay</w:t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 w:rsidR="00C32A6B">
          <w:rPr>
            <w:noProof w:val="0"/>
          </w:rPr>
          <w:tab/>
        </w:r>
        <w:r w:rsidR="00C32A6B">
          <w:rPr>
            <w:noProof w:val="0"/>
          </w:rPr>
          <w:tab/>
        </w:r>
        <w:r>
          <w:rPr>
            <w:noProof w:val="0"/>
          </w:rPr>
          <w:t>[</w:t>
        </w:r>
        <w:r w:rsidR="00003C95">
          <w:rPr>
            <w:noProof w:val="0"/>
          </w:rPr>
          <w:t>20</w:t>
        </w:r>
        <w:r>
          <w:rPr>
            <w:noProof w:val="0"/>
          </w:rPr>
          <w:t xml:space="preserve">] </w:t>
        </w:r>
        <w:r>
          <w:rPr>
            <w:lang w:eastAsia="zh-CN"/>
          </w:rPr>
          <w:t>TrafficForwardingWay</w:t>
        </w:r>
        <w:r>
          <w:rPr>
            <w:noProof w:val="0"/>
          </w:rPr>
          <w:t xml:space="preserve"> OPTIONAL</w:t>
        </w:r>
      </w:ins>
    </w:p>
    <w:p w14:paraId="5025DBB2" w14:textId="77777777" w:rsidR="005A5A78" w:rsidRDefault="005A5A78" w:rsidP="00D741EB">
      <w:pPr>
        <w:pStyle w:val="PL"/>
        <w:rPr>
          <w:noProof w:val="0"/>
        </w:rPr>
      </w:pPr>
    </w:p>
    <w:p w14:paraId="104D64BF" w14:textId="77777777" w:rsidR="00D741EB" w:rsidRDefault="00D741EB" w:rsidP="00D741EB">
      <w:pPr>
        <w:pStyle w:val="PL"/>
        <w:rPr>
          <w:noProof w:val="0"/>
        </w:rPr>
      </w:pPr>
    </w:p>
    <w:p w14:paraId="041EC00B" w14:textId="77777777" w:rsidR="00D741EB" w:rsidRDefault="00D741EB" w:rsidP="00D741EB">
      <w:pPr>
        <w:pStyle w:val="PL"/>
        <w:rPr>
          <w:noProof w:val="0"/>
        </w:rPr>
      </w:pPr>
    </w:p>
    <w:p w14:paraId="2ABA1281" w14:textId="77777777" w:rsidR="00D741EB" w:rsidRPr="007D36FE" w:rsidRDefault="00D741EB" w:rsidP="00D741EB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3F64B4A8" w14:textId="77777777" w:rsidR="00D741EB" w:rsidRPr="007F2035" w:rsidRDefault="00D741EB" w:rsidP="00D741EB">
      <w:pPr>
        <w:pStyle w:val="PL"/>
        <w:rPr>
          <w:noProof w:val="0"/>
          <w:lang w:val="en-US"/>
        </w:rPr>
      </w:pPr>
    </w:p>
    <w:p w14:paraId="15736A0D" w14:textId="77777777" w:rsidR="00D741EB" w:rsidRPr="008E7E46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7B8201C" w14:textId="77777777" w:rsidR="00D741EB" w:rsidRDefault="00D741EB" w:rsidP="00D741EB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3DB48C2B" w14:textId="77777777" w:rsidR="00D741EB" w:rsidRDefault="00D741EB" w:rsidP="00D741EB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527217B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E0506B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21DEC97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AE46665" w14:textId="77777777" w:rsidR="00D741EB" w:rsidRPr="008E7E46" w:rsidRDefault="00D741EB" w:rsidP="00D741EB">
      <w:pPr>
        <w:pStyle w:val="PL"/>
        <w:rPr>
          <w:noProof w:val="0"/>
        </w:rPr>
      </w:pPr>
    </w:p>
    <w:p w14:paraId="2739346B" w14:textId="77777777" w:rsidR="00D741EB" w:rsidRDefault="00D741EB" w:rsidP="00D741EB">
      <w:pPr>
        <w:pStyle w:val="PL"/>
        <w:rPr>
          <w:noProof w:val="0"/>
        </w:rPr>
      </w:pPr>
    </w:p>
    <w:p w14:paraId="589CACEF" w14:textId="77777777" w:rsidR="00D741EB" w:rsidRDefault="00D741EB" w:rsidP="00D741EB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0DA3324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8CCA5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6DF1876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D</w:t>
      </w:r>
      <w:r w:rsidRPr="00F70DBC"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65E45C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4B7AB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rPr>
          <w:noProof w:val="0"/>
        </w:rPr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1544FAC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1254B0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560AD2A2" w14:textId="77777777" w:rsidR="00D741EB" w:rsidRDefault="00D741EB" w:rsidP="00D741EB">
      <w:pPr>
        <w:pStyle w:val="PL"/>
        <w:rPr>
          <w:noProof w:val="0"/>
        </w:rPr>
      </w:pPr>
    </w:p>
    <w:p w14:paraId="783F7F5E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37063648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045D28D3" w14:textId="77777777" w:rsidR="00D741EB" w:rsidRDefault="00D741EB" w:rsidP="00D741EB">
      <w:pPr>
        <w:pStyle w:val="PL"/>
        <w:rPr>
          <w:noProof w:val="0"/>
        </w:rPr>
      </w:pPr>
    </w:p>
    <w:p w14:paraId="04F3D0C4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189CA5D4" w14:textId="77777777" w:rsidR="00D741EB" w:rsidRPr="00750C70" w:rsidRDefault="00D741EB" w:rsidP="00D741EB">
      <w:pPr>
        <w:pStyle w:val="PL"/>
        <w:rPr>
          <w:noProof w:val="0"/>
        </w:rPr>
      </w:pPr>
    </w:p>
    <w:p w14:paraId="4C927973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A4A1CE7" w14:textId="77777777" w:rsidR="00D741EB" w:rsidRPr="00750C70" w:rsidRDefault="00D741EB" w:rsidP="00D741EB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78438183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50CC7640" w14:textId="77777777" w:rsidR="00D741EB" w:rsidRPr="00750C70" w:rsidRDefault="00D741EB" w:rsidP="00D741EB">
      <w:pPr>
        <w:pStyle w:val="PL"/>
        <w:rPr>
          <w:noProof w:val="0"/>
        </w:rPr>
      </w:pPr>
    </w:p>
    <w:p w14:paraId="4EE1523C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351CB199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28D60058" w14:textId="77777777" w:rsidR="00D741EB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34D7E7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59DB76F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53700B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0C70F7F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64E622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6BB59D6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316426E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6A342A8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6E505DF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1C33017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6BCCEA0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2F3A212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6416812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4E6580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27014A5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778E7A8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30001F8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0FC57F31" w14:textId="77777777" w:rsidR="00D741EB" w:rsidRDefault="00D741EB" w:rsidP="00D741EB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26AD40C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5F9B2B8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2845C4">
        <w:rPr>
          <w:noProof w:val="0"/>
        </w:rPr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5EE1789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0ADCFD1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5AE573CE" w14:textId="77777777" w:rsidR="00D741EB" w:rsidRDefault="00D741EB" w:rsidP="00D741EB">
      <w:pPr>
        <w:pStyle w:val="PL"/>
        <w:rPr>
          <w:noProof w:val="0"/>
        </w:rPr>
      </w:pPr>
    </w:p>
    <w:p w14:paraId="2F987EA1" w14:textId="77777777" w:rsidR="00D741EB" w:rsidRDefault="00D741EB" w:rsidP="00D741EB">
      <w:pPr>
        <w:pStyle w:val="PL"/>
        <w:rPr>
          <w:noProof w:val="0"/>
        </w:rPr>
      </w:pPr>
    </w:p>
    <w:p w14:paraId="083EA35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60CBA3C" w14:textId="77777777" w:rsidR="00D741EB" w:rsidRDefault="00D741EB" w:rsidP="00D741EB">
      <w:pPr>
        <w:pStyle w:val="PL"/>
        <w:rPr>
          <w:noProof w:val="0"/>
        </w:rPr>
      </w:pPr>
    </w:p>
    <w:p w14:paraId="11517F2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E875EC4" w14:textId="77777777" w:rsidR="00D741EB" w:rsidRDefault="00D741EB" w:rsidP="00D741EB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2A4B8B7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F328DF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7D94AD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09BD77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8D357E" w14:textId="77777777" w:rsidR="00D741EB" w:rsidRDefault="00D741EB" w:rsidP="00D741EB">
      <w:pPr>
        <w:pStyle w:val="PL"/>
        <w:rPr>
          <w:noProof w:val="0"/>
        </w:rPr>
      </w:pPr>
    </w:p>
    <w:p w14:paraId="784A01B4" w14:textId="77777777" w:rsidR="00D741EB" w:rsidRDefault="00D741EB" w:rsidP="00D741EB">
      <w:pPr>
        <w:pStyle w:val="PL"/>
        <w:rPr>
          <w:noProof w:val="0"/>
        </w:rPr>
      </w:pPr>
    </w:p>
    <w:p w14:paraId="4A305BE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>
        <w:rPr>
          <w:noProof w:val="0"/>
          <w:snapToGrid w:val="0"/>
        </w:rPr>
        <w:tab/>
      </w:r>
      <w:r>
        <w:rPr>
          <w:noProof w:val="0"/>
        </w:rPr>
        <w:t>::= UTF8String</w:t>
      </w:r>
    </w:p>
    <w:p w14:paraId="3C42EDD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6EABE03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2C4BE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0D68478" w14:textId="77777777" w:rsidR="00D741EB" w:rsidRDefault="00D741EB" w:rsidP="00D741EB">
      <w:pPr>
        <w:pStyle w:val="PL"/>
        <w:rPr>
          <w:noProof w:val="0"/>
        </w:rPr>
      </w:pPr>
    </w:p>
    <w:p w14:paraId="20A4DCB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AgeOfLocationInformation </w:t>
      </w:r>
      <w:r>
        <w:rPr>
          <w:noProof w:val="0"/>
        </w:rPr>
        <w:tab/>
        <w:t>::= INTEGER</w:t>
      </w:r>
    </w:p>
    <w:p w14:paraId="6FB337C2" w14:textId="77777777" w:rsidR="00D741EB" w:rsidRDefault="00D741EB" w:rsidP="00D741EB">
      <w:pPr>
        <w:pStyle w:val="PL"/>
        <w:rPr>
          <w:noProof w:val="0"/>
        </w:rPr>
      </w:pPr>
    </w:p>
    <w:p w14:paraId="496EF5ED" w14:textId="77777777" w:rsidR="00D741EB" w:rsidRDefault="00D741EB" w:rsidP="00D741EB">
      <w:pPr>
        <w:pStyle w:val="PL"/>
        <w:rPr>
          <w:noProof w:val="0"/>
        </w:rPr>
      </w:pPr>
    </w:p>
    <w:p w14:paraId="40DD670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08C660E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D7FF38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70AD6C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481C3C7D" w14:textId="77777777" w:rsidR="00D741EB" w:rsidRDefault="00D741EB" w:rsidP="00D741EB">
      <w:pPr>
        <w:pStyle w:val="PL"/>
      </w:pPr>
      <w:r>
        <w:tab/>
        <w:t>sHUTTINGDOWN (2)</w:t>
      </w:r>
    </w:p>
    <w:p w14:paraId="7E495329" w14:textId="77777777" w:rsidR="00D741EB" w:rsidRDefault="00D741EB" w:rsidP="00D741EB">
      <w:pPr>
        <w:pStyle w:val="PL"/>
        <w:rPr>
          <w:noProof w:val="0"/>
        </w:rPr>
      </w:pPr>
    </w:p>
    <w:p w14:paraId="5E083E3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D4864D3" w14:textId="77777777" w:rsidR="00D741EB" w:rsidRDefault="00D741EB" w:rsidP="00D741EB">
      <w:pPr>
        <w:pStyle w:val="PL"/>
        <w:rPr>
          <w:noProof w:val="0"/>
        </w:rPr>
      </w:pPr>
    </w:p>
    <w:p w14:paraId="5D50FB78" w14:textId="77777777" w:rsidR="00D741EB" w:rsidRPr="00783F45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>AccessType</w:t>
      </w:r>
      <w:r>
        <w:rPr>
          <w:noProof w:val="0"/>
        </w:rPr>
        <w:tab/>
        <w:t>::= ENUMERATED</w:t>
      </w:r>
    </w:p>
    <w:p w14:paraId="06CC1E8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FBB3AF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CD2ECF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2DA1055" w14:textId="77777777" w:rsidR="00D741EB" w:rsidRDefault="00D741EB" w:rsidP="00D741EB">
      <w:pPr>
        <w:pStyle w:val="PL"/>
        <w:rPr>
          <w:noProof w:val="0"/>
        </w:rPr>
      </w:pPr>
    </w:p>
    <w:p w14:paraId="72B15A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8F28736" w14:textId="77777777" w:rsidR="00D741EB" w:rsidRDefault="00D741EB" w:rsidP="00D741EB">
      <w:pPr>
        <w:pStyle w:val="PL"/>
        <w:rPr>
          <w:noProof w:val="0"/>
        </w:rPr>
      </w:pPr>
    </w:p>
    <w:p w14:paraId="2B39DCFD" w14:textId="77777777" w:rsidR="00D741EB" w:rsidRDefault="00D741EB" w:rsidP="00D741EB">
      <w:pPr>
        <w:pStyle w:val="PL"/>
        <w:rPr>
          <w:noProof w:val="0"/>
        </w:rPr>
      </w:pPr>
    </w:p>
    <w:p w14:paraId="65DF9C7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llocationRetentionPriority</w:t>
      </w:r>
      <w:r>
        <w:rPr>
          <w:noProof w:val="0"/>
        </w:rPr>
        <w:tab/>
        <w:t>::= SEQUENCE</w:t>
      </w:r>
    </w:p>
    <w:p w14:paraId="4E836B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2C5FC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207D263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7C30D49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78597EC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C624A61" w14:textId="77777777" w:rsidR="00D741EB" w:rsidRDefault="00D741EB" w:rsidP="00D741EB">
      <w:pPr>
        <w:pStyle w:val="PL"/>
        <w:rPr>
          <w:noProof w:val="0"/>
        </w:rPr>
      </w:pPr>
    </w:p>
    <w:p w14:paraId="01CC1E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MFID</w:t>
      </w:r>
      <w:r>
        <w:rPr>
          <w:noProof w:val="0"/>
        </w:rPr>
        <w:tab/>
        <w:t>::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0EC8E3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4BDB9957" w14:textId="77777777" w:rsidR="00D741EB" w:rsidRDefault="00D741EB" w:rsidP="00D741EB">
      <w:pPr>
        <w:pStyle w:val="PL"/>
      </w:pPr>
      <w:r>
        <w:rPr>
          <w:noProof w:val="0"/>
        </w:rPr>
        <w:t>-- Any byte following the 3 first shall be set to ”F”</w:t>
      </w:r>
    </w:p>
    <w:p w14:paraId="42968495" w14:textId="77777777" w:rsidR="00D741EB" w:rsidRDefault="00D741EB" w:rsidP="00D741EB">
      <w:pPr>
        <w:pStyle w:val="PL"/>
      </w:pPr>
    </w:p>
    <w:p w14:paraId="23692A23" w14:textId="77777777" w:rsidR="00D741EB" w:rsidRPr="008E7E46" w:rsidRDefault="00D741EB" w:rsidP="00D741EB">
      <w:pPr>
        <w:pStyle w:val="PL"/>
      </w:pPr>
      <w:r>
        <w:t>AmfUeNgapId</w:t>
      </w:r>
      <w:r>
        <w:tab/>
      </w:r>
      <w:r w:rsidRPr="009F5A10">
        <w:rPr>
          <w:noProof w:val="0"/>
          <w:snapToGrid w:val="0"/>
        </w:rPr>
        <w:t>::= INTEGER</w:t>
      </w:r>
    </w:p>
    <w:p w14:paraId="14824AAC" w14:textId="77777777" w:rsidR="00D741EB" w:rsidRDefault="00D741EB" w:rsidP="00D741EB">
      <w:pPr>
        <w:pStyle w:val="PL"/>
      </w:pPr>
    </w:p>
    <w:p w14:paraId="657766AC" w14:textId="77777777" w:rsidR="00D741EB" w:rsidRDefault="00D741EB" w:rsidP="00D741EB">
      <w:pPr>
        <w:pStyle w:val="PL"/>
      </w:pPr>
      <w:r>
        <w:t>APIResultCode</w:t>
      </w:r>
      <w:r>
        <w:tab/>
        <w:t>::= INTEGER</w:t>
      </w:r>
    </w:p>
    <w:p w14:paraId="30AACB8C" w14:textId="77777777" w:rsidR="00D741EB" w:rsidRDefault="00D741EB" w:rsidP="00D741EB">
      <w:pPr>
        <w:pStyle w:val="PL"/>
      </w:pPr>
      <w:r>
        <w:t>--</w:t>
      </w:r>
    </w:p>
    <w:p w14:paraId="234F8564" w14:textId="77777777" w:rsidR="00D741EB" w:rsidRDefault="00D741EB" w:rsidP="00D741EB">
      <w:pPr>
        <w:pStyle w:val="PL"/>
      </w:pPr>
      <w:r>
        <w:t>-- See specific API for more information</w:t>
      </w:r>
    </w:p>
    <w:p w14:paraId="3CBD0467" w14:textId="77777777" w:rsidR="00D741EB" w:rsidRDefault="00D741EB" w:rsidP="00D741EB">
      <w:pPr>
        <w:pStyle w:val="PL"/>
      </w:pPr>
      <w:r>
        <w:t>--</w:t>
      </w:r>
    </w:p>
    <w:p w14:paraId="3A5EAA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rea</w:t>
      </w:r>
      <w:r>
        <w:rPr>
          <w:noProof w:val="0"/>
        </w:rPr>
        <w:tab/>
        <w:t>::= SEQUENCE</w:t>
      </w:r>
    </w:p>
    <w:p w14:paraId="5CB81F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1E98395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50DD3A9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521D8739" w14:textId="77777777" w:rsidR="00D741EB" w:rsidRDefault="00D741EB" w:rsidP="00D741EB">
      <w:pPr>
        <w:pStyle w:val="PL"/>
        <w:rPr>
          <w:noProof w:val="0"/>
        </w:rPr>
      </w:pPr>
    </w:p>
    <w:p w14:paraId="51D983C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0A13C9E" w14:textId="77777777" w:rsidR="00D741EB" w:rsidRDefault="00D741EB" w:rsidP="00D741EB">
      <w:pPr>
        <w:pStyle w:val="PL"/>
        <w:rPr>
          <w:noProof w:val="0"/>
        </w:rPr>
      </w:pPr>
    </w:p>
    <w:p w14:paraId="649F2C46" w14:textId="77777777" w:rsidR="00D741EB" w:rsidRDefault="00D741EB" w:rsidP="00D741EB">
      <w:pPr>
        <w:pStyle w:val="PL"/>
        <w:rPr>
          <w:noProof w:val="0"/>
        </w:rPr>
      </w:pPr>
    </w:p>
    <w:p w14:paraId="49726015" w14:textId="77777777" w:rsidR="00D741EB" w:rsidRPr="00783F45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  <w:t>::= ENUMERATED</w:t>
      </w:r>
    </w:p>
    <w:p w14:paraId="43DCD9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A959A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4F56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6BAE92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B8E68E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315A9466" w14:textId="77777777" w:rsidR="00D741EB" w:rsidRDefault="00D741EB" w:rsidP="00D741EB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7AFBCEEA" w14:textId="77777777" w:rsidR="00D741EB" w:rsidRDefault="00D741EB" w:rsidP="00D741EB">
      <w:pPr>
        <w:pStyle w:val="PL"/>
        <w:rPr>
          <w:noProof w:val="0"/>
        </w:rPr>
      </w:pPr>
    </w:p>
    <w:p w14:paraId="293DDA4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4EA8AD0" w14:textId="77777777" w:rsidR="00D741EB" w:rsidRDefault="00D741EB" w:rsidP="00D741EB">
      <w:pPr>
        <w:pStyle w:val="PL"/>
        <w:rPr>
          <w:noProof w:val="0"/>
        </w:rPr>
      </w:pPr>
    </w:p>
    <w:p w14:paraId="74DC24ED" w14:textId="77777777" w:rsidR="00D741EB" w:rsidRDefault="00D741EB" w:rsidP="00D741EB">
      <w:pPr>
        <w:pStyle w:val="PL"/>
      </w:pPr>
    </w:p>
    <w:p w14:paraId="3C81905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AuthorizedQoSInformation</w:t>
      </w:r>
      <w:r>
        <w:rPr>
          <w:noProof w:val="0"/>
        </w:rPr>
        <w:tab/>
        <w:t>::= SEQUENCE</w:t>
      </w:r>
    </w:p>
    <w:p w14:paraId="518BE16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E5401C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77D5918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3BC3B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AD083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C5274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223B4F2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585732C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2443BF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5627CE4E" w14:textId="77777777" w:rsidR="00D741EB" w:rsidRDefault="00D741EB" w:rsidP="00D741EB">
      <w:pPr>
        <w:pStyle w:val="PL"/>
      </w:pPr>
      <w:r>
        <w:rPr>
          <w:noProof w:val="0"/>
        </w:rPr>
        <w:t>}</w:t>
      </w:r>
    </w:p>
    <w:p w14:paraId="502257EF" w14:textId="77777777" w:rsidR="00D741EB" w:rsidRDefault="00D741EB" w:rsidP="00D741EB">
      <w:pPr>
        <w:pStyle w:val="PL"/>
        <w:rPr>
          <w:noProof w:val="0"/>
        </w:rPr>
      </w:pPr>
    </w:p>
    <w:p w14:paraId="50943E3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24C93B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3848CE2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1A63D8" w14:textId="77777777" w:rsidR="00D741EB" w:rsidRDefault="00D741EB" w:rsidP="00D741EB">
      <w:pPr>
        <w:pStyle w:val="PL"/>
        <w:rPr>
          <w:noProof w:val="0"/>
        </w:rPr>
      </w:pPr>
    </w:p>
    <w:p w14:paraId="7B754AF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Bitrate</w:t>
      </w:r>
      <w:r>
        <w:rPr>
          <w:noProof w:val="0"/>
        </w:rPr>
        <w:tab/>
        <w:t>::= OCTET STRING</w:t>
      </w:r>
    </w:p>
    <w:p w14:paraId="5DC96B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333A6A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C06C06">
        <w:rPr>
          <w:noProof w:val="0"/>
        </w:rPr>
        <w:t xml:space="preserve"> See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3F8C5AD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85903F" w14:textId="77777777" w:rsidR="00D741EB" w:rsidRDefault="00D741EB" w:rsidP="00D741EB">
      <w:pPr>
        <w:pStyle w:val="PL"/>
        <w:rPr>
          <w:noProof w:val="0"/>
        </w:rPr>
      </w:pPr>
    </w:p>
    <w:p w14:paraId="4CFB85D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49A752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6CA4F36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1B28AA" w14:textId="77777777" w:rsidR="00D741EB" w:rsidRDefault="00D741EB" w:rsidP="00D741EB">
      <w:pPr>
        <w:pStyle w:val="PL"/>
      </w:pPr>
    </w:p>
    <w:p w14:paraId="1FF3BEAD" w14:textId="77777777" w:rsidR="00D741EB" w:rsidRDefault="00D741EB" w:rsidP="00D741EB">
      <w:pPr>
        <w:pStyle w:val="PL"/>
        <w:rPr>
          <w:noProof w:val="0"/>
        </w:rPr>
      </w:pPr>
    </w:p>
    <w:p w14:paraId="64E6C02C" w14:textId="77777777" w:rsidR="00D741EB" w:rsidRPr="00B0318A" w:rsidRDefault="00D741EB" w:rsidP="00D741EB">
      <w:pPr>
        <w:pStyle w:val="PL"/>
        <w:rPr>
          <w:noProof w:val="0"/>
        </w:rPr>
      </w:pPr>
      <w:r w:rsidRPr="00F11966">
        <w:t>CellGlobalId</w:t>
      </w:r>
      <w:r w:rsidRPr="00B0318A">
        <w:rPr>
          <w:noProof w:val="0"/>
        </w:rPr>
        <w:tab/>
        <w:t>::= SEQUENCE</w:t>
      </w:r>
    </w:p>
    <w:p w14:paraId="03674336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2B8A1F52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</w:r>
      <w:r w:rsidRPr="00B0318A">
        <w:rPr>
          <w:noProof w:val="0"/>
          <w:lang w:eastAsia="zh-CN"/>
        </w:rPr>
        <w:t>plmnId</w:t>
      </w:r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6CE0692C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782FBBC3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cellId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CellId</w:t>
      </w:r>
    </w:p>
    <w:p w14:paraId="5A430E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992ABB6" w14:textId="77777777" w:rsidR="00D741EB" w:rsidRPr="006A6FC5" w:rsidRDefault="00D741EB" w:rsidP="00D741EB">
      <w:pPr>
        <w:pStyle w:val="PL"/>
        <w:rPr>
          <w:noProof w:val="0"/>
          <w:lang w:eastAsia="zh-CN"/>
        </w:rPr>
      </w:pPr>
    </w:p>
    <w:p w14:paraId="6AD2598E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22C280C4" w14:textId="77777777" w:rsidR="00D741EB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>Cell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AD2B38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3CF63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DBF599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DD41D0" w14:textId="77777777" w:rsidR="00D741EB" w:rsidRDefault="00D741EB" w:rsidP="00D741EB">
      <w:pPr>
        <w:pStyle w:val="PL"/>
        <w:rPr>
          <w:noProof w:val="0"/>
        </w:rPr>
      </w:pPr>
    </w:p>
    <w:p w14:paraId="13328C60" w14:textId="77777777" w:rsidR="00D741EB" w:rsidRDefault="00D741EB" w:rsidP="00D741EB">
      <w:pPr>
        <w:pStyle w:val="PL"/>
        <w:rPr>
          <w:noProof w:val="0"/>
        </w:rPr>
      </w:pPr>
    </w:p>
    <w:p w14:paraId="1540011D" w14:textId="77777777" w:rsidR="00D741EB" w:rsidRPr="00B179D2" w:rsidRDefault="00D741EB" w:rsidP="00D741EB">
      <w:pPr>
        <w:pStyle w:val="PL"/>
        <w:rPr>
          <w:noProof w:val="0"/>
        </w:rPr>
      </w:pP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 w:rsidRPr="00B179D2">
        <w:rPr>
          <w:noProof w:val="0"/>
        </w:rPr>
        <w:tab/>
        <w:t>::= OCTET STRING</w:t>
      </w:r>
    </w:p>
    <w:p w14:paraId="53777EE4" w14:textId="77777777" w:rsidR="00D741EB" w:rsidRDefault="00D741EB" w:rsidP="00D741EB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2A4BC400" w14:textId="77777777" w:rsidR="00D741EB" w:rsidRDefault="00D741EB" w:rsidP="00D741EB">
      <w:pPr>
        <w:pStyle w:val="PL"/>
      </w:pPr>
    </w:p>
    <w:p w14:paraId="37AAFF4E" w14:textId="77777777" w:rsidR="00D741EB" w:rsidRDefault="00D741EB" w:rsidP="00D741EB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36111B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4966E6E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BB4B17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E08E6A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684F533" w14:textId="77777777" w:rsidR="00D741EB" w:rsidRDefault="00D741EB" w:rsidP="00D741EB">
      <w:pPr>
        <w:pStyle w:val="PL"/>
        <w:rPr>
          <w:noProof w:val="0"/>
        </w:rPr>
      </w:pPr>
    </w:p>
    <w:p w14:paraId="55BF7447" w14:textId="77777777" w:rsidR="00D741EB" w:rsidRDefault="00D741EB" w:rsidP="00D741EB">
      <w:pPr>
        <w:pStyle w:val="PL"/>
        <w:rPr>
          <w:noProof w:val="0"/>
        </w:rPr>
      </w:pPr>
    </w:p>
    <w:p w14:paraId="2CDC9DF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A4BBDD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18C7CA6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3AD99D4" w14:textId="77777777" w:rsidR="00D741EB" w:rsidRDefault="00D741EB" w:rsidP="00D741EB">
      <w:pPr>
        <w:pStyle w:val="PL"/>
        <w:rPr>
          <w:noProof w:val="0"/>
        </w:rPr>
      </w:pPr>
    </w:p>
    <w:p w14:paraId="75F338D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ataNetworkNameIdentifier</w:t>
      </w:r>
      <w:r>
        <w:rPr>
          <w:noProof w:val="0"/>
        </w:rPr>
        <w:tab/>
        <w:t>::= IA5String (SIZE(1..63))</w:t>
      </w:r>
    </w:p>
    <w:p w14:paraId="0ED9C19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52E3A99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02ED345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60FD891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79819D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C8B4159" w14:textId="77777777" w:rsidR="00D741EB" w:rsidRDefault="00D741EB" w:rsidP="00D741EB">
      <w:pPr>
        <w:pStyle w:val="PL"/>
        <w:rPr>
          <w:noProof w:val="0"/>
        </w:rPr>
      </w:pPr>
    </w:p>
    <w:p w14:paraId="0557006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75B80A4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06EED8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A9A523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D5003F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1B4A5E6" w14:textId="77777777" w:rsidR="00D741EB" w:rsidRDefault="00D741EB" w:rsidP="00D741EB">
      <w:pPr>
        <w:pStyle w:val="PL"/>
        <w:rPr>
          <w:noProof w:val="0"/>
        </w:rPr>
      </w:pPr>
    </w:p>
    <w:p w14:paraId="0A4D1E9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DNNSelectionMode</w:t>
      </w:r>
      <w:r>
        <w:rPr>
          <w:noProof w:val="0"/>
        </w:rPr>
        <w:tab/>
        <w:t>::= ENUMERATED</w:t>
      </w:r>
    </w:p>
    <w:p w14:paraId="4B9AEC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11639E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35C1CA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66931F0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519E7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DDC579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9180C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AA828E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0358E77" w14:textId="77777777" w:rsidR="00D741EB" w:rsidRDefault="00D741EB" w:rsidP="00D741EB">
      <w:pPr>
        <w:pStyle w:val="PL"/>
        <w:rPr>
          <w:noProof w:val="0"/>
        </w:rPr>
      </w:pPr>
    </w:p>
    <w:p w14:paraId="01A74AB1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09E92B84" w14:textId="77777777" w:rsidR="00D741EB" w:rsidRPr="00750C70" w:rsidRDefault="00D741EB" w:rsidP="00D741EB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513717CF" w14:textId="77777777" w:rsidR="00D741EB" w:rsidRPr="00750C70" w:rsidRDefault="00D741EB" w:rsidP="00D741EB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49992FA9" w14:textId="77777777" w:rsidR="00D741EB" w:rsidRPr="00750C70" w:rsidRDefault="00D741EB" w:rsidP="00D741EB">
      <w:pPr>
        <w:pStyle w:val="PL"/>
        <w:rPr>
          <w:noProof w:val="0"/>
        </w:rPr>
      </w:pPr>
    </w:p>
    <w:p w14:paraId="14C6454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5BA6C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1AFE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A85A5C" w14:textId="77777777" w:rsidR="00D741EB" w:rsidRDefault="00D741EB" w:rsidP="00D741EB">
      <w:pPr>
        <w:pStyle w:val="PL"/>
        <w:rPr>
          <w:noProof w:val="0"/>
        </w:rPr>
      </w:pPr>
    </w:p>
    <w:p w14:paraId="5B9F417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ENb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79FDF2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40C2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E6C886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44B8C5F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ExternalGroupIdentifier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7F9018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611A30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DA78546" w14:textId="77777777" w:rsidR="00D741EB" w:rsidRPr="0090151A" w:rsidRDefault="00D741EB" w:rsidP="00D741EB">
      <w:pPr>
        <w:pStyle w:val="PL"/>
        <w:rPr>
          <w:noProof w:val="0"/>
          <w:lang w:val="fr-FR"/>
        </w:rPr>
      </w:pPr>
      <w:r w:rsidRPr="0090151A">
        <w:rPr>
          <w:noProof w:val="0"/>
          <w:lang w:val="fr-FR"/>
        </w:rPr>
        <w:t>--</w:t>
      </w:r>
    </w:p>
    <w:p w14:paraId="1EB0D0CF" w14:textId="77777777" w:rsidR="00D741EB" w:rsidRPr="0090151A" w:rsidRDefault="00D741EB" w:rsidP="00D741EB">
      <w:pPr>
        <w:pStyle w:val="PL"/>
        <w:rPr>
          <w:noProof w:val="0"/>
          <w:lang w:val="fr-FR"/>
        </w:rPr>
      </w:pPr>
    </w:p>
    <w:p w14:paraId="00474AC7" w14:textId="77777777" w:rsidR="00D741EB" w:rsidRPr="0090151A" w:rsidRDefault="00D741EB" w:rsidP="00D741EB">
      <w:pPr>
        <w:pStyle w:val="PL"/>
        <w:rPr>
          <w:noProof w:val="0"/>
          <w:lang w:val="fr-FR"/>
        </w:rPr>
      </w:pPr>
    </w:p>
    <w:p w14:paraId="4A0C62E6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583AEAA5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6748A30A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68A3B46F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6B4E058D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2B37DC66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190EF75E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6E34A178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74236E01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0E400E7C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4A7850BC" w14:textId="77777777" w:rsidR="00D741EB" w:rsidRPr="00750C70" w:rsidRDefault="00D741EB" w:rsidP="00D741EB">
      <w:pPr>
        <w:pStyle w:val="PL"/>
        <w:rPr>
          <w:noProof w:val="0"/>
          <w:lang w:val="fr-FR"/>
        </w:rPr>
      </w:pPr>
    </w:p>
    <w:p w14:paraId="04BE242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D7D9635" w14:textId="77777777" w:rsidR="00D741EB" w:rsidRDefault="00D741EB" w:rsidP="00D741EB">
      <w:pPr>
        <w:pStyle w:val="PL"/>
        <w:rPr>
          <w:noProof w:val="0"/>
        </w:rPr>
      </w:pPr>
    </w:p>
    <w:p w14:paraId="25F81EE9" w14:textId="77777777" w:rsidR="00D741EB" w:rsidRDefault="00D741EB" w:rsidP="00D741EB">
      <w:pPr>
        <w:pStyle w:val="PL"/>
        <w:rPr>
          <w:noProof w:val="0"/>
        </w:rPr>
      </w:pPr>
    </w:p>
    <w:p w14:paraId="3AC69834" w14:textId="77777777" w:rsidR="00D741EB" w:rsidRDefault="00D741EB" w:rsidP="00D741EB">
      <w:pPr>
        <w:pStyle w:val="PL"/>
        <w:rPr>
          <w:noProof w:val="0"/>
        </w:rPr>
      </w:pPr>
    </w:p>
    <w:p w14:paraId="6FC9C846" w14:textId="77777777" w:rsidR="00D741EB" w:rsidRDefault="00D741EB" w:rsidP="00D741EB">
      <w:pPr>
        <w:pStyle w:val="PL"/>
        <w:rPr>
          <w:noProof w:val="0"/>
        </w:rPr>
      </w:pPr>
    </w:p>
    <w:p w14:paraId="2B1506EA" w14:textId="77777777" w:rsidR="00D741EB" w:rsidRDefault="00D741EB" w:rsidP="00D741EB">
      <w:pPr>
        <w:pStyle w:val="PL"/>
        <w:rPr>
          <w:noProof w:val="0"/>
        </w:rPr>
      </w:pPr>
    </w:p>
    <w:p w14:paraId="60B6FE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>
        <w:rPr>
          <w:lang w:eastAsia="en-GB"/>
        </w:rPr>
        <w:t>SEQUENCE</w:t>
      </w:r>
    </w:p>
    <w:p w14:paraId="6752FBC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5917E85" w14:textId="77777777" w:rsidR="00D741EB" w:rsidRDefault="00D741EB" w:rsidP="00D741EB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69AF98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08873DD" w14:textId="77777777" w:rsidR="00D741EB" w:rsidRPr="00721B72" w:rsidRDefault="00D741EB" w:rsidP="00D741EB">
      <w:pPr>
        <w:pStyle w:val="PL"/>
        <w:rPr>
          <w:noProof w:val="0"/>
        </w:rPr>
      </w:pPr>
    </w:p>
    <w:p w14:paraId="5DD19862" w14:textId="77777777" w:rsidR="00D741EB" w:rsidRDefault="00D741EB" w:rsidP="00D741EB">
      <w:pPr>
        <w:pStyle w:val="PL"/>
        <w:rPr>
          <w:noProof w:val="0"/>
        </w:rPr>
      </w:pPr>
    </w:p>
    <w:p w14:paraId="4CCFE328" w14:textId="77777777" w:rsidR="00D741EB" w:rsidRDefault="00D741EB" w:rsidP="00D741EB">
      <w:pPr>
        <w:pStyle w:val="PL"/>
        <w:rPr>
          <w:noProof w:val="0"/>
        </w:rPr>
      </w:pPr>
    </w:p>
    <w:p w14:paraId="5E4A63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D8FE65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2DA4460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204701" w14:textId="77777777" w:rsidR="00D741EB" w:rsidRDefault="00D741EB" w:rsidP="00D741EB">
      <w:pPr>
        <w:pStyle w:val="PL"/>
        <w:rPr>
          <w:noProof w:val="0"/>
        </w:rPr>
      </w:pPr>
    </w:p>
    <w:p w14:paraId="7B50A283" w14:textId="77777777" w:rsidR="00D741EB" w:rsidRDefault="00D741EB" w:rsidP="00D741EB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= OCTET STRING</w:t>
      </w:r>
    </w:p>
    <w:p w14:paraId="5F7781C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BAE22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A8295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A9B8AE" w14:textId="77777777" w:rsidR="00D741EB" w:rsidRDefault="00D741EB" w:rsidP="00D741EB">
      <w:pPr>
        <w:pStyle w:val="PL"/>
        <w:rPr>
          <w:noProof w:val="0"/>
        </w:rPr>
      </w:pPr>
    </w:p>
    <w:p w14:paraId="201EAA27" w14:textId="77777777" w:rsidR="00D741EB" w:rsidRDefault="00D741EB" w:rsidP="00D741EB">
      <w:pPr>
        <w:pStyle w:val="PL"/>
        <w:rPr>
          <w:noProof w:val="0"/>
          <w:snapToGrid w:val="0"/>
        </w:rPr>
      </w:pPr>
      <w:r>
        <w:t>FiveGMmCause</w:t>
      </w:r>
      <w:r>
        <w:tab/>
      </w:r>
      <w:r w:rsidRPr="009F5A10">
        <w:rPr>
          <w:noProof w:val="0"/>
          <w:snapToGrid w:val="0"/>
        </w:rPr>
        <w:t>::= INTEGER</w:t>
      </w:r>
    </w:p>
    <w:p w14:paraId="537263D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6C5E5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666BC4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4D63D7" w14:textId="77777777" w:rsidR="00D741EB" w:rsidRPr="00E44057" w:rsidRDefault="00D741EB" w:rsidP="00D741EB">
      <w:pPr>
        <w:pStyle w:val="PL"/>
        <w:rPr>
          <w:noProof w:val="0"/>
          <w:snapToGrid w:val="0"/>
        </w:rPr>
      </w:pPr>
    </w:p>
    <w:p w14:paraId="66FC1AA0" w14:textId="77777777" w:rsidR="00D741EB" w:rsidRDefault="00D741EB" w:rsidP="00D741EB">
      <w:pPr>
        <w:pStyle w:val="PL"/>
        <w:rPr>
          <w:noProof w:val="0"/>
        </w:rPr>
      </w:pPr>
    </w:p>
    <w:p w14:paraId="70965F10" w14:textId="77777777" w:rsidR="00D741EB" w:rsidRDefault="00D741EB" w:rsidP="00D741EB">
      <w:pPr>
        <w:pStyle w:val="PL"/>
        <w:rPr>
          <w:noProof w:val="0"/>
        </w:rPr>
      </w:pPr>
    </w:p>
    <w:p w14:paraId="53C9DB1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FiveGQoSInformation</w:t>
      </w:r>
      <w:r>
        <w:rPr>
          <w:noProof w:val="0"/>
        </w:rPr>
        <w:tab/>
        <w:t>::= SEQUENCE</w:t>
      </w:r>
    </w:p>
    <w:p w14:paraId="01E6684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F3A65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7E4A0CDA" w14:textId="77777777" w:rsidR="00D741EB" w:rsidRPr="00767945" w:rsidRDefault="00D741EB" w:rsidP="00D741EB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79DC1388" w14:textId="77777777" w:rsidR="00D741EB" w:rsidRPr="00767945" w:rsidRDefault="00D741EB" w:rsidP="00D741EB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0AE650DB" w14:textId="77777777" w:rsidR="00D741EB" w:rsidRPr="00767945" w:rsidRDefault="00D741EB" w:rsidP="00D741EB">
      <w:pPr>
        <w:pStyle w:val="PL"/>
        <w:rPr>
          <w:noProof w:val="0"/>
        </w:rPr>
      </w:pPr>
      <w:r w:rsidRPr="00767945">
        <w:rPr>
          <w:noProof w:val="0"/>
        </w:rPr>
        <w:tab/>
      </w:r>
      <w:r>
        <w:rPr>
          <w:noProof w:val="0"/>
        </w:rPr>
        <w:t>five</w:t>
      </w:r>
      <w:r w:rsidRPr="00767945">
        <w:rPr>
          <w:noProof w:val="0"/>
        </w:rPr>
        <w:t>Qi</w:t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40B88C31" w14:textId="77777777" w:rsidR="00D741EB" w:rsidRPr="00945342" w:rsidRDefault="00D741EB" w:rsidP="00D741E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aRP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02E71B35" w14:textId="77777777" w:rsidR="00D741EB" w:rsidRPr="00945342" w:rsidRDefault="00D741EB" w:rsidP="00D741E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qoSNotificationControl</w:t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770B66D7" w14:textId="77777777" w:rsidR="00D741EB" w:rsidRPr="00945342" w:rsidRDefault="00D741EB" w:rsidP="00D741EB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0B7534DB" w14:textId="77777777" w:rsidR="00D741EB" w:rsidRPr="00767945" w:rsidRDefault="00D741EB" w:rsidP="00D741EB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2A796B95" w14:textId="77777777" w:rsidR="00D741EB" w:rsidRPr="00527A24" w:rsidRDefault="00D741EB" w:rsidP="00D741EB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0F210B8C" w14:textId="77777777" w:rsidR="00D741EB" w:rsidRPr="00527A24" w:rsidRDefault="00D741EB" w:rsidP="00D741E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01C4BA3A" w14:textId="77777777" w:rsidR="00D741EB" w:rsidRPr="00527A24" w:rsidRDefault="00D741EB" w:rsidP="00D741EB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7328F7AB" w14:textId="77777777" w:rsidR="00D741EB" w:rsidRDefault="00D741EB" w:rsidP="00D741EB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05B248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2397C82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10E697AD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795585F6" w14:textId="77777777" w:rsidR="00D741EB" w:rsidRDefault="00D741EB" w:rsidP="00D741EB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61011E7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2FA6485" w14:textId="77777777" w:rsidR="00D741EB" w:rsidRDefault="00D741EB" w:rsidP="00D741EB">
      <w:pPr>
        <w:pStyle w:val="PL"/>
        <w:rPr>
          <w:noProof w:val="0"/>
          <w:snapToGrid w:val="0"/>
        </w:rPr>
      </w:pPr>
    </w:p>
    <w:p w14:paraId="5AEEF903" w14:textId="77777777" w:rsidR="00D741EB" w:rsidRDefault="00D741EB" w:rsidP="00D741EB">
      <w:pPr>
        <w:pStyle w:val="PL"/>
        <w:rPr>
          <w:noProof w:val="0"/>
          <w:snapToGrid w:val="0"/>
        </w:rPr>
      </w:pPr>
      <w:r>
        <w:t>FiveGSmCause</w:t>
      </w:r>
      <w:r>
        <w:tab/>
      </w:r>
      <w:r w:rsidRPr="009F5A10">
        <w:rPr>
          <w:noProof w:val="0"/>
          <w:snapToGrid w:val="0"/>
        </w:rPr>
        <w:t>::= INTEGER</w:t>
      </w:r>
    </w:p>
    <w:p w14:paraId="1CD3D8D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63348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7873919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A4CFBC" w14:textId="77777777" w:rsidR="00D741EB" w:rsidRPr="00721B72" w:rsidRDefault="00D741EB" w:rsidP="00D741EB">
      <w:pPr>
        <w:pStyle w:val="PL"/>
        <w:rPr>
          <w:noProof w:val="0"/>
          <w:snapToGrid w:val="0"/>
        </w:rPr>
      </w:pPr>
    </w:p>
    <w:p w14:paraId="0C1945F3" w14:textId="15A8F1E3" w:rsidR="009D5792" w:rsidRDefault="009D5792" w:rsidP="009D5792">
      <w:pPr>
        <w:pStyle w:val="PL"/>
        <w:rPr>
          <w:ins w:id="37" w:author="Huawei-12" w:date="2022-01-07T16:54:00Z"/>
          <w:lang w:eastAsia="zh-CN"/>
        </w:rPr>
      </w:pPr>
      <w:ins w:id="38" w:author="Huawei-12" w:date="2022-01-07T16:55:00Z">
        <w:r>
          <w:rPr>
            <w:noProof w:val="0"/>
          </w:rPr>
          <w:t>FiveG</w:t>
        </w:r>
        <w:r>
          <w:rPr>
            <w:lang w:eastAsia="zh-CN"/>
          </w:rPr>
          <w:t>LANTypeService</w:t>
        </w:r>
        <w:r>
          <w:rPr>
            <w:lang w:eastAsia="zh-CN"/>
          </w:rPr>
          <w:tab/>
        </w:r>
        <w:r>
          <w:rPr>
            <w:lang w:eastAsia="zh-CN"/>
          </w:rPr>
          <w:tab/>
        </w:r>
      </w:ins>
      <w:ins w:id="39" w:author="Huawei-12" w:date="2022-01-07T16:54:00Z">
        <w:r>
          <w:rPr>
            <w:noProof w:val="0"/>
          </w:rPr>
          <w:tab/>
          <w:t>::= SEQUENCE</w:t>
        </w:r>
      </w:ins>
    </w:p>
    <w:p w14:paraId="409D271C" w14:textId="77777777" w:rsidR="009D5792" w:rsidRPr="00767945" w:rsidRDefault="009D5792" w:rsidP="009D5792">
      <w:pPr>
        <w:pStyle w:val="PL"/>
        <w:rPr>
          <w:ins w:id="40" w:author="Huawei-12" w:date="2022-01-07T16:54:00Z"/>
          <w:noProof w:val="0"/>
        </w:rPr>
      </w:pPr>
      <w:ins w:id="41" w:author="Huawei-12" w:date="2022-01-07T16:54:00Z">
        <w:r w:rsidRPr="00767945">
          <w:rPr>
            <w:noProof w:val="0"/>
          </w:rPr>
          <w:t>{</w:t>
        </w:r>
      </w:ins>
    </w:p>
    <w:p w14:paraId="26B054AF" w14:textId="600B5F0F" w:rsidR="008B30E1" w:rsidRDefault="008B30E1" w:rsidP="008B30E1">
      <w:pPr>
        <w:pStyle w:val="PL"/>
        <w:rPr>
          <w:ins w:id="42" w:author="Huawei-12" w:date="2022-01-07T16:55:00Z"/>
          <w:noProof w:val="0"/>
        </w:rPr>
      </w:pPr>
      <w:ins w:id="43" w:author="Huawei-12" w:date="2022-01-07T16:55:00Z">
        <w:r>
          <w:rPr>
            <w:noProof w:val="0"/>
          </w:rPr>
          <w:tab/>
        </w:r>
        <w:r>
          <w:t>i</w:t>
        </w:r>
        <w:r w:rsidRPr="00B06F7A">
          <w:t>nternalGroupIdentifier</w:t>
        </w:r>
        <w:r>
          <w:rPr>
            <w:noProof w:val="0"/>
          </w:rPr>
          <w:tab/>
        </w:r>
        <w:r>
          <w:rPr>
            <w:noProof w:val="0"/>
          </w:rPr>
          <w:tab/>
          <w:t>[1] AddressString</w:t>
        </w:r>
      </w:ins>
    </w:p>
    <w:p w14:paraId="53B38E8F" w14:textId="77777777" w:rsidR="009D5792" w:rsidRDefault="009D5792" w:rsidP="009D5792">
      <w:pPr>
        <w:pStyle w:val="PL"/>
        <w:rPr>
          <w:ins w:id="44" w:author="Huawei-12" w:date="2022-01-07T16:54:00Z"/>
          <w:noProof w:val="0"/>
        </w:rPr>
      </w:pPr>
      <w:ins w:id="45" w:author="Huawei-12" w:date="2022-01-07T16:54:00Z">
        <w:r>
          <w:rPr>
            <w:noProof w:val="0"/>
          </w:rPr>
          <w:t>}</w:t>
        </w:r>
      </w:ins>
    </w:p>
    <w:p w14:paraId="78F3558B" w14:textId="77777777" w:rsidR="00E17A89" w:rsidRDefault="00E17A89" w:rsidP="00D741EB">
      <w:pPr>
        <w:pStyle w:val="PL"/>
        <w:rPr>
          <w:noProof w:val="0"/>
          <w:lang w:eastAsia="zh-CN"/>
        </w:rPr>
      </w:pPr>
    </w:p>
    <w:p w14:paraId="4AB665DD" w14:textId="77777777" w:rsidR="00D741EB" w:rsidRDefault="00D741EB" w:rsidP="00D741EB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  <w:bookmarkStart w:id="46" w:name="_GoBack"/>
      <w:bookmarkEnd w:id="46"/>
    </w:p>
    <w:p w14:paraId="526EADEB" w14:textId="77777777" w:rsidR="00D741EB" w:rsidRPr="009F5A10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7B12FA04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20E7001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1EEB9648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4EF0F94F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D992B89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4827E675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DC0FF7B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3015D785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50F9C7E1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GeodeticInformation </w:t>
      </w:r>
      <w:r>
        <w:rPr>
          <w:noProof w:val="0"/>
          <w:lang w:eastAsia="zh-CN"/>
        </w:rPr>
        <w:tab/>
        <w:t>::= UTF8String</w:t>
      </w:r>
    </w:p>
    <w:p w14:paraId="1975F648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D75DF14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DFBE194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309A00B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734D7F17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7F117EED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eographicalInformation ::= UTF8String</w:t>
      </w:r>
    </w:p>
    <w:p w14:paraId="5D3F47C0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FB0821D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17C8BEC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2109A19" w14:textId="77777777" w:rsidR="00D741EB" w:rsidRDefault="00D741EB" w:rsidP="00D741EB">
      <w:pPr>
        <w:pStyle w:val="PL"/>
        <w:rPr>
          <w:noProof w:val="0"/>
          <w:lang w:eastAsia="zh-CN"/>
        </w:rPr>
      </w:pPr>
    </w:p>
    <w:p w14:paraId="01F4A839" w14:textId="77777777" w:rsidR="00D741EB" w:rsidRPr="00B0318A" w:rsidRDefault="00D741EB" w:rsidP="00D741EB">
      <w:pPr>
        <w:pStyle w:val="PL"/>
        <w:rPr>
          <w:noProof w:val="0"/>
        </w:rPr>
      </w:pPr>
      <w:r w:rsidRPr="00F11966">
        <w:t>GeraLocation</w:t>
      </w:r>
      <w:r w:rsidRPr="00B0318A">
        <w:rPr>
          <w:noProof w:val="0"/>
        </w:rPr>
        <w:tab/>
        <w:t>::= SEQUENCE</w:t>
      </w:r>
    </w:p>
    <w:p w14:paraId="21E63EFE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190B572B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locationNumber              [0] LocationNumber OPTIONAL,</w:t>
      </w:r>
    </w:p>
    <w:p w14:paraId="631BBC46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CellGlobalId OPTIONAL,</w:t>
      </w:r>
    </w:p>
    <w:p w14:paraId="3A12B75A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7B10BD13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LocationAreaId OPTIONAL,</w:t>
      </w:r>
    </w:p>
    <w:p w14:paraId="4C3289BF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4] RoutingAreaId OPTIONAL,</w:t>
      </w:r>
    </w:p>
    <w:p w14:paraId="49DB4A5D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7CC0B3CA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07BE3CB4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7] AgeOfLocationInformation OPTIONAL,</w:t>
      </w:r>
    </w:p>
    <w:p w14:paraId="282B83A8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8] TimeStamp OPTIONAL,</w:t>
      </w:r>
    </w:p>
    <w:p w14:paraId="28669BB3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9] GeographicalInformation</w:t>
      </w:r>
      <w:r w:rsidRPr="00B0318A">
        <w:rPr>
          <w:noProof w:val="0"/>
        </w:rPr>
        <w:tab/>
        <w:t>OPTIONAL,</w:t>
      </w:r>
    </w:p>
    <w:p w14:paraId="036FE970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0] GeodeticInformation OPTIONAL</w:t>
      </w:r>
    </w:p>
    <w:p w14:paraId="775B252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EAC7312" w14:textId="77777777" w:rsidR="00D741EB" w:rsidRDefault="00D741EB" w:rsidP="00D741EB">
      <w:pPr>
        <w:pStyle w:val="PL"/>
        <w:rPr>
          <w:noProof w:val="0"/>
        </w:rPr>
      </w:pPr>
    </w:p>
    <w:p w14:paraId="38C78522" w14:textId="77777777" w:rsidR="00D741EB" w:rsidRDefault="00D741EB" w:rsidP="00D741EB">
      <w:pPr>
        <w:pStyle w:val="PL"/>
        <w:rPr>
          <w:noProof w:val="0"/>
        </w:rPr>
      </w:pPr>
    </w:p>
    <w:p w14:paraId="594B2C1D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33E8284E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C5F1505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6B6551C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BEBC30C" w14:textId="77777777" w:rsidR="00D741EB" w:rsidRDefault="00D741EB" w:rsidP="00D741EB">
      <w:pPr>
        <w:pStyle w:val="PL"/>
        <w:rPr>
          <w:lang w:eastAsia="zh-CN"/>
        </w:rPr>
      </w:pPr>
    </w:p>
    <w:p w14:paraId="4EA6A62F" w14:textId="77777777" w:rsidR="00D741EB" w:rsidRDefault="00D741EB" w:rsidP="00D741EB">
      <w:pPr>
        <w:pStyle w:val="PL"/>
        <w:rPr>
          <w:lang w:eastAsia="zh-CN"/>
        </w:rPr>
      </w:pPr>
    </w:p>
    <w:p w14:paraId="6A42389B" w14:textId="77777777" w:rsidR="00D741EB" w:rsidRPr="00452B63" w:rsidRDefault="00D741EB" w:rsidP="00D741EB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 xml:space="preserve">::= SEQUENCE </w:t>
      </w:r>
    </w:p>
    <w:p w14:paraId="098282DB" w14:textId="77777777" w:rsidR="00D741EB" w:rsidRPr="009F5A10" w:rsidRDefault="00D741EB" w:rsidP="00D741E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6EE2B84A" w14:textId="77777777" w:rsidR="00D741EB" w:rsidRDefault="00D741EB" w:rsidP="00D741E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0AC4D996" w14:textId="77777777" w:rsidR="00D741EB" w:rsidRPr="009F5A10" w:rsidRDefault="00D741EB" w:rsidP="00D741E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CDBF5C8" w14:textId="77777777" w:rsidR="00D741EB" w:rsidRDefault="00D741EB" w:rsidP="00D741E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5D70CC87" w14:textId="77777777" w:rsidR="00D741EB" w:rsidRDefault="00D741EB" w:rsidP="00D741EB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4B632CD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36BBE6C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6190723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7D7AD5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6C4CB747" w14:textId="77777777" w:rsidR="00D741EB" w:rsidRDefault="00D741EB" w:rsidP="00D741EB">
      <w:pPr>
        <w:pStyle w:val="PL"/>
        <w:rPr>
          <w:noProof w:val="0"/>
        </w:rPr>
      </w:pPr>
    </w:p>
    <w:p w14:paraId="562011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746C5EC" w14:textId="77777777" w:rsidR="00D741EB" w:rsidRDefault="00D741EB" w:rsidP="00D741EB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6123BDDB" w14:textId="77777777" w:rsidR="00D741EB" w:rsidRDefault="00D741EB" w:rsidP="00D741EB">
      <w:pPr>
        <w:pStyle w:val="PL"/>
        <w:rPr>
          <w:noProof w:val="0"/>
          <w:snapToGrid w:val="0"/>
        </w:rPr>
      </w:pPr>
    </w:p>
    <w:p w14:paraId="33377392" w14:textId="77777777" w:rsidR="00D741EB" w:rsidRDefault="00D741EB" w:rsidP="00D741EB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715968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E1B317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4445E60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SIZE</w:t>
      </w:r>
      <w:r w:rsidRPr="003400C1">
        <w:rPr>
          <w:noProof w:val="0"/>
        </w:rPr>
        <w:t>(</w:t>
      </w:r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48961958" w14:textId="77777777" w:rsidR="00D741EB" w:rsidRDefault="00D741EB" w:rsidP="00D741EB">
      <w:pPr>
        <w:pStyle w:val="PL"/>
        <w:rPr>
          <w:noProof w:val="0"/>
        </w:rPr>
      </w:pPr>
    </w:p>
    <w:p w14:paraId="4157226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6CFB6AA" w14:textId="77777777" w:rsidR="00D741EB" w:rsidRDefault="00D741EB" w:rsidP="00D741EB">
      <w:pPr>
        <w:pStyle w:val="PL"/>
        <w:rPr>
          <w:noProof w:val="0"/>
        </w:rPr>
      </w:pPr>
    </w:p>
    <w:p w14:paraId="299F6B2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3DE976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H</w:t>
      </w:r>
    </w:p>
    <w:p w14:paraId="6D62206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820A26" w14:textId="77777777" w:rsidR="00D741EB" w:rsidRDefault="00D741EB" w:rsidP="00D741EB">
      <w:pPr>
        <w:pStyle w:val="PL"/>
        <w:rPr>
          <w:noProof w:val="0"/>
        </w:rPr>
      </w:pPr>
    </w:p>
    <w:p w14:paraId="5FCC420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HFCNode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A0DC17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C2B6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4E73EF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667C9C7" w14:textId="77777777" w:rsidR="00D741EB" w:rsidRDefault="00D741EB" w:rsidP="00D741EB">
      <w:pPr>
        <w:pStyle w:val="PL"/>
        <w:rPr>
          <w:noProof w:val="0"/>
        </w:rPr>
      </w:pPr>
    </w:p>
    <w:p w14:paraId="56B4794F" w14:textId="77777777" w:rsidR="00D741EB" w:rsidRPr="00802878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9EB75F" w14:textId="77777777" w:rsidR="00D741EB" w:rsidRPr="00802878" w:rsidRDefault="00D741EB" w:rsidP="00D741EB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37ED920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7DA34" w14:textId="77777777" w:rsidR="00D741EB" w:rsidRDefault="00D741EB" w:rsidP="00D741EB">
      <w:pPr>
        <w:pStyle w:val="PL"/>
        <w:rPr>
          <w:noProof w:val="0"/>
        </w:rPr>
      </w:pPr>
    </w:p>
    <w:p w14:paraId="384AD78E" w14:textId="77777777" w:rsidR="00D741EB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>IncompleteCDRIndication</w:t>
      </w:r>
      <w:r w:rsidRPr="00802878">
        <w:rPr>
          <w:noProof w:val="0"/>
        </w:rPr>
        <w:tab/>
        <w:t xml:space="preserve">::= </w:t>
      </w:r>
      <w:r w:rsidRPr="00802878">
        <w:rPr>
          <w:noProof w:val="0"/>
          <w:snapToGrid w:val="0"/>
        </w:rPr>
        <w:t>SEQUENCE</w:t>
      </w:r>
    </w:p>
    <w:p w14:paraId="2A3C34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62AAC17E" w14:textId="77777777" w:rsidR="00D741EB" w:rsidRPr="00802878" w:rsidRDefault="00D741EB" w:rsidP="00D741EB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4BCDF77C" w14:textId="77777777" w:rsidR="00D741EB" w:rsidRPr="00802878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379C1B6D" w14:textId="77777777" w:rsidR="00D741EB" w:rsidRPr="00802878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initial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7AD4F418" w14:textId="77777777" w:rsidR="00D741EB" w:rsidRPr="00802878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update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56A53235" w14:textId="77777777" w:rsidR="00D741EB" w:rsidRPr="00802878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termination</w:t>
      </w:r>
      <w:r w:rsidRPr="00802878">
        <w:rPr>
          <w:noProof w:val="0"/>
        </w:rPr>
        <w:t>Lost</w:t>
      </w:r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1A83EDE7" w14:textId="77777777" w:rsidR="00D741EB" w:rsidRPr="00802878" w:rsidRDefault="00D741EB" w:rsidP="00D741EB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524A77CE" w14:textId="77777777" w:rsidR="00D741EB" w:rsidRDefault="00D741EB" w:rsidP="00D741EB">
      <w:pPr>
        <w:pStyle w:val="PL"/>
        <w:rPr>
          <w:noProof w:val="0"/>
        </w:rPr>
      </w:pPr>
    </w:p>
    <w:p w14:paraId="0DE2FF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865B19A" w14:textId="77777777" w:rsidR="00D741EB" w:rsidRPr="009F5A10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505B4B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7A6534" w14:textId="77777777" w:rsidR="00D741EB" w:rsidRDefault="00D741EB" w:rsidP="00D741EB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478968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84D7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C55FB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9AE93D5" w14:textId="77777777" w:rsidR="00D741EB" w:rsidRDefault="00D741EB" w:rsidP="00D741EB">
      <w:pPr>
        <w:pStyle w:val="PL"/>
        <w:rPr>
          <w:noProof w:val="0"/>
        </w:rPr>
      </w:pPr>
    </w:p>
    <w:p w14:paraId="796A1908" w14:textId="77777777" w:rsidR="00D741EB" w:rsidRDefault="00D741EB" w:rsidP="00D741EB">
      <w:pPr>
        <w:pStyle w:val="PL"/>
        <w:rPr>
          <w:noProof w:val="0"/>
        </w:rPr>
      </w:pPr>
    </w:p>
    <w:p w14:paraId="764F531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Lin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5C34B8F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DA964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1685459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1CC2740" w14:textId="77777777" w:rsidR="00D741EB" w:rsidRDefault="00D741EB" w:rsidP="00D741EB">
      <w:pPr>
        <w:pStyle w:val="PL"/>
        <w:rPr>
          <w:noProof w:val="0"/>
        </w:rPr>
      </w:pPr>
    </w:p>
    <w:p w14:paraId="600A70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B985AA7" w14:textId="77777777" w:rsidR="00D741EB" w:rsidRDefault="00D741EB" w:rsidP="00D741EB">
      <w:pPr>
        <w:pStyle w:val="PL"/>
        <w:rPr>
          <w:noProof w:val="0"/>
        </w:rPr>
      </w:pPr>
    </w:p>
    <w:p w14:paraId="6EDA6B04" w14:textId="77777777" w:rsidR="00D741EB" w:rsidRDefault="00D741EB" w:rsidP="00D741EB">
      <w:pPr>
        <w:pStyle w:val="PL"/>
      </w:pPr>
      <w:r>
        <w:t>LocationAreaId</w:t>
      </w:r>
      <w:r>
        <w:tab/>
        <w:t>::= SEQUENCE</w:t>
      </w:r>
    </w:p>
    <w:p w14:paraId="4C487B0D" w14:textId="77777777" w:rsidR="00D741EB" w:rsidRDefault="00D741EB" w:rsidP="00D741EB">
      <w:pPr>
        <w:pStyle w:val="PL"/>
      </w:pPr>
      <w:r>
        <w:t>{</w:t>
      </w:r>
    </w:p>
    <w:p w14:paraId="13A592A5" w14:textId="77777777" w:rsidR="00D741EB" w:rsidRDefault="00D741EB" w:rsidP="00D741E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51F76D27" w14:textId="77777777" w:rsidR="00D741EB" w:rsidRDefault="00D741EB" w:rsidP="00D741EB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1C234743" w14:textId="77777777" w:rsidR="00D741EB" w:rsidRDefault="00D741EB" w:rsidP="00D741EB">
      <w:pPr>
        <w:pStyle w:val="PL"/>
      </w:pPr>
      <w:r>
        <w:t>}</w:t>
      </w:r>
    </w:p>
    <w:p w14:paraId="1071A3DE" w14:textId="77777777" w:rsidR="00D741EB" w:rsidRDefault="00D741EB" w:rsidP="00D741EB">
      <w:pPr>
        <w:pStyle w:val="PL"/>
      </w:pPr>
    </w:p>
    <w:p w14:paraId="72A83CE9" w14:textId="77777777" w:rsidR="00D741EB" w:rsidRDefault="00D741EB" w:rsidP="00D741EB">
      <w:pPr>
        <w:pStyle w:val="PL"/>
      </w:pPr>
      <w:r>
        <w:t>LocationNumber</w:t>
      </w:r>
      <w:r>
        <w:tab/>
        <w:t>::= UTF8String</w:t>
      </w:r>
    </w:p>
    <w:p w14:paraId="3B359880" w14:textId="77777777" w:rsidR="00D741EB" w:rsidRDefault="00D741EB" w:rsidP="00D741EB">
      <w:pPr>
        <w:pStyle w:val="PL"/>
      </w:pPr>
      <w:r>
        <w:t xml:space="preserve">-- </w:t>
      </w:r>
    </w:p>
    <w:p w14:paraId="12284909" w14:textId="77777777" w:rsidR="00D741EB" w:rsidRDefault="00D741EB" w:rsidP="00D741EB">
      <w:pPr>
        <w:pStyle w:val="PL"/>
      </w:pPr>
      <w:r>
        <w:t>-- See 3GPP TS 29.571 [249] for details</w:t>
      </w:r>
    </w:p>
    <w:p w14:paraId="2E868C47" w14:textId="77777777" w:rsidR="00D741EB" w:rsidRDefault="00D741EB" w:rsidP="00D741EB">
      <w:pPr>
        <w:pStyle w:val="PL"/>
      </w:pPr>
      <w:r>
        <w:t xml:space="preserve">-- </w:t>
      </w:r>
    </w:p>
    <w:p w14:paraId="7AC0477F" w14:textId="77777777" w:rsidR="00D741EB" w:rsidRDefault="00D741EB" w:rsidP="00D741EB">
      <w:pPr>
        <w:pStyle w:val="PL"/>
      </w:pPr>
    </w:p>
    <w:p w14:paraId="3D83CCD2" w14:textId="77777777" w:rsidR="00D741EB" w:rsidRPr="00452B63" w:rsidRDefault="00D741EB" w:rsidP="00D741EB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04556D88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5C57BAB1" w14:textId="77777777" w:rsidR="00D741EB" w:rsidRDefault="00D741EB" w:rsidP="00D741EB">
      <w:pPr>
        <w:pStyle w:val="PL"/>
        <w:rPr>
          <w:lang w:eastAsia="zh-CN"/>
        </w:rPr>
      </w:pPr>
    </w:p>
    <w:p w14:paraId="2CA212A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0B2A89F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40FBC3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8F0E4F" w14:textId="77777777" w:rsidR="00D741EB" w:rsidRDefault="00D741EB" w:rsidP="00D741EB">
      <w:pPr>
        <w:pStyle w:val="PL"/>
        <w:rPr>
          <w:lang w:eastAsia="zh-CN" w:bidi="ar-IQ"/>
        </w:rPr>
      </w:pPr>
    </w:p>
    <w:p w14:paraId="2C24983C" w14:textId="77777777" w:rsidR="00D741EB" w:rsidRDefault="00D741EB" w:rsidP="00D741EB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12F0FDB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242B0C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3854EF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7C3401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72239694" w14:textId="77777777" w:rsidR="00D741EB" w:rsidRDefault="00D741EB" w:rsidP="00D741EB">
      <w:pPr>
        <w:pStyle w:val="PL"/>
        <w:rPr>
          <w:noProof w:val="0"/>
        </w:rPr>
      </w:pPr>
    </w:p>
    <w:p w14:paraId="5A54AC4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D619A52" w14:textId="77777777" w:rsidR="00D741EB" w:rsidRDefault="00D741EB" w:rsidP="00D741EB">
      <w:pPr>
        <w:pStyle w:val="PL"/>
        <w:rPr>
          <w:lang w:eastAsia="zh-CN" w:bidi="ar-IQ"/>
        </w:rPr>
      </w:pPr>
    </w:p>
    <w:p w14:paraId="246A3207" w14:textId="77777777" w:rsidR="00D741EB" w:rsidRDefault="00D741EB" w:rsidP="00D741EB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190E024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97AE99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0B60006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7CFB3764" w14:textId="77777777" w:rsidR="00D741EB" w:rsidRDefault="00D741EB" w:rsidP="00D741EB">
      <w:pPr>
        <w:pStyle w:val="PL"/>
        <w:rPr>
          <w:noProof w:val="0"/>
        </w:rPr>
      </w:pPr>
    </w:p>
    <w:p w14:paraId="4C88F35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CEBF565" w14:textId="77777777" w:rsidR="00D741EB" w:rsidRDefault="00D741EB" w:rsidP="00D741EB">
      <w:pPr>
        <w:pStyle w:val="PL"/>
        <w:rPr>
          <w:noProof w:val="0"/>
        </w:rPr>
      </w:pPr>
    </w:p>
    <w:p w14:paraId="433204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70E92FCA" w14:textId="77777777" w:rsidR="00D741EB" w:rsidRPr="002C5DEF" w:rsidRDefault="00D741EB" w:rsidP="00D741EB">
      <w:pPr>
        <w:pStyle w:val="PL"/>
        <w:rPr>
          <w:noProof w:val="0"/>
          <w:lang w:val="en-US"/>
        </w:rPr>
      </w:pPr>
    </w:p>
    <w:p w14:paraId="3CDB5045" w14:textId="77777777" w:rsidR="00D741EB" w:rsidRPr="00452B63" w:rsidRDefault="00D741EB" w:rsidP="00D741EB">
      <w:pPr>
        <w:pStyle w:val="PL"/>
        <w:rPr>
          <w:noProof w:val="0"/>
        </w:rPr>
      </w:pPr>
    </w:p>
    <w:p w14:paraId="44A33285" w14:textId="77777777" w:rsidR="00D741EB" w:rsidRPr="00783F45" w:rsidRDefault="00D741EB" w:rsidP="00D741EB">
      <w:pPr>
        <w:pStyle w:val="PL"/>
        <w:rPr>
          <w:noProof w:val="0"/>
          <w:lang w:val="en-US"/>
        </w:rPr>
      </w:pPr>
      <w:bookmarkStart w:id="47" w:name="_Hlk47110839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  <w:t>::= ENUMERATED</w:t>
      </w:r>
    </w:p>
    <w:p w14:paraId="43D5EEC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1366007" w14:textId="77777777" w:rsidR="00D741EB" w:rsidRPr="0009176B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09176B">
        <w:rPr>
          <w:noProof w:val="0"/>
          <w:lang w:val="en-US"/>
        </w:rPr>
        <w:t xml:space="preserve">mAPDURequest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1E0E9934" w14:textId="77777777" w:rsidR="00D741EB" w:rsidRPr="0009176B" w:rsidRDefault="00D741EB" w:rsidP="00D741EB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  <w:t>mAPDU</w:t>
      </w:r>
      <w:r>
        <w:rPr>
          <w:noProof w:val="0"/>
          <w:lang w:val="en-US"/>
        </w:rPr>
        <w:t>NetworkUpgradeAllowed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31181D42" w14:textId="77777777" w:rsidR="00D741EB" w:rsidRPr="0009176B" w:rsidRDefault="00D741EB" w:rsidP="00D741EB">
      <w:pPr>
        <w:pStyle w:val="PL"/>
        <w:rPr>
          <w:noProof w:val="0"/>
          <w:lang w:val="en-US"/>
        </w:rPr>
      </w:pPr>
    </w:p>
    <w:p w14:paraId="0527494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F31FD65" w14:textId="77777777" w:rsidR="00D741EB" w:rsidRDefault="00D741EB" w:rsidP="00D741EB">
      <w:pPr>
        <w:pStyle w:val="PL"/>
        <w:rPr>
          <w:noProof w:val="0"/>
        </w:rPr>
      </w:pPr>
    </w:p>
    <w:p w14:paraId="4BD2E56B" w14:textId="77777777" w:rsidR="00D741EB" w:rsidRDefault="00D741EB" w:rsidP="00D741EB">
      <w:pPr>
        <w:pStyle w:val="PL"/>
        <w:rPr>
          <w:noProof w:val="0"/>
        </w:rPr>
      </w:pPr>
    </w:p>
    <w:p w14:paraId="74B8143B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r>
        <w:rPr>
          <w:noProof w:val="0"/>
        </w:rPr>
        <w:tab/>
        <w:t>::= SEQUENCE</w:t>
      </w:r>
    </w:p>
    <w:p w14:paraId="54ED1DE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7A04A1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4B46DF7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78F6EDC1" w14:textId="77777777" w:rsidR="00D741EB" w:rsidRDefault="00D741EB" w:rsidP="00D741EB">
      <w:pPr>
        <w:pStyle w:val="PL"/>
        <w:rPr>
          <w:noProof w:val="0"/>
        </w:rPr>
      </w:pPr>
    </w:p>
    <w:p w14:paraId="340C010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bookmarkEnd w:id="47"/>
    <w:p w14:paraId="4B90ED9E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11F8B273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0CE29669" w14:textId="77777777" w:rsidR="00D741EB" w:rsidRDefault="00D741EB" w:rsidP="00D741EB">
      <w:pPr>
        <w:pStyle w:val="PL"/>
        <w:rPr>
          <w:noProof w:val="0"/>
        </w:rPr>
      </w:pPr>
    </w:p>
    <w:p w14:paraId="6BB0E932" w14:textId="77777777" w:rsidR="00D741EB" w:rsidRPr="0009176B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>
        <w:rPr>
          <w:noProof w:val="0"/>
        </w:rPr>
        <w:tab/>
        <w:t>::= ENUMERATED</w:t>
      </w:r>
    </w:p>
    <w:p w14:paraId="7CEF26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D941A3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F0F07">
        <w:rPr>
          <w:noProof w:val="0"/>
        </w:rPr>
        <w:t>PTCP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5BF7B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AF0F07">
        <w:rPr>
          <w:noProof w:val="0"/>
        </w:rPr>
        <w:t>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DF8ED93" w14:textId="77777777" w:rsidR="00D741EB" w:rsidRDefault="00D741EB" w:rsidP="00D741EB">
      <w:pPr>
        <w:pStyle w:val="PL"/>
        <w:rPr>
          <w:noProof w:val="0"/>
        </w:rPr>
      </w:pPr>
    </w:p>
    <w:p w14:paraId="21BEE3B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331B520" w14:textId="77777777" w:rsidR="00D741EB" w:rsidRDefault="00D741EB" w:rsidP="00D741EB">
      <w:pPr>
        <w:pStyle w:val="PL"/>
        <w:rPr>
          <w:noProof w:val="0"/>
        </w:rPr>
      </w:pPr>
    </w:p>
    <w:p w14:paraId="14FE4C78" w14:textId="77777777" w:rsidR="00D741EB" w:rsidRDefault="00D741EB" w:rsidP="00D741EB">
      <w:pPr>
        <w:pStyle w:val="PL"/>
        <w:rPr>
          <w:noProof w:val="0"/>
        </w:rPr>
      </w:pPr>
    </w:p>
    <w:p w14:paraId="7AC841C6" w14:textId="77777777" w:rsidR="00D741EB" w:rsidRPr="00783F45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rPr>
          <w:noProof w:val="0"/>
        </w:rPr>
        <w:tab/>
        <w:t>::= SEQUENCE</w:t>
      </w:r>
    </w:p>
    <w:p w14:paraId="6F90533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ED67D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48" w:name="_Hlk47430212"/>
      <w:r w:rsidRPr="00AF0F07">
        <w:rPr>
          <w:noProof w:val="0"/>
        </w:rPr>
        <w:t>SteerModeValue</w:t>
      </w:r>
      <w:bookmarkEnd w:id="48"/>
      <w:r>
        <w:rPr>
          <w:noProof w:val="0"/>
        </w:rPr>
        <w:t xml:space="preserve"> OPTIONAL,</w:t>
      </w:r>
    </w:p>
    <w:p w14:paraId="55A1A9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35F5384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1B7D4E9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</w:t>
      </w:r>
      <w:r w:rsidRPr="00AF0F07"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13BE8C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625E7E99" w14:textId="77777777" w:rsidR="00D741EB" w:rsidRDefault="00D741EB" w:rsidP="00D741EB">
      <w:pPr>
        <w:pStyle w:val="PL"/>
        <w:rPr>
          <w:noProof w:val="0"/>
        </w:rPr>
      </w:pPr>
    </w:p>
    <w:p w14:paraId="5E2B9F0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A80BB84" w14:textId="77777777" w:rsidR="00D741EB" w:rsidRDefault="00D741EB" w:rsidP="00D741EB">
      <w:pPr>
        <w:pStyle w:val="PL"/>
        <w:rPr>
          <w:noProof w:val="0"/>
        </w:rPr>
      </w:pPr>
    </w:p>
    <w:p w14:paraId="47A686FA" w14:textId="77777777" w:rsidR="00D741EB" w:rsidRPr="00452B63" w:rsidRDefault="00D741EB" w:rsidP="00D741EB">
      <w:pPr>
        <w:pStyle w:val="PL"/>
        <w:rPr>
          <w:noProof w:val="0"/>
          <w:lang w:val="en-US"/>
        </w:rPr>
      </w:pPr>
    </w:p>
    <w:p w14:paraId="5A94FE5C" w14:textId="77777777" w:rsidR="00D741EB" w:rsidRDefault="00D741EB" w:rsidP="00D741EB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0EEEB9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8D09D0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16162">
        <w:rPr>
          <w:noProof w:val="0"/>
        </w:rPr>
        <w:t>ICO</w:t>
      </w:r>
      <w:r>
        <w:rPr>
          <w:noProof w:val="0"/>
        </w:rPr>
        <w:t xml:space="preserve">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623FC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D8AD8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294C7D7" w14:textId="77777777" w:rsidR="00D741EB" w:rsidRDefault="00D741EB" w:rsidP="00D741EB">
      <w:pPr>
        <w:pStyle w:val="PL"/>
        <w:rPr>
          <w:noProof w:val="0"/>
        </w:rPr>
      </w:pPr>
    </w:p>
    <w:p w14:paraId="20C33649" w14:textId="77777777" w:rsidR="00D741EB" w:rsidRDefault="00D741EB" w:rsidP="00D741EB">
      <w:pPr>
        <w:pStyle w:val="PL"/>
        <w:rPr>
          <w:noProof w:val="0"/>
        </w:rPr>
      </w:pPr>
      <w:r w:rsidRPr="006C0243">
        <w:rPr>
          <w:noProof w:val="0"/>
        </w:rPr>
        <w:t>MobilityLevel</w:t>
      </w:r>
      <w:r>
        <w:rPr>
          <w:noProof w:val="0"/>
        </w:rPr>
        <w:tab/>
        <w:t>::= ENUMERATED</w:t>
      </w:r>
    </w:p>
    <w:p w14:paraId="7C06445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1777D8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BB1EBF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3B770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4F5C0B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93A7234" w14:textId="77777777" w:rsidR="00D741EB" w:rsidRDefault="00D741EB" w:rsidP="00D741EB">
      <w:pPr>
        <w:pStyle w:val="PL"/>
        <w:rPr>
          <w:noProof w:val="0"/>
        </w:rPr>
      </w:pPr>
    </w:p>
    <w:p w14:paraId="723BFEF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2B248C5" w14:textId="77777777" w:rsidR="00D741EB" w:rsidRDefault="00D741EB" w:rsidP="00D741EB">
      <w:pPr>
        <w:pStyle w:val="PL"/>
        <w:rPr>
          <w:noProof w:val="0"/>
        </w:rPr>
      </w:pPr>
      <w:r>
        <w:t xml:space="preserve"> </w:t>
      </w:r>
    </w:p>
    <w:p w14:paraId="0C9E4FAA" w14:textId="77777777" w:rsidR="00D741EB" w:rsidRDefault="00D741EB" w:rsidP="00D741EB">
      <w:pPr>
        <w:pStyle w:val="PL"/>
        <w:rPr>
          <w:noProof w:val="0"/>
        </w:rPr>
      </w:pPr>
    </w:p>
    <w:p w14:paraId="3062D2A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MscNumber</w:t>
      </w:r>
      <w:r>
        <w:rPr>
          <w:noProof w:val="0"/>
        </w:rPr>
        <w:tab/>
        <w:t>::= UTF8String</w:t>
      </w:r>
    </w:p>
    <w:p w14:paraId="5A38FD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70261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47253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EF3F6C" w14:textId="77777777" w:rsidR="00D741EB" w:rsidRDefault="00D741EB" w:rsidP="00D741EB">
      <w:pPr>
        <w:pStyle w:val="PL"/>
        <w:rPr>
          <w:noProof w:val="0"/>
        </w:rPr>
      </w:pPr>
    </w:p>
    <w:p w14:paraId="6560CEED" w14:textId="77777777" w:rsidR="00D741EB" w:rsidRDefault="00D741EB" w:rsidP="00D741EB">
      <w:pPr>
        <w:pStyle w:val="PL"/>
        <w:rPr>
          <w:noProof w:val="0"/>
        </w:rPr>
      </w:pPr>
    </w:p>
    <w:p w14:paraId="4DEF38E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6D6607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E33D1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24E96C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29FDAB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03B9D3C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0AFE5EF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B8E3C97" w14:textId="77777777" w:rsidR="00D741EB" w:rsidRDefault="00D741EB" w:rsidP="00D741EB">
      <w:pPr>
        <w:pStyle w:val="PL"/>
        <w:rPr>
          <w:noProof w:val="0"/>
        </w:rPr>
      </w:pPr>
    </w:p>
    <w:p w14:paraId="7AB7474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36EB4D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29EDC7E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1AEE7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7E3A32BF" w14:textId="77777777" w:rsidR="00D741EB" w:rsidRDefault="00D741EB" w:rsidP="00D741EB">
      <w:pPr>
        <w:pStyle w:val="PL"/>
        <w:rPr>
          <w:noProof w:val="0"/>
        </w:rPr>
      </w:pPr>
    </w:p>
    <w:p w14:paraId="19B9D774" w14:textId="77777777" w:rsidR="00D741EB" w:rsidRDefault="00D741EB" w:rsidP="00D741EB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= IA5String (SIZE(1..</w:t>
      </w:r>
      <w:r w:rsidRPr="003400C1">
        <w:rPr>
          <w:noProof w:val="0"/>
        </w:rPr>
        <w:t>16))</w:t>
      </w:r>
    </w:p>
    <w:p w14:paraId="098B3F9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3E13D5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9E71910" w14:textId="77777777" w:rsidR="00D741EB" w:rsidRPr="0090151A" w:rsidRDefault="00D741EB" w:rsidP="00D741EB">
      <w:pPr>
        <w:pStyle w:val="PL"/>
        <w:rPr>
          <w:noProof w:val="0"/>
          <w:lang w:val="fr-FR"/>
        </w:rPr>
      </w:pPr>
      <w:r w:rsidRPr="0090151A">
        <w:rPr>
          <w:noProof w:val="0"/>
          <w:lang w:val="fr-FR"/>
        </w:rPr>
        <w:t xml:space="preserve">-- </w:t>
      </w:r>
    </w:p>
    <w:p w14:paraId="51B9473D" w14:textId="77777777" w:rsidR="00D741EB" w:rsidRPr="0090151A" w:rsidRDefault="00D741EB" w:rsidP="00D741EB">
      <w:pPr>
        <w:pStyle w:val="PL"/>
        <w:rPr>
          <w:noProof w:val="0"/>
          <w:lang w:val="fr-FR"/>
        </w:rPr>
      </w:pPr>
    </w:p>
    <w:p w14:paraId="4BEED37D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24344491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04374692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579B04FC" w14:textId="77777777" w:rsidR="00D741EB" w:rsidRDefault="00D741EB" w:rsidP="00D741EB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711B2F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3AF4A0E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55CDBF0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5125FB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3929ACE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0EDAECA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7FB5176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6150DE94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7677CB46" w14:textId="77777777" w:rsidR="00D741EB" w:rsidRPr="00750C70" w:rsidRDefault="00D741EB" w:rsidP="00D741EB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6CBE31C4" w14:textId="77777777" w:rsidR="00D741EB" w:rsidRPr="00750C70" w:rsidRDefault="00D741EB" w:rsidP="00D741EB">
      <w:pPr>
        <w:pStyle w:val="PL"/>
        <w:rPr>
          <w:noProof w:val="0"/>
          <w:lang w:val="fr-FR"/>
        </w:rPr>
      </w:pPr>
    </w:p>
    <w:p w14:paraId="5788176D" w14:textId="77777777" w:rsidR="00D741EB" w:rsidRPr="0090151A" w:rsidRDefault="00D741EB" w:rsidP="00D741EB">
      <w:pPr>
        <w:pStyle w:val="PL"/>
        <w:rPr>
          <w:noProof w:val="0"/>
          <w:lang w:val="fr-FR"/>
        </w:rPr>
      </w:pPr>
      <w:r w:rsidRPr="0090151A">
        <w:rPr>
          <w:noProof w:val="0"/>
          <w:lang w:val="fr-FR"/>
        </w:rPr>
        <w:t>}</w:t>
      </w:r>
    </w:p>
    <w:p w14:paraId="1AF787BE" w14:textId="77777777" w:rsidR="00D741EB" w:rsidRPr="0090151A" w:rsidRDefault="00D741EB" w:rsidP="00D741EB">
      <w:pPr>
        <w:pStyle w:val="PL"/>
        <w:rPr>
          <w:noProof w:val="0"/>
          <w:lang w:val="fr-FR"/>
        </w:rPr>
      </w:pPr>
    </w:p>
    <w:p w14:paraId="251F4104" w14:textId="77777777" w:rsidR="00D741EB" w:rsidRPr="0090151A" w:rsidRDefault="00D741EB" w:rsidP="00D741EB">
      <w:pPr>
        <w:pStyle w:val="PL"/>
        <w:rPr>
          <w:noProof w:val="0"/>
          <w:lang w:val="fr-FR"/>
        </w:rPr>
      </w:pPr>
    </w:p>
    <w:p w14:paraId="3B0E0AC0" w14:textId="77777777" w:rsidR="00D741EB" w:rsidRPr="0090151A" w:rsidRDefault="00D741EB" w:rsidP="00D741EB">
      <w:pPr>
        <w:pStyle w:val="PL"/>
        <w:rPr>
          <w:lang w:val="fr-FR"/>
        </w:rPr>
      </w:pPr>
    </w:p>
    <w:p w14:paraId="24BF287D" w14:textId="77777777" w:rsidR="00D741EB" w:rsidRPr="00750C70" w:rsidRDefault="00D741EB" w:rsidP="00D741EB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54811ADA" w14:textId="77777777" w:rsidR="00D741EB" w:rsidRPr="00750C70" w:rsidRDefault="00D741EB" w:rsidP="00D741EB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77EFF60F" w14:textId="77777777" w:rsidR="00D741EB" w:rsidRPr="00750C70" w:rsidRDefault="00D741EB" w:rsidP="00D741EB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4BBF879F" w14:textId="77777777" w:rsidR="00D741EB" w:rsidRDefault="00D741EB" w:rsidP="00D741EB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0DC2C771" w14:textId="77777777" w:rsidR="00D741EB" w:rsidRDefault="00D741EB" w:rsidP="00D741EB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0469E404" w14:textId="77777777" w:rsidR="00D741EB" w:rsidRDefault="00D741EB" w:rsidP="00D741EB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6D5D1623" w14:textId="77777777" w:rsidR="00D741EB" w:rsidRDefault="00D741EB" w:rsidP="00D741EB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27272EC2" w14:textId="77777777" w:rsidR="00D741EB" w:rsidRDefault="00D741EB" w:rsidP="00D741EB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25398DA3" w14:textId="77777777" w:rsidR="00D741EB" w:rsidRDefault="00D741EB" w:rsidP="00D741EB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2BFB72CB" w14:textId="77777777" w:rsidR="00D741EB" w:rsidRDefault="00D741EB" w:rsidP="00D741EB">
      <w:pPr>
        <w:pStyle w:val="PL"/>
      </w:pPr>
    </w:p>
    <w:p w14:paraId="686FA1A5" w14:textId="77777777" w:rsidR="00D741EB" w:rsidRDefault="00D741EB" w:rsidP="00D741EB">
      <w:pPr>
        <w:pStyle w:val="PL"/>
      </w:pPr>
      <w:r>
        <w:t>}</w:t>
      </w:r>
    </w:p>
    <w:p w14:paraId="1D993739" w14:textId="77777777" w:rsidR="00D741EB" w:rsidRDefault="00D741EB" w:rsidP="00D741EB">
      <w:pPr>
        <w:pStyle w:val="PL"/>
      </w:pPr>
    </w:p>
    <w:p w14:paraId="19E837FD" w14:textId="77777777" w:rsidR="00D741EB" w:rsidRDefault="00D741EB" w:rsidP="00D741EB">
      <w:pPr>
        <w:pStyle w:val="PL"/>
      </w:pPr>
    </w:p>
    <w:p w14:paraId="7CB893D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0B87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55B0E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1425108" w14:textId="77777777" w:rsidR="00D741EB" w:rsidRPr="00C41449" w:rsidRDefault="00D741EB" w:rsidP="00D741EB">
      <w:pPr>
        <w:pStyle w:val="PL"/>
        <w:rPr>
          <w:noProof w:val="0"/>
        </w:rPr>
      </w:pPr>
    </w:p>
    <w:p w14:paraId="182BA4E8" w14:textId="77777777" w:rsidR="00D741EB" w:rsidRDefault="00D741EB" w:rsidP="00D741EB">
      <w:pPr>
        <w:pStyle w:val="PL"/>
        <w:rPr>
          <w:noProof w:val="0"/>
        </w:rPr>
      </w:pPr>
    </w:p>
    <w:p w14:paraId="5D621BA4" w14:textId="77777777" w:rsidR="00D741EB" w:rsidRDefault="00D741EB" w:rsidP="00D741EB">
      <w:pPr>
        <w:pStyle w:val="PL"/>
        <w:rPr>
          <w:noProof w:val="0"/>
        </w:rPr>
      </w:pPr>
      <w:r>
        <w:t>NetworkAreaInfo</w:t>
      </w:r>
      <w:r>
        <w:rPr>
          <w:noProof w:val="0"/>
        </w:rPr>
        <w:tab/>
        <w:t>::= SEQUENCE</w:t>
      </w:r>
    </w:p>
    <w:p w14:paraId="17CB47B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C8BB30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465F716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568D504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064EB7C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14ECEE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0973604" w14:textId="77777777" w:rsidR="00D741EB" w:rsidRPr="007363EE" w:rsidRDefault="00D741EB" w:rsidP="00D741EB">
      <w:pPr>
        <w:pStyle w:val="PL"/>
        <w:rPr>
          <w:noProof w:val="0"/>
        </w:rPr>
      </w:pPr>
    </w:p>
    <w:p w14:paraId="24002693" w14:textId="77777777" w:rsidR="00D741EB" w:rsidRDefault="00D741EB" w:rsidP="00D741EB">
      <w:pPr>
        <w:pStyle w:val="PL"/>
        <w:rPr>
          <w:noProof w:val="0"/>
        </w:rPr>
      </w:pPr>
    </w:p>
    <w:p w14:paraId="34D497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etworkFunctionInformation</w:t>
      </w:r>
      <w:r>
        <w:rPr>
          <w:noProof w:val="0"/>
        </w:rPr>
        <w:tab/>
        <w:t>::= SEQUENCE</w:t>
      </w:r>
    </w:p>
    <w:p w14:paraId="5AB8F8B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52A23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3CA686B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5B8B44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08DDD47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412B93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3FCEDB2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7DBB254F" w14:textId="77777777" w:rsidR="00D741EB" w:rsidRDefault="00D741EB" w:rsidP="00D741EB">
      <w:pPr>
        <w:pStyle w:val="PL"/>
        <w:rPr>
          <w:noProof w:val="0"/>
        </w:rPr>
      </w:pPr>
    </w:p>
    <w:p w14:paraId="0F9351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1A46A5F" w14:textId="77777777" w:rsidR="00D741EB" w:rsidRDefault="00D741EB" w:rsidP="00D741EB">
      <w:pPr>
        <w:pStyle w:val="PL"/>
        <w:rPr>
          <w:noProof w:val="0"/>
        </w:rPr>
      </w:pPr>
    </w:p>
    <w:p w14:paraId="3B918A5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etworkFunctionName</w:t>
      </w:r>
      <w:r>
        <w:rPr>
          <w:noProof w:val="0"/>
        </w:rPr>
        <w:tab/>
        <w:t>::= IA5String (SIZE(1..36))</w:t>
      </w:r>
    </w:p>
    <w:p w14:paraId="5974FE8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785643FB" w14:textId="77777777" w:rsidR="00D741EB" w:rsidRDefault="00D741EB" w:rsidP="00D741EB">
      <w:pPr>
        <w:pStyle w:val="PL"/>
        <w:rPr>
          <w:noProof w:val="0"/>
        </w:rPr>
      </w:pPr>
    </w:p>
    <w:p w14:paraId="207AEF7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etworkFunctionality</w:t>
      </w:r>
      <w:r>
        <w:rPr>
          <w:noProof w:val="0"/>
        </w:rPr>
        <w:tab/>
        <w:t>::= ENUMERATED</w:t>
      </w:r>
    </w:p>
    <w:p w14:paraId="2740944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38418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2DB416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-- CHF </w:t>
      </w:r>
      <w:r w:rsidRPr="00F05C7B">
        <w:rPr>
          <w:noProof w:val="0"/>
        </w:rPr>
        <w:t xml:space="preserve"> may only to be used in failure cases</w:t>
      </w:r>
    </w:p>
    <w:p w14:paraId="70BE727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5539601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152778A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264D01B4" w14:textId="77777777" w:rsidR="00D741EB" w:rsidRDefault="00D741EB" w:rsidP="00D741EB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7347181A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097482C1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55C8C967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12E36377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386B870D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1028C7C1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0783FC4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6D71D601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432BD6A1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03D5B87B" w14:textId="77777777" w:rsidR="00D741EB" w:rsidRDefault="00D741EB" w:rsidP="00D741EB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3912FFE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GS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28F11E9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453015A5" w14:textId="77777777" w:rsidR="00D741EB" w:rsidRDefault="00D741EB" w:rsidP="00D741EB">
      <w:pPr>
        <w:pStyle w:val="PL"/>
        <w:tabs>
          <w:tab w:val="clear" w:pos="768"/>
        </w:tabs>
        <w:rPr>
          <w:noProof w:val="0"/>
        </w:rPr>
      </w:pPr>
    </w:p>
    <w:p w14:paraId="60BB460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B79D096" w14:textId="77777777" w:rsidR="00D741EB" w:rsidRDefault="00D741EB" w:rsidP="00D741EB">
      <w:pPr>
        <w:pStyle w:val="PL"/>
        <w:rPr>
          <w:noProof w:val="0"/>
        </w:rPr>
      </w:pPr>
    </w:p>
    <w:p w14:paraId="5B43C8C2" w14:textId="77777777" w:rsidR="00D741EB" w:rsidRPr="00920268" w:rsidRDefault="00D741EB" w:rsidP="00D741EB">
      <w:pPr>
        <w:pStyle w:val="PL"/>
        <w:rPr>
          <w:noProof w:val="0"/>
        </w:rPr>
      </w:pPr>
      <w:r>
        <w:t>NgApCause</w:t>
      </w:r>
      <w:r w:rsidRPr="00920268">
        <w:rPr>
          <w:noProof w:val="0"/>
        </w:rPr>
        <w:tab/>
        <w:t>::= SEQUENCE</w:t>
      </w:r>
    </w:p>
    <w:p w14:paraId="5279922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CE85CDA" w14:textId="77777777" w:rsidR="00D741EB" w:rsidRDefault="00D741EB" w:rsidP="00D741EB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193ECEA5" w14:textId="77777777" w:rsidR="00D741EB" w:rsidRPr="007D5722" w:rsidRDefault="00D741EB" w:rsidP="00D741E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198A53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6AAA9620" w14:textId="77777777" w:rsidR="00D741EB" w:rsidRDefault="00D741EB" w:rsidP="00D741EB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2D4E2BB5" w14:textId="77777777" w:rsidR="00D741EB" w:rsidRDefault="00D741EB" w:rsidP="00D741EB">
      <w:pPr>
        <w:pStyle w:val="PL"/>
        <w:rPr>
          <w:noProof w:val="0"/>
        </w:rPr>
      </w:pPr>
    </w:p>
    <w:p w14:paraId="2AEF8FAE" w14:textId="77777777" w:rsidR="00D741EB" w:rsidRDefault="00D741EB" w:rsidP="00D741EB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r>
        <w:rPr>
          <w:noProof w:val="0"/>
        </w:rPr>
        <w:tab/>
        <w:t>::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4367C04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E485B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8E0AE7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90EDF5" w14:textId="77777777" w:rsidR="00D741EB" w:rsidRDefault="00D741EB" w:rsidP="00D741EB">
      <w:pPr>
        <w:pStyle w:val="PL"/>
        <w:rPr>
          <w:noProof w:val="0"/>
        </w:rPr>
      </w:pPr>
    </w:p>
    <w:p w14:paraId="39059F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GRANSecondaryRATType</w:t>
      </w:r>
      <w:r>
        <w:rPr>
          <w:noProof w:val="0"/>
        </w:rPr>
        <w:tab/>
        <w:t>::= OCTET STRING</w:t>
      </w:r>
    </w:p>
    <w:p w14:paraId="27CD869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B1883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3FC4017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D784D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6B37899A" w14:textId="77777777" w:rsidR="00D741EB" w:rsidRDefault="00D741EB" w:rsidP="00D741EB">
      <w:pPr>
        <w:pStyle w:val="PL"/>
        <w:rPr>
          <w:noProof w:val="0"/>
        </w:rPr>
      </w:pPr>
    </w:p>
    <w:p w14:paraId="4CA6C97D" w14:textId="77777777" w:rsidR="00D741EB" w:rsidRPr="00920268" w:rsidRDefault="00D741EB" w:rsidP="00D741EB">
      <w:pPr>
        <w:pStyle w:val="PL"/>
        <w:rPr>
          <w:noProof w:val="0"/>
        </w:rPr>
      </w:pPr>
      <w:r>
        <w:rPr>
          <w:noProof w:val="0"/>
        </w:rPr>
        <w:t>NGRANSecondaryRATUsageReport</w:t>
      </w:r>
      <w:r w:rsidRPr="00920268">
        <w:rPr>
          <w:noProof w:val="0"/>
        </w:rPr>
        <w:tab/>
        <w:t>::= SEQUENCE</w:t>
      </w:r>
    </w:p>
    <w:p w14:paraId="358C93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D09664D" w14:textId="77777777" w:rsidR="00D741EB" w:rsidRPr="007D5722" w:rsidRDefault="00D741EB" w:rsidP="00D741EB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1CA682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FlowsUsage</w:t>
      </w:r>
      <w:r w:rsidRPr="00B177CF">
        <w:rPr>
          <w:noProof w:val="0"/>
        </w:rPr>
        <w:t>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3AF2AD1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AE6D45A" w14:textId="77777777" w:rsidR="00D741EB" w:rsidRDefault="00D741EB" w:rsidP="00D741EB">
      <w:pPr>
        <w:pStyle w:val="PL"/>
        <w:rPr>
          <w:noProof w:val="0"/>
        </w:rPr>
      </w:pPr>
    </w:p>
    <w:p w14:paraId="546D2C61" w14:textId="77777777" w:rsidR="00D741EB" w:rsidRDefault="00D741EB" w:rsidP="00D741E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7B4C5B1A" w14:textId="77777777" w:rsidR="00D741EB" w:rsidRDefault="00D741EB" w:rsidP="00D741EB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B4FFACB" w14:textId="77777777" w:rsidR="00D741EB" w:rsidRPr="006818EC" w:rsidRDefault="00D741EB" w:rsidP="00D741EB">
      <w:pPr>
        <w:pStyle w:val="PL"/>
        <w:rPr>
          <w:noProof w:val="0"/>
        </w:rPr>
      </w:pPr>
    </w:p>
    <w:p w14:paraId="06550B73" w14:textId="77777777" w:rsidR="00D741EB" w:rsidRDefault="00D741EB" w:rsidP="00D741EB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07A4FC1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68CD5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529B20A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41A0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4B29C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53189CD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7246F92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27D1BE8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48683FA" w14:textId="77777777" w:rsidR="00D741EB" w:rsidRDefault="00D741EB" w:rsidP="00D741EB">
      <w:pPr>
        <w:pStyle w:val="PL"/>
        <w:rPr>
          <w:noProof w:val="0"/>
        </w:rPr>
      </w:pPr>
    </w:p>
    <w:p w14:paraId="2781E63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SPAContainerInformation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3D6A72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7B859A5" w14:textId="77777777" w:rsidR="00D741EB" w:rsidRPr="00CA12EF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3653D60D" w14:textId="77777777" w:rsidR="00D741EB" w:rsidRPr="00CA12EF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494772A9" w14:textId="77777777" w:rsidR="00D741EB" w:rsidRPr="00CA12EF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5506913D" w14:textId="77777777" w:rsidR="00D741EB" w:rsidRPr="00CA12EF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77FEB4D0" w14:textId="77777777" w:rsidR="00D741EB" w:rsidRPr="00DC224F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016B7FBC" w14:textId="77777777" w:rsidR="00D741EB" w:rsidRPr="00CA12EF" w:rsidRDefault="00D741EB" w:rsidP="00D741EB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140FFFA1" w14:textId="77777777" w:rsidR="00D741EB" w:rsidRDefault="00D741EB" w:rsidP="00D741EB">
      <w:pPr>
        <w:pStyle w:val="PL"/>
        <w:rPr>
          <w:lang w:val="x-none" w:eastAsia="zh-CN"/>
        </w:rPr>
      </w:pPr>
      <w:r>
        <w:rPr>
          <w:noProof w:val="0"/>
        </w:rPr>
        <w:lastRenderedPageBreak/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44CE7D0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09F946E" w14:textId="77777777" w:rsidR="00D741EB" w:rsidRDefault="00D741EB" w:rsidP="00D741EB">
      <w:pPr>
        <w:pStyle w:val="PL"/>
        <w:rPr>
          <w:noProof w:val="0"/>
        </w:rPr>
      </w:pPr>
    </w:p>
    <w:p w14:paraId="450E0D2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NSSAIMap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471AD50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B6A40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6631F25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252AACC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7133187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03EAD0D" w14:textId="77777777" w:rsidR="00D741EB" w:rsidRDefault="00D741EB" w:rsidP="00D741EB">
      <w:pPr>
        <w:pStyle w:val="PL"/>
        <w:rPr>
          <w:noProof w:val="0"/>
        </w:rPr>
      </w:pPr>
    </w:p>
    <w:p w14:paraId="0F81B680" w14:textId="77777777" w:rsidR="00D741EB" w:rsidRDefault="00D741EB" w:rsidP="00D741EB">
      <w:pPr>
        <w:pStyle w:val="PL"/>
        <w:rPr>
          <w:noProof w:val="0"/>
        </w:rPr>
      </w:pPr>
    </w:p>
    <w:p w14:paraId="7E42F9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745639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0C1CC55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6CA6A86" w14:textId="77777777" w:rsidR="00D741EB" w:rsidRDefault="00D741EB" w:rsidP="00D741EB">
      <w:pPr>
        <w:pStyle w:val="PL"/>
        <w:rPr>
          <w:noProof w:val="0"/>
        </w:rPr>
      </w:pPr>
    </w:p>
    <w:p w14:paraId="5E657610" w14:textId="77777777" w:rsidR="00D741EB" w:rsidRDefault="00D741EB" w:rsidP="00D741EB">
      <w:pPr>
        <w:pStyle w:val="PL"/>
        <w:rPr>
          <w:noProof w:val="0"/>
        </w:rPr>
      </w:pPr>
    </w:p>
    <w:p w14:paraId="756F266A" w14:textId="77777777" w:rsidR="00D741EB" w:rsidRDefault="00D741EB" w:rsidP="00D741EB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4421B2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BBE854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370BCF7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ISABLED(1)</w:t>
      </w:r>
    </w:p>
    <w:p w14:paraId="5B228D19" w14:textId="77777777" w:rsidR="00D741EB" w:rsidRDefault="00D741EB" w:rsidP="00D741EB">
      <w:pPr>
        <w:pStyle w:val="PL"/>
        <w:rPr>
          <w:noProof w:val="0"/>
        </w:rPr>
      </w:pPr>
    </w:p>
    <w:p w14:paraId="578BF0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EA446FF" w14:textId="77777777" w:rsidR="00D741EB" w:rsidRDefault="00D741EB" w:rsidP="00D741EB">
      <w:pPr>
        <w:pStyle w:val="PL"/>
        <w:rPr>
          <w:noProof w:val="0"/>
        </w:rPr>
      </w:pPr>
    </w:p>
    <w:p w14:paraId="6F447003" w14:textId="77777777" w:rsidR="00D741EB" w:rsidRDefault="00D741EB" w:rsidP="00D741EB">
      <w:pPr>
        <w:pStyle w:val="PL"/>
        <w:rPr>
          <w:noProof w:val="0"/>
        </w:rPr>
      </w:pPr>
    </w:p>
    <w:p w14:paraId="2F8A18F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EC17D7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7F5B6CB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166B1F9" w14:textId="77777777" w:rsidR="00D741EB" w:rsidRDefault="00D741EB" w:rsidP="00D741EB">
      <w:pPr>
        <w:pStyle w:val="PL"/>
        <w:rPr>
          <w:noProof w:val="0"/>
        </w:rPr>
      </w:pPr>
    </w:p>
    <w:p w14:paraId="0BC6834A" w14:textId="77777777" w:rsidR="00D741EB" w:rsidRDefault="00D741EB" w:rsidP="00D741EB">
      <w:pPr>
        <w:pStyle w:val="PL"/>
        <w:rPr>
          <w:noProof w:val="0"/>
        </w:rPr>
      </w:pPr>
    </w:p>
    <w:p w14:paraId="59A75BA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PartialRecordMethod</w:t>
      </w:r>
      <w:r>
        <w:rPr>
          <w:noProof w:val="0"/>
        </w:rPr>
        <w:tab/>
        <w:t>::= ENUMERATED</w:t>
      </w:r>
    </w:p>
    <w:p w14:paraId="047461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FDD7A6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EAE32F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BE6DEC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2FCCA5C" w14:textId="77777777" w:rsidR="00D741EB" w:rsidRDefault="00D741EB" w:rsidP="00D741EB">
      <w:pPr>
        <w:pStyle w:val="PL"/>
        <w:rPr>
          <w:noProof w:val="0"/>
        </w:rPr>
      </w:pPr>
    </w:p>
    <w:p w14:paraId="46EC1E5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PDUAddress </w:t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6B55A1A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F28B6D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67FBA1D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3B7C640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2E1595B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0D1C6F89" w14:textId="77777777" w:rsidR="00D741EB" w:rsidRDefault="00D741EB" w:rsidP="00D741EB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16EF922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FC651D4" w14:textId="77777777" w:rsidR="00D741EB" w:rsidRDefault="00D741EB" w:rsidP="00D741EB">
      <w:pPr>
        <w:pStyle w:val="PL"/>
        <w:rPr>
          <w:noProof w:val="0"/>
        </w:rPr>
      </w:pPr>
    </w:p>
    <w:p w14:paraId="763E41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PDUSessionPairID</w:t>
      </w:r>
      <w:r>
        <w:rPr>
          <w:noProof w:val="0"/>
        </w:rPr>
        <w:tab/>
        <w:t>::= INTEGER</w:t>
      </w:r>
    </w:p>
    <w:p w14:paraId="4D698573" w14:textId="77777777" w:rsidR="00D741EB" w:rsidRDefault="00D741EB" w:rsidP="00D741EB">
      <w:pPr>
        <w:pStyle w:val="PL"/>
        <w:rPr>
          <w:noProof w:val="0"/>
        </w:rPr>
      </w:pPr>
    </w:p>
    <w:p w14:paraId="6431684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r>
        <w:rPr>
          <w:noProof w:val="0"/>
        </w:rPr>
        <w:tab/>
      </w:r>
      <w:r>
        <w:rPr>
          <w:noProof w:val="0"/>
        </w:rPr>
        <w:tab/>
        <w:t>::= INTEGER (0..255)</w:t>
      </w:r>
    </w:p>
    <w:p w14:paraId="5679CA3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4FDE8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818912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8529CF" w14:textId="77777777" w:rsidR="00D741EB" w:rsidRDefault="00D741EB" w:rsidP="00D741EB">
      <w:pPr>
        <w:pStyle w:val="PL"/>
        <w:rPr>
          <w:noProof w:val="0"/>
        </w:rPr>
      </w:pPr>
    </w:p>
    <w:p w14:paraId="7CA1BD3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PDUSe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63E4F11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10136C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69E3D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F9F3C2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1AD451F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5E59D68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3788232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CB88F4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F5CFB38" w14:textId="77777777" w:rsidR="00D741EB" w:rsidRDefault="00D741EB" w:rsidP="00D741EB">
      <w:pPr>
        <w:pStyle w:val="PL"/>
      </w:pPr>
    </w:p>
    <w:p w14:paraId="3D1E732D" w14:textId="77777777" w:rsidR="00D741EB" w:rsidRDefault="00D741EB" w:rsidP="00D741EB">
      <w:pPr>
        <w:pStyle w:val="PL"/>
      </w:pPr>
    </w:p>
    <w:p w14:paraId="54356B66" w14:textId="77777777" w:rsidR="00D741EB" w:rsidRDefault="00D741EB" w:rsidP="00D741EB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06611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6A825B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BBCA89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F9C760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068EE59" w14:textId="77777777" w:rsidR="00D741EB" w:rsidRDefault="00D741EB" w:rsidP="00D741EB">
      <w:pPr>
        <w:pStyle w:val="PL"/>
        <w:rPr>
          <w:noProof w:val="0"/>
        </w:rPr>
      </w:pPr>
    </w:p>
    <w:p w14:paraId="548C6CDA" w14:textId="77777777" w:rsidR="00D741EB" w:rsidRDefault="00D741EB" w:rsidP="00D741EB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A38BA9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D5B217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C1F168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FAF82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B28533F" w14:textId="77777777" w:rsidR="00D741EB" w:rsidRDefault="00D741EB" w:rsidP="00D741EB">
      <w:pPr>
        <w:pStyle w:val="PL"/>
        <w:rPr>
          <w:noProof w:val="0"/>
        </w:rPr>
      </w:pPr>
    </w:p>
    <w:p w14:paraId="450E533B" w14:textId="77777777" w:rsidR="00D741EB" w:rsidRDefault="00D741EB" w:rsidP="00D741EB">
      <w:pPr>
        <w:pStyle w:val="PL"/>
        <w:rPr>
          <w:noProof w:val="0"/>
        </w:rPr>
      </w:pPr>
    </w:p>
    <w:p w14:paraId="519BD2E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F5D069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2E4941B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6A965E" w14:textId="77777777" w:rsidR="00D741EB" w:rsidRDefault="00D741EB" w:rsidP="00D741EB">
      <w:pPr>
        <w:pStyle w:val="PL"/>
        <w:rPr>
          <w:noProof w:val="0"/>
        </w:rPr>
      </w:pPr>
    </w:p>
    <w:p w14:paraId="5317774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ab/>
        <w:t>::= OCTET STRING</w:t>
      </w:r>
    </w:p>
    <w:p w14:paraId="4647C4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4BFBF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600DE2AF" w14:textId="77777777" w:rsidR="00D741EB" w:rsidRPr="005846D8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FBE370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F50FCA1" w14:textId="77777777" w:rsidR="00D741EB" w:rsidRDefault="00D741EB" w:rsidP="00D741EB">
      <w:pPr>
        <w:pStyle w:val="PL"/>
        <w:rPr>
          <w:noProof w:val="0"/>
        </w:rPr>
      </w:pPr>
    </w:p>
    <w:p w14:paraId="30F8691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44E508A0" w14:textId="77777777" w:rsidR="00D741EB" w:rsidRDefault="00D741EB" w:rsidP="00D741EB">
      <w:pPr>
        <w:pStyle w:val="PL"/>
        <w:rPr>
          <w:noProof w:val="0"/>
        </w:rPr>
      </w:pPr>
    </w:p>
    <w:p w14:paraId="2188B778" w14:textId="77777777" w:rsidR="00D741EB" w:rsidRPr="00920268" w:rsidRDefault="00D741EB" w:rsidP="00D741EB">
      <w:pPr>
        <w:pStyle w:val="PL"/>
        <w:rPr>
          <w:noProof w:val="0"/>
        </w:rPr>
      </w:pPr>
      <w:r>
        <w:rPr>
          <w:noProof w:val="0"/>
        </w:rPr>
        <w:t>QosFlowsUsageReport</w:t>
      </w:r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= SEQUENCE</w:t>
      </w:r>
    </w:p>
    <w:p w14:paraId="14F34C2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4BDAB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0B64134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1943AA3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53E5AE4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2D5C0A1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3EFC4A4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FBA86E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Q</w:t>
      </w:r>
      <w:r w:rsidRPr="009763A6">
        <w:rPr>
          <w:noProof w:val="0"/>
        </w:rPr>
        <w:t>uotaManagementIndicator</w:t>
      </w:r>
      <w:r>
        <w:rPr>
          <w:noProof w:val="0"/>
        </w:rPr>
        <w:tab/>
        <w:t>::= ENUMERATED</w:t>
      </w:r>
    </w:p>
    <w:p w14:paraId="61D5D7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3C2FB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A4793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36FC39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052709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59EFEBD" w14:textId="77777777" w:rsidR="00D741EB" w:rsidRDefault="00D741EB" w:rsidP="00D741EB">
      <w:pPr>
        <w:pStyle w:val="PL"/>
        <w:rPr>
          <w:noProof w:val="0"/>
        </w:rPr>
      </w:pPr>
    </w:p>
    <w:p w14:paraId="7F9F7D36" w14:textId="77777777" w:rsidR="00D741EB" w:rsidRDefault="00D741EB" w:rsidP="00D741EB">
      <w:pPr>
        <w:pStyle w:val="PL"/>
        <w:rPr>
          <w:noProof w:val="0"/>
        </w:rPr>
      </w:pPr>
    </w:p>
    <w:p w14:paraId="249377A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QosMonitoringReport</w:t>
      </w:r>
      <w:r>
        <w:rPr>
          <w:noProof w:val="0"/>
        </w:rPr>
        <w:tab/>
      </w:r>
      <w:r>
        <w:rPr>
          <w:rFonts w:ascii="MS Mincho" w:eastAsia="MS Mincho" w:hAnsi="MS Mincho" w:cs="MS Mincho" w:hint="eastAsia"/>
          <w:noProof w:val="0"/>
        </w:rPr>
        <w:t>：：</w:t>
      </w:r>
      <w:r>
        <w:rPr>
          <w:noProof w:val="0"/>
        </w:rPr>
        <w:t>= SEQUENCE</w:t>
      </w:r>
    </w:p>
    <w:p w14:paraId="486319D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The maximum number of elements in the SEQUENCE of ulDelays,dlDelays and rtDelays is 2.</w:t>
      </w:r>
    </w:p>
    <w:p w14:paraId="1CE224F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AB100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637AA55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7325643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t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7C81ECD0" w14:textId="77777777" w:rsidR="00D741EB" w:rsidRDefault="00D741EB" w:rsidP="00D741EB">
      <w:pPr>
        <w:pStyle w:val="PL"/>
        <w:rPr>
          <w:noProof w:val="0"/>
        </w:rPr>
      </w:pPr>
    </w:p>
    <w:p w14:paraId="1F66E42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94C222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C73EE3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5EC4429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A3B5035" w14:textId="77777777" w:rsidR="00D741EB" w:rsidRDefault="00D741EB" w:rsidP="00D741EB">
      <w:pPr>
        <w:pStyle w:val="PL"/>
        <w:rPr>
          <w:noProof w:val="0"/>
        </w:rPr>
      </w:pPr>
    </w:p>
    <w:p w14:paraId="4080C151" w14:textId="77777777" w:rsidR="00D741EB" w:rsidRDefault="00D741EB" w:rsidP="00D741EB">
      <w:pPr>
        <w:pStyle w:val="PL"/>
      </w:pPr>
      <w:r>
        <w:t>Rac</w:t>
      </w:r>
      <w:r>
        <w:tab/>
      </w:r>
      <w:r>
        <w:tab/>
        <w:t>::= UTF8String</w:t>
      </w:r>
    </w:p>
    <w:p w14:paraId="268525E1" w14:textId="77777777" w:rsidR="00D741EB" w:rsidRDefault="00D741EB" w:rsidP="00D741EB">
      <w:pPr>
        <w:pStyle w:val="PL"/>
      </w:pPr>
      <w:r>
        <w:t xml:space="preserve">-- </w:t>
      </w:r>
    </w:p>
    <w:p w14:paraId="5D0B0054" w14:textId="77777777" w:rsidR="00D741EB" w:rsidRDefault="00D741EB" w:rsidP="00D741EB">
      <w:pPr>
        <w:pStyle w:val="PL"/>
      </w:pPr>
      <w:r>
        <w:t>-- See 3GPP TS 29.571 [249] for details</w:t>
      </w:r>
    </w:p>
    <w:p w14:paraId="0A187D52" w14:textId="77777777" w:rsidR="00D741EB" w:rsidRDefault="00D741EB" w:rsidP="00D741EB">
      <w:pPr>
        <w:pStyle w:val="PL"/>
      </w:pPr>
      <w:r>
        <w:t xml:space="preserve">-- </w:t>
      </w:r>
    </w:p>
    <w:p w14:paraId="688C6E5B" w14:textId="77777777" w:rsidR="00D741EB" w:rsidRDefault="00D741EB" w:rsidP="00D741EB">
      <w:pPr>
        <w:pStyle w:val="PL"/>
      </w:pPr>
    </w:p>
    <w:p w14:paraId="6E728268" w14:textId="77777777" w:rsidR="00D741EB" w:rsidRDefault="00D741EB" w:rsidP="00D741EB">
      <w:pPr>
        <w:pStyle w:val="PL"/>
      </w:pPr>
    </w:p>
    <w:p w14:paraId="3A01B875" w14:textId="77777777" w:rsidR="00D741EB" w:rsidRDefault="00D741EB" w:rsidP="00D741EB">
      <w:pPr>
        <w:pStyle w:val="PL"/>
        <w:rPr>
          <w:noProof w:val="0"/>
          <w:snapToGrid w:val="0"/>
        </w:rPr>
      </w:pPr>
      <w:r>
        <w:t>RanUeNgapId</w:t>
      </w:r>
      <w:r>
        <w:tab/>
      </w:r>
      <w:r w:rsidRPr="009F5A10">
        <w:rPr>
          <w:noProof w:val="0"/>
          <w:snapToGrid w:val="0"/>
        </w:rPr>
        <w:t xml:space="preserve">::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6F0E30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E76E3F0" w14:textId="77777777" w:rsidR="00D741EB" w:rsidRPr="005846D8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21335C0" w14:textId="77777777" w:rsidR="00D741EB" w:rsidRDefault="00D741EB" w:rsidP="00D741EB">
      <w:pPr>
        <w:pStyle w:val="PL"/>
      </w:pPr>
      <w:r>
        <w:t>{</w:t>
      </w:r>
    </w:p>
    <w:p w14:paraId="3601A5C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7841580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7DDBC143" w14:textId="77777777" w:rsidR="00D741EB" w:rsidRDefault="00D741EB" w:rsidP="00D741EB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72921F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6AD8DEB1" w14:textId="77777777" w:rsidR="00D741EB" w:rsidRDefault="00D741EB" w:rsidP="00D741EB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1CE41354" w14:textId="77777777" w:rsidR="00D741EB" w:rsidRDefault="00D741EB" w:rsidP="00D741EB">
      <w:pPr>
        <w:pStyle w:val="PL"/>
        <w:rPr>
          <w:noProof w:val="0"/>
        </w:rPr>
      </w:pPr>
    </w:p>
    <w:p w14:paraId="74C64E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atingIndicator</w:t>
      </w:r>
      <w:r>
        <w:rPr>
          <w:noProof w:val="0"/>
        </w:rPr>
        <w:tab/>
        <w:t>::= BOOLEAN</w:t>
      </w:r>
    </w:p>
    <w:p w14:paraId="76AD9FC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7DD70807" w14:textId="77777777" w:rsidR="00D741EB" w:rsidRDefault="00D741EB" w:rsidP="00D741EB">
      <w:pPr>
        <w:pStyle w:val="PL"/>
        <w:rPr>
          <w:noProof w:val="0"/>
        </w:rPr>
      </w:pPr>
    </w:p>
    <w:p w14:paraId="3D5BEF0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AT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0AEE9EF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F552A04" w14:textId="77777777" w:rsidR="00D741EB" w:rsidRDefault="00D741EB" w:rsidP="00D741EB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0139D5D1" w14:textId="77777777" w:rsidR="00D741EB" w:rsidRDefault="00D741EB" w:rsidP="00D741EB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22CC57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1453A8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867CB7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70F5286C" w14:textId="77777777" w:rsidR="00D741EB" w:rsidRDefault="00D741EB" w:rsidP="00D741EB">
      <w:pPr>
        <w:pStyle w:val="PL"/>
        <w:rPr>
          <w:noProof w:val="0"/>
        </w:rPr>
      </w:pPr>
      <w:r w:rsidRPr="00D33E08">
        <w:rPr>
          <w:noProof w:val="0"/>
        </w:rPr>
        <w:tab/>
        <w:t>uT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  <w:t>gE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81CA26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4D8E59D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6919C84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1D251B9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33A05A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29CA45B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4FE18C9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1ADB7A8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70F7BE84" w14:textId="77777777" w:rsidR="00D741EB" w:rsidRDefault="00D741EB" w:rsidP="00D741EB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6B54C05E" w14:textId="77777777" w:rsidR="00D741EB" w:rsidRDefault="00D741EB" w:rsidP="00D741EB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2D64BE13" w14:textId="77777777" w:rsidR="00D741EB" w:rsidRDefault="00D741EB" w:rsidP="00D741EB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0CDCB659" w14:textId="77777777" w:rsidR="00D741EB" w:rsidRDefault="00D741EB" w:rsidP="00D741EB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0A4C26D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>-- 101 reserved for IEEE 802.16e</w:t>
      </w:r>
    </w:p>
    <w:p w14:paraId="267AA38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49E140D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6180A80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1FBA27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43996DD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0185973" w14:textId="77777777" w:rsidR="00D741EB" w:rsidRDefault="00D741EB" w:rsidP="00D741EB">
      <w:pPr>
        <w:pStyle w:val="PL"/>
        <w:rPr>
          <w:noProof w:val="0"/>
        </w:rPr>
      </w:pPr>
    </w:p>
    <w:p w14:paraId="712C8A62" w14:textId="77777777" w:rsidR="00D741EB" w:rsidRDefault="00D741EB" w:rsidP="00D741EB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54C5CA4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2EF2A8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C3EE06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3345A3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A76A94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5480D5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783382B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B2A7959" w14:textId="77777777" w:rsidR="00D741EB" w:rsidRDefault="00D741EB" w:rsidP="00D741EB">
      <w:pPr>
        <w:pStyle w:val="PL"/>
        <w:rPr>
          <w:noProof w:val="0"/>
        </w:rPr>
      </w:pPr>
    </w:p>
    <w:p w14:paraId="577E47A3" w14:textId="77777777" w:rsidR="00D741EB" w:rsidRDefault="00D741EB" w:rsidP="00D741EB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28F1F3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7AE5DF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2758DC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1714A99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EB9BF13" w14:textId="77777777" w:rsidR="00D741EB" w:rsidRDefault="00D741EB" w:rsidP="00D741EB">
      <w:pPr>
        <w:pStyle w:val="PL"/>
        <w:rPr>
          <w:noProof w:val="0"/>
        </w:rPr>
      </w:pPr>
    </w:p>
    <w:p w14:paraId="06E3F381" w14:textId="77777777" w:rsidR="00D741EB" w:rsidRDefault="00D741EB" w:rsidP="00D741EB">
      <w:pPr>
        <w:pStyle w:val="PL"/>
        <w:rPr>
          <w:noProof w:val="0"/>
        </w:rPr>
      </w:pPr>
    </w:p>
    <w:p w14:paraId="720146C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3605DD0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19FCEB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16E9093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05122DA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56E8137" w14:textId="77777777" w:rsidR="00D741EB" w:rsidRDefault="00D741EB" w:rsidP="00D741EB">
      <w:pPr>
        <w:pStyle w:val="PL"/>
        <w:rPr>
          <w:noProof w:val="0"/>
        </w:rPr>
      </w:pPr>
    </w:p>
    <w:p w14:paraId="1B5FE62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RoamerInOut</w:t>
      </w:r>
      <w:r>
        <w:rPr>
          <w:noProof w:val="0"/>
        </w:rPr>
        <w:tab/>
        <w:t>::= ENUMERATED</w:t>
      </w:r>
    </w:p>
    <w:p w14:paraId="490C874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00AFBD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0F9AB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546C7D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76CA55E" w14:textId="77777777" w:rsidR="00D741EB" w:rsidRDefault="00D741EB" w:rsidP="00D741EB">
      <w:pPr>
        <w:pStyle w:val="PL"/>
        <w:rPr>
          <w:noProof w:val="0"/>
        </w:rPr>
      </w:pPr>
    </w:p>
    <w:p w14:paraId="1E10FE7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CFDC8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F0B8B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78F568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79AC685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662BA16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32DBD77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axNbChargingConditions</w:t>
      </w:r>
      <w:r>
        <w:rPr>
          <w:noProof w:val="0"/>
        </w:rPr>
        <w:tab/>
        <w:t>[4] INTEGER OPTIONAL</w:t>
      </w:r>
    </w:p>
    <w:p w14:paraId="36E6C5E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E43138C" w14:textId="77777777" w:rsidR="00D741EB" w:rsidRDefault="00D741EB" w:rsidP="00D741EB">
      <w:pPr>
        <w:pStyle w:val="PL"/>
        <w:rPr>
          <w:noProof w:val="0"/>
        </w:rPr>
      </w:pPr>
    </w:p>
    <w:p w14:paraId="7E51B986" w14:textId="77777777" w:rsidR="00D741EB" w:rsidRDefault="00D741EB" w:rsidP="00D741EB">
      <w:pPr>
        <w:pStyle w:val="PL"/>
      </w:pPr>
      <w:r>
        <w:t>RoutingAreaId</w:t>
      </w:r>
      <w:r>
        <w:tab/>
        <w:t>::= SEQUENCE</w:t>
      </w:r>
    </w:p>
    <w:p w14:paraId="20473774" w14:textId="77777777" w:rsidR="00D741EB" w:rsidRDefault="00D741EB" w:rsidP="00D741EB">
      <w:pPr>
        <w:pStyle w:val="PL"/>
      </w:pPr>
      <w:r>
        <w:t>{</w:t>
      </w:r>
    </w:p>
    <w:p w14:paraId="672714A9" w14:textId="77777777" w:rsidR="00D741EB" w:rsidRDefault="00D741EB" w:rsidP="00D741E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61508816" w14:textId="77777777" w:rsidR="00D741EB" w:rsidRDefault="00D741EB" w:rsidP="00D741EB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69819506" w14:textId="77777777" w:rsidR="00D741EB" w:rsidRDefault="00D741EB" w:rsidP="00D741EB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2B3EE9A3" w14:textId="77777777" w:rsidR="00D741EB" w:rsidRDefault="00D741EB" w:rsidP="00D741EB">
      <w:pPr>
        <w:pStyle w:val="PL"/>
      </w:pPr>
      <w:r>
        <w:t>}</w:t>
      </w:r>
    </w:p>
    <w:p w14:paraId="2795DF9E" w14:textId="77777777" w:rsidR="00D741EB" w:rsidRDefault="00D741EB" w:rsidP="00D741EB">
      <w:pPr>
        <w:pStyle w:val="PL"/>
      </w:pPr>
    </w:p>
    <w:p w14:paraId="3BB07C3A" w14:textId="77777777" w:rsidR="00D741EB" w:rsidRDefault="00D741EB" w:rsidP="00D741EB">
      <w:pPr>
        <w:pStyle w:val="PL"/>
      </w:pPr>
    </w:p>
    <w:p w14:paraId="7C9A9003" w14:textId="77777777" w:rsidR="00D741EB" w:rsidRDefault="00D741EB" w:rsidP="00D741EB">
      <w:pPr>
        <w:pStyle w:val="PL"/>
        <w:rPr>
          <w:noProof w:val="0"/>
        </w:rPr>
      </w:pPr>
      <w:r>
        <w:t>RrcEstablishmentCause</w:t>
      </w:r>
      <w:r>
        <w:rPr>
          <w:noProof w:val="0"/>
        </w:rPr>
        <w:tab/>
        <w:t>::= OCTET STRING</w:t>
      </w:r>
    </w:p>
    <w:p w14:paraId="5093C637" w14:textId="77777777" w:rsidR="00D741EB" w:rsidRDefault="00D741EB" w:rsidP="00D741EB">
      <w:pPr>
        <w:pStyle w:val="PL"/>
        <w:rPr>
          <w:noProof w:val="0"/>
        </w:rPr>
      </w:pPr>
    </w:p>
    <w:p w14:paraId="50280106" w14:textId="77777777" w:rsidR="00D741EB" w:rsidRDefault="00D741EB" w:rsidP="00D741EB">
      <w:pPr>
        <w:pStyle w:val="PL"/>
        <w:rPr>
          <w:noProof w:val="0"/>
        </w:rPr>
      </w:pPr>
      <w:r w:rsidRPr="00743F3D">
        <w:rPr>
          <w:noProof w:val="0"/>
        </w:rPr>
        <w:t>RedundantTransmi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29BC233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1A0AFC1" w14:textId="77777777" w:rsidR="00D741EB" w:rsidRDefault="00D741EB" w:rsidP="00D741E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>nonT</w:t>
      </w:r>
      <w:r w:rsidRPr="00807579">
        <w:rPr>
          <w:noProof w:val="0"/>
        </w:rPr>
        <w:t>ransmi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7C835BB9" w14:textId="77777777" w:rsidR="00D741EB" w:rsidRDefault="00D741EB" w:rsidP="00D741EB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5662B587" w14:textId="77777777" w:rsidR="00D741EB" w:rsidRDefault="00D741EB" w:rsidP="00D741EB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3DAD67C" w14:textId="77777777" w:rsidR="00D741EB" w:rsidRDefault="00D741EB" w:rsidP="00D741EB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  <w:t xml:space="preserve">transportLayer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D630FB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C5FA471" w14:textId="77777777" w:rsidR="00D741EB" w:rsidRDefault="00D741EB" w:rsidP="00D741EB">
      <w:pPr>
        <w:pStyle w:val="PL"/>
        <w:rPr>
          <w:noProof w:val="0"/>
        </w:rPr>
      </w:pPr>
    </w:p>
    <w:p w14:paraId="7C347AA2" w14:textId="77777777" w:rsidR="00D741EB" w:rsidRDefault="00D741EB" w:rsidP="00D741EB">
      <w:pPr>
        <w:pStyle w:val="PL"/>
        <w:rPr>
          <w:noProof w:val="0"/>
        </w:rPr>
      </w:pPr>
    </w:p>
    <w:p w14:paraId="0451952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8D4068F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090C6C6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A84839" w14:textId="77777777" w:rsidR="00D741EB" w:rsidRDefault="00D741EB" w:rsidP="00D741EB">
      <w:pPr>
        <w:pStyle w:val="PL"/>
        <w:rPr>
          <w:noProof w:val="0"/>
        </w:rPr>
      </w:pPr>
    </w:p>
    <w:p w14:paraId="1EE77625" w14:textId="77777777" w:rsidR="00D741EB" w:rsidRDefault="00D741EB" w:rsidP="00D741EB">
      <w:pPr>
        <w:pStyle w:val="PL"/>
      </w:pPr>
      <w:r>
        <w:t>Sac</w:t>
      </w:r>
      <w:r>
        <w:tab/>
      </w:r>
      <w:r>
        <w:tab/>
        <w:t>::= UTF8String</w:t>
      </w:r>
    </w:p>
    <w:p w14:paraId="30AC2F33" w14:textId="77777777" w:rsidR="00D741EB" w:rsidRDefault="00D741EB" w:rsidP="00D741EB">
      <w:pPr>
        <w:pStyle w:val="PL"/>
      </w:pPr>
      <w:r>
        <w:t xml:space="preserve">-- </w:t>
      </w:r>
    </w:p>
    <w:p w14:paraId="589B957C" w14:textId="77777777" w:rsidR="00D741EB" w:rsidRDefault="00D741EB" w:rsidP="00D741EB">
      <w:pPr>
        <w:pStyle w:val="PL"/>
      </w:pPr>
      <w:r>
        <w:t>-- See 3GPP TS 29.571 [249] for details</w:t>
      </w:r>
    </w:p>
    <w:p w14:paraId="63C2ADB5" w14:textId="77777777" w:rsidR="00D741EB" w:rsidRDefault="00D741EB" w:rsidP="00D741EB">
      <w:pPr>
        <w:pStyle w:val="PL"/>
      </w:pPr>
      <w:r>
        <w:t xml:space="preserve">-- </w:t>
      </w:r>
    </w:p>
    <w:p w14:paraId="3E8ED5AA" w14:textId="77777777" w:rsidR="00D741EB" w:rsidRDefault="00D741EB" w:rsidP="00D741EB">
      <w:pPr>
        <w:pStyle w:val="PL"/>
      </w:pPr>
    </w:p>
    <w:p w14:paraId="08A7BD98" w14:textId="77777777" w:rsidR="00D741EB" w:rsidRDefault="00D741EB" w:rsidP="00D741EB">
      <w:pPr>
        <w:pStyle w:val="PL"/>
      </w:pPr>
    </w:p>
    <w:p w14:paraId="262113BD" w14:textId="77777777" w:rsidR="00D741EB" w:rsidRDefault="00D741EB" w:rsidP="00D741EB">
      <w:pPr>
        <w:pStyle w:val="PL"/>
      </w:pPr>
      <w:r>
        <w:t>ServiceAreaId</w:t>
      </w:r>
      <w:r>
        <w:tab/>
        <w:t>::= SEQUENCE</w:t>
      </w:r>
    </w:p>
    <w:p w14:paraId="5DFEF0E1" w14:textId="77777777" w:rsidR="00D741EB" w:rsidRDefault="00D741EB" w:rsidP="00D741EB">
      <w:pPr>
        <w:pStyle w:val="PL"/>
      </w:pPr>
      <w:r>
        <w:t>{</w:t>
      </w:r>
    </w:p>
    <w:p w14:paraId="186BE2EC" w14:textId="77777777" w:rsidR="00D741EB" w:rsidRDefault="00D741EB" w:rsidP="00D741EB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DED42E2" w14:textId="77777777" w:rsidR="00D741EB" w:rsidRDefault="00D741EB" w:rsidP="00D741EB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122BDF6D" w14:textId="77777777" w:rsidR="00D741EB" w:rsidRDefault="00D741EB" w:rsidP="00D741EB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38270DDF" w14:textId="77777777" w:rsidR="00D741EB" w:rsidRDefault="00D741EB" w:rsidP="00D741EB">
      <w:pPr>
        <w:pStyle w:val="PL"/>
      </w:pPr>
      <w:r>
        <w:lastRenderedPageBreak/>
        <w:t>}</w:t>
      </w:r>
    </w:p>
    <w:p w14:paraId="4D4C0378" w14:textId="77777777" w:rsidR="00D741EB" w:rsidRDefault="00D741EB" w:rsidP="00D741EB">
      <w:pPr>
        <w:pStyle w:val="PL"/>
      </w:pPr>
    </w:p>
    <w:p w14:paraId="782DFC2A" w14:textId="77777777" w:rsidR="00D741EB" w:rsidRDefault="00D741EB" w:rsidP="00D741EB">
      <w:pPr>
        <w:pStyle w:val="PL"/>
      </w:pPr>
    </w:p>
    <w:p w14:paraId="172FD4D7" w14:textId="77777777" w:rsidR="00D741EB" w:rsidRDefault="00D741EB" w:rsidP="00D741EB">
      <w:pPr>
        <w:pStyle w:val="PL"/>
      </w:pPr>
      <w:r w:rsidRPr="004C0A8B">
        <w:t>ServiceAreaRestriction</w:t>
      </w:r>
      <w:r>
        <w:rPr>
          <w:noProof w:val="0"/>
        </w:rPr>
        <w:tab/>
        <w:t>::= SEQUENCE</w:t>
      </w:r>
    </w:p>
    <w:p w14:paraId="2105001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7E05C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5543A9C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FD63E1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7919EF8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7306AD5C" w14:textId="77777777" w:rsidR="00D741EB" w:rsidRDefault="00D741EB" w:rsidP="00D741EB">
      <w:pPr>
        <w:pStyle w:val="PL"/>
        <w:rPr>
          <w:noProof w:val="0"/>
        </w:rPr>
      </w:pPr>
    </w:p>
    <w:p w14:paraId="62359F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E452A8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7E7D584D" w14:textId="77777777" w:rsidR="00D741EB" w:rsidRDefault="00D741EB" w:rsidP="00D741EB">
      <w:pPr>
        <w:pStyle w:val="PL"/>
        <w:rPr>
          <w:noProof w:val="0"/>
        </w:rPr>
      </w:pPr>
    </w:p>
    <w:p w14:paraId="29B18B51" w14:textId="77777777" w:rsidR="00D741EB" w:rsidRDefault="00D741EB" w:rsidP="00D741EB">
      <w:pPr>
        <w:pStyle w:val="PL"/>
        <w:rPr>
          <w:noProof w:val="0"/>
        </w:rPr>
      </w:pPr>
      <w:r>
        <w:t>ServiceExperienceInfo</w:t>
      </w:r>
      <w:r>
        <w:rPr>
          <w:noProof w:val="0"/>
        </w:rPr>
        <w:tab/>
        <w:t>::= SEQUENCE</w:t>
      </w:r>
    </w:p>
    <w:p w14:paraId="1B3A7A5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7351B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3C13911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B2A3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13D3E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6598246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18B8E6D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087DCAF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5CE0F47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3D0E9D8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74BDC4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2F2AD2E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18EACFC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0332AF10" w14:textId="77777777" w:rsidR="00D741EB" w:rsidRDefault="00D741EB" w:rsidP="00D741EB">
      <w:pPr>
        <w:pStyle w:val="PL"/>
      </w:pPr>
      <w:bookmarkStart w:id="49" w:name="_Hlk47630943"/>
      <w:r>
        <w:rPr>
          <w:noProof w:val="0"/>
        </w:rPr>
        <w:t>}</w:t>
      </w:r>
    </w:p>
    <w:p w14:paraId="4A72A625" w14:textId="77777777" w:rsidR="00D741EB" w:rsidRDefault="00D741EB" w:rsidP="00D741EB">
      <w:pPr>
        <w:pStyle w:val="PL"/>
      </w:pPr>
    </w:p>
    <w:p w14:paraId="2B5CAF2A" w14:textId="77777777" w:rsidR="00D741EB" w:rsidRDefault="00D741EB" w:rsidP="00D741EB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1DB8A0F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F0330B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4870BD4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281A8D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1DB0B5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F1FFE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296262F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3E7B453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1A1B449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232441F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410419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54752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2C453E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769EDB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35D11E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327AEF1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delayToleranceIndicator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3133A77E" w14:textId="77777777" w:rsidR="00D741EB" w:rsidRPr="007F2035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25AD4798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03A05C40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39FFC869" w14:textId="77777777" w:rsidR="00D741EB" w:rsidRPr="007F2035" w:rsidRDefault="00D741EB" w:rsidP="00D741EB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24B830B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931F51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C950D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</w:t>
      </w:r>
      <w:r w:rsidRPr="00BC5162">
        <w:rPr>
          <w:noProof w:val="0"/>
        </w:rPr>
        <w:t>upportedAccessTechnology</w:t>
      </w:r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1D23DDA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03FA652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380624DD" w14:textId="77777777" w:rsidR="00D741EB" w:rsidRDefault="00D741EB" w:rsidP="00D741EB">
      <w:pPr>
        <w:pStyle w:val="PL"/>
        <w:rPr>
          <w:noProof w:val="0"/>
          <w:lang w:val="en-US"/>
        </w:rPr>
      </w:pPr>
    </w:p>
    <w:p w14:paraId="5EC0FA84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49"/>
    <w:p w14:paraId="2C5777B1" w14:textId="77777777" w:rsidR="00D741EB" w:rsidRDefault="00D741EB" w:rsidP="00D741EB">
      <w:pPr>
        <w:pStyle w:val="PL"/>
        <w:rPr>
          <w:noProof w:val="0"/>
        </w:rPr>
      </w:pPr>
    </w:p>
    <w:p w14:paraId="32977DB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ervingNetworkFunctionID</w:t>
      </w:r>
      <w:r>
        <w:rPr>
          <w:noProof w:val="0"/>
        </w:rPr>
        <w:tab/>
        <w:t>::= SEQUENCE</w:t>
      </w:r>
    </w:p>
    <w:p w14:paraId="78BDD89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62A611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42DC439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171AD313" w14:textId="77777777" w:rsidR="00D741EB" w:rsidRDefault="00D741EB" w:rsidP="00D741EB">
      <w:pPr>
        <w:pStyle w:val="PL"/>
        <w:rPr>
          <w:noProof w:val="0"/>
        </w:rPr>
      </w:pPr>
    </w:p>
    <w:p w14:paraId="7B204F1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1877210" w14:textId="77777777" w:rsidR="00D741EB" w:rsidRDefault="00D741EB" w:rsidP="00D741EB">
      <w:pPr>
        <w:pStyle w:val="PL"/>
        <w:rPr>
          <w:noProof w:val="0"/>
        </w:rPr>
      </w:pPr>
    </w:p>
    <w:p w14:paraId="642F8C94" w14:textId="77777777" w:rsidR="00D741EB" w:rsidRDefault="00D741EB" w:rsidP="00D741EB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= SEQUENCE</w:t>
      </w:r>
    </w:p>
    <w:p w14:paraId="0F30EF8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3618E6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30A175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3D1995D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99740EA" w14:textId="77777777" w:rsidR="00D741EB" w:rsidRDefault="00D741EB" w:rsidP="00D741EB">
      <w:pPr>
        <w:pStyle w:val="PL"/>
        <w:rPr>
          <w:noProof w:val="0"/>
        </w:rPr>
      </w:pPr>
    </w:p>
    <w:p w14:paraId="5AA20D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haringLevel</w:t>
      </w:r>
      <w:r>
        <w:rPr>
          <w:noProof w:val="0"/>
        </w:rPr>
        <w:tab/>
        <w:t>::= ENUMERATED</w:t>
      </w:r>
    </w:p>
    <w:p w14:paraId="15F18AF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E6C14E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36A6AC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48E7F19" w14:textId="77777777" w:rsidR="00D741EB" w:rsidRDefault="00D741EB" w:rsidP="00D741EB">
      <w:pPr>
        <w:pStyle w:val="PL"/>
        <w:rPr>
          <w:noProof w:val="0"/>
        </w:rPr>
      </w:pPr>
    </w:p>
    <w:p w14:paraId="49AECE2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2269EFB" w14:textId="77777777" w:rsidR="00D741EB" w:rsidRDefault="00D741EB" w:rsidP="00D741EB">
      <w:pPr>
        <w:pStyle w:val="PL"/>
        <w:rPr>
          <w:noProof w:val="0"/>
        </w:rPr>
      </w:pPr>
      <w:r>
        <w:t xml:space="preserve"> </w:t>
      </w:r>
    </w:p>
    <w:p w14:paraId="2EADD89A" w14:textId="77777777" w:rsidR="00D741EB" w:rsidRDefault="00D741EB" w:rsidP="00D741EB">
      <w:pPr>
        <w:pStyle w:val="PL"/>
        <w:rPr>
          <w:noProof w:val="0"/>
        </w:rPr>
      </w:pPr>
    </w:p>
    <w:p w14:paraId="5E5B687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ingleNSSAI</w:t>
      </w:r>
      <w:r>
        <w:rPr>
          <w:noProof w:val="0"/>
        </w:rPr>
        <w:tab/>
        <w:t xml:space="preserve">::= </w:t>
      </w:r>
      <w:r>
        <w:t>SEQUENCE</w:t>
      </w:r>
    </w:p>
    <w:p w14:paraId="73C41D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459AC0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CE187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53276FF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2AFE9E9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05179EA4" w14:textId="77777777" w:rsidR="00D741EB" w:rsidRDefault="00D741EB" w:rsidP="00D741EB">
      <w:pPr>
        <w:pStyle w:val="PL"/>
        <w:rPr>
          <w:noProof w:val="0"/>
        </w:rPr>
      </w:pPr>
    </w:p>
    <w:p w14:paraId="762DB67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liceServiceType ::= INTEGER (0..255)</w:t>
      </w:r>
    </w:p>
    <w:p w14:paraId="52BEF37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28EE11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3E5E066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382939A0" w14:textId="77777777" w:rsidR="00D741EB" w:rsidRDefault="00D741EB" w:rsidP="00D741EB">
      <w:pPr>
        <w:pStyle w:val="PL"/>
        <w:rPr>
          <w:noProof w:val="0"/>
        </w:rPr>
      </w:pPr>
    </w:p>
    <w:p w14:paraId="209478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liceDifferentiator</w:t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7AD35A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193ECA4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18E3B31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7259EE90" w14:textId="77777777" w:rsidR="00D741EB" w:rsidRDefault="00D741EB" w:rsidP="00D741EB">
      <w:pPr>
        <w:pStyle w:val="PL"/>
        <w:rPr>
          <w:noProof w:val="0"/>
        </w:rPr>
      </w:pPr>
    </w:p>
    <w:p w14:paraId="7F220484" w14:textId="77777777" w:rsidR="00D741EB" w:rsidRDefault="00D741EB" w:rsidP="00D741EB">
      <w:pPr>
        <w:pStyle w:val="PL"/>
        <w:rPr>
          <w:noProof w:val="0"/>
        </w:rPr>
      </w:pPr>
    </w:p>
    <w:p w14:paraId="571446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deliveryReportRequested ::= ENUMERATED</w:t>
      </w:r>
    </w:p>
    <w:p w14:paraId="3FD00B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B4AC9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F296D0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348E04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DD05D0E" w14:textId="77777777" w:rsidR="00D741EB" w:rsidRDefault="00D741EB" w:rsidP="00D741EB">
      <w:pPr>
        <w:pStyle w:val="PL"/>
        <w:rPr>
          <w:noProof w:val="0"/>
        </w:rPr>
      </w:pPr>
    </w:p>
    <w:p w14:paraId="7D8EBF7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68535E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16483E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824A8A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1660A6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22AA943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0505110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2E6ABD2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FE6DD2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66BE06A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23129322" w14:textId="77777777" w:rsidR="00D741EB" w:rsidRPr="000637CA" w:rsidRDefault="00D741EB" w:rsidP="00D741EB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1AA33DFF" w14:textId="77777777" w:rsidR="00D741EB" w:rsidRPr="000637CA" w:rsidRDefault="00D741EB" w:rsidP="00D741E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038E0D6C" w14:textId="77777777" w:rsidR="00D741EB" w:rsidRPr="000637CA" w:rsidRDefault="00D741EB" w:rsidP="00D741E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7BA59B08" w14:textId="77777777" w:rsidR="00D741EB" w:rsidRPr="000637CA" w:rsidRDefault="00D741EB" w:rsidP="00D741E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1B3987F5" w14:textId="77777777" w:rsidR="00D741EB" w:rsidRPr="000637CA" w:rsidRDefault="00D741EB" w:rsidP="00D741EB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092173D6" w14:textId="77777777" w:rsidR="00D741EB" w:rsidRDefault="00D741EB" w:rsidP="00D741EB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6365843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488D7FD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776EBA8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6DF732F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3F6C4C02" w14:textId="77777777" w:rsidR="00D741EB" w:rsidRDefault="00D741EB" w:rsidP="00D741EB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38ACCDCE" w14:textId="77777777" w:rsidR="00D741EB" w:rsidRDefault="00D741EB" w:rsidP="00D741EB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586032F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7D8F695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dundantTransmiss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01C84ED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7C85AF9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2FAD84F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2ED25A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56E42D5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0AAC34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0B61410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2D0980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6087A3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4EA8A9E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378B68A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7A3A7EB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311B5D1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01CE05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57C744F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12AEBE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54DFAE9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2438BF0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30062F6A" w14:textId="77777777" w:rsidR="00D741EB" w:rsidRPr="007C5CCA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7855B93D" w14:textId="77777777" w:rsidR="00D741EB" w:rsidRDefault="00D741EB" w:rsidP="00D741EB">
      <w:pPr>
        <w:pStyle w:val="PL"/>
        <w:rPr>
          <w:noProof w:val="0"/>
        </w:rPr>
      </w:pPr>
      <w:r w:rsidRPr="007C5CCA">
        <w:rPr>
          <w:noProof w:val="0"/>
        </w:rPr>
        <w:tab/>
        <w:t>otherQuotaType</w:t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0BB06129" w14:textId="77777777" w:rsidR="00D741EB" w:rsidRDefault="00D741EB" w:rsidP="00D741EB">
      <w:pPr>
        <w:pStyle w:val="PL"/>
        <w:rPr>
          <w:noProof w:val="0"/>
        </w:rPr>
      </w:pPr>
      <w:r w:rsidRPr="00F94913">
        <w:rPr>
          <w:noProof w:val="0"/>
        </w:rPr>
        <w:tab/>
        <w:t>expiryOfQuotaHoldingTime</w:t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088C091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7F45446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1F5DA16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66057D4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7BA3E19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59130F3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4B3A857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1F1F2F0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0A5CD32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261C3E7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2494BB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78DA17C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61CE1C0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3B154AE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3AE8238A" w14:textId="77777777" w:rsidR="00D741EB" w:rsidRDefault="00D741EB" w:rsidP="00D741EB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76A83CDF" w14:textId="77777777" w:rsidR="00D741EB" w:rsidRDefault="00D741EB" w:rsidP="00D741EB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2F342BC0" w14:textId="77777777" w:rsidR="00D741EB" w:rsidRDefault="00D741EB" w:rsidP="00D741EB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7F7F3E96" w14:textId="77777777" w:rsidR="00D741EB" w:rsidRDefault="00D741EB" w:rsidP="00D741EB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4F90F887" w14:textId="77777777" w:rsidR="00D741EB" w:rsidRDefault="00D741EB" w:rsidP="00D741EB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079B2C9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670A2C4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GI-S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0C51FCC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405A6B3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7CF83B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1EFD6E9C" w14:textId="77777777" w:rsidR="00D741EB" w:rsidRDefault="00D741EB" w:rsidP="00D741EB">
      <w:pPr>
        <w:pStyle w:val="PL"/>
        <w:rPr>
          <w:noProof w:val="0"/>
        </w:rPr>
      </w:pPr>
    </w:p>
    <w:p w14:paraId="7B8909B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MReplyPathRequested</w:t>
      </w:r>
      <w:r>
        <w:rPr>
          <w:noProof w:val="0"/>
        </w:rPr>
        <w:tab/>
        <w:t>::= ENUMERATED</w:t>
      </w:r>
    </w:p>
    <w:p w14:paraId="5345E64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B9F175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1503D2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E45D58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81CB0BF" w14:textId="77777777" w:rsidR="00D741EB" w:rsidRDefault="00D741EB" w:rsidP="00D741EB">
      <w:pPr>
        <w:pStyle w:val="PL"/>
        <w:rPr>
          <w:noProof w:val="0"/>
        </w:rPr>
      </w:pPr>
    </w:p>
    <w:p w14:paraId="3FB5650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2CF1AEF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ED2D38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090A0E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1D670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AA254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0A1664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ADCE18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56C57D1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715CD54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116E597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516BC47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2E5DAC1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5AA040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0CCE8A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60064AF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6C77196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0169AA7" w14:textId="77777777" w:rsidR="00D741EB" w:rsidRDefault="00D741EB" w:rsidP="00D741EB">
      <w:pPr>
        <w:pStyle w:val="PL"/>
        <w:rPr>
          <w:noProof w:val="0"/>
          <w:lang w:val="it-IT"/>
        </w:rPr>
      </w:pPr>
    </w:p>
    <w:p w14:paraId="6E37B37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  </w:t>
      </w:r>
      <w:r>
        <w:rPr>
          <w:noProof w:val="0"/>
        </w:rPr>
        <w:t>::= ENUMERATED</w:t>
      </w:r>
    </w:p>
    <w:p w14:paraId="69ED8C7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5931903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D76343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ABD2E1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69D1C16" w14:textId="77777777" w:rsidR="00D741EB" w:rsidRDefault="00D741EB" w:rsidP="00D741EB">
      <w:pPr>
        <w:pStyle w:val="PL"/>
        <w:rPr>
          <w:lang w:eastAsia="zh-CN"/>
        </w:rPr>
      </w:pPr>
    </w:p>
    <w:p w14:paraId="344B76FF" w14:textId="77777777" w:rsidR="00D741EB" w:rsidRDefault="00D741EB" w:rsidP="00D741EB">
      <w:pPr>
        <w:pStyle w:val="PL"/>
        <w:rPr>
          <w:noProof w:val="0"/>
          <w:lang w:val="it-IT"/>
        </w:rPr>
      </w:pPr>
    </w:p>
    <w:p w14:paraId="4E20E9E8" w14:textId="77777777" w:rsidR="00D741EB" w:rsidRDefault="00D741EB" w:rsidP="00D741EB">
      <w:pPr>
        <w:pStyle w:val="PL"/>
        <w:rPr>
          <w:noProof w:val="0"/>
        </w:rPr>
      </w:pPr>
    </w:p>
    <w:p w14:paraId="5FBA37E1" w14:textId="77777777" w:rsidR="00D741EB" w:rsidRPr="00A40EA4" w:rsidRDefault="00D741EB" w:rsidP="00D741EB">
      <w:pPr>
        <w:pStyle w:val="PL"/>
        <w:rPr>
          <w:noProof w:val="0"/>
        </w:rPr>
      </w:pPr>
      <w:r w:rsidRPr="00A40EA4">
        <w:rPr>
          <w:noProof w:val="0"/>
        </w:rPr>
        <w:t>SSCMode</w:t>
      </w:r>
      <w:r w:rsidRPr="00A40EA4">
        <w:rPr>
          <w:noProof w:val="0"/>
        </w:rPr>
        <w:tab/>
        <w:t>::= INTEGER</w:t>
      </w:r>
    </w:p>
    <w:p w14:paraId="05FEA156" w14:textId="77777777" w:rsidR="00D741EB" w:rsidRPr="00A40EA4" w:rsidRDefault="00D741EB" w:rsidP="00D741EB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1480179E" w14:textId="77777777" w:rsidR="00D741EB" w:rsidRPr="00A40EA4" w:rsidRDefault="00D741EB" w:rsidP="00D741EB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1116C4CB" w14:textId="77777777" w:rsidR="00D741EB" w:rsidRPr="00A40EA4" w:rsidRDefault="00D741EB" w:rsidP="00D741EB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318862A9" w14:textId="77777777" w:rsidR="00D741EB" w:rsidRPr="00A40EA4" w:rsidRDefault="00D741EB" w:rsidP="00D741EB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583DA8B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07F2F1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3A3EED7C" w14:textId="77777777" w:rsidR="00D741EB" w:rsidRDefault="00D741EB" w:rsidP="00D741EB">
      <w:pPr>
        <w:pStyle w:val="PL"/>
        <w:rPr>
          <w:noProof w:val="0"/>
        </w:rPr>
      </w:pPr>
    </w:p>
    <w:p w14:paraId="1B297D40" w14:textId="77777777" w:rsidR="00D741EB" w:rsidRPr="002C5DEF" w:rsidRDefault="00D741EB" w:rsidP="00D741EB">
      <w:pPr>
        <w:pStyle w:val="PL"/>
        <w:rPr>
          <w:noProof w:val="0"/>
          <w:lang w:val="en-US"/>
        </w:rPr>
      </w:pPr>
      <w:r w:rsidRPr="004C52B4">
        <w:rPr>
          <w:noProof w:val="0"/>
        </w:rPr>
        <w:t>SteerModeValue</w:t>
      </w:r>
      <w:r>
        <w:rPr>
          <w:noProof w:val="0"/>
        </w:rPr>
        <w:tab/>
        <w:t>::= ENUMERATED</w:t>
      </w:r>
    </w:p>
    <w:p w14:paraId="21B6B38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91118A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FEABE3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0B911DC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5930192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2542FB44" w14:textId="77777777" w:rsidR="00D741EB" w:rsidRDefault="00D741EB" w:rsidP="00D741EB">
      <w:pPr>
        <w:pStyle w:val="PL"/>
        <w:rPr>
          <w:noProof w:val="0"/>
        </w:rPr>
      </w:pPr>
    </w:p>
    <w:p w14:paraId="15AE155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275F9A2" w14:textId="77777777" w:rsidR="00D741EB" w:rsidRDefault="00D741EB" w:rsidP="00D741EB">
      <w:pPr>
        <w:pStyle w:val="PL"/>
        <w:rPr>
          <w:noProof w:val="0"/>
        </w:rPr>
      </w:pPr>
    </w:p>
    <w:p w14:paraId="12F690D3" w14:textId="77777777" w:rsidR="00D741EB" w:rsidRDefault="00D741EB" w:rsidP="00D741EB">
      <w:pPr>
        <w:pStyle w:val="PL"/>
        <w:rPr>
          <w:noProof w:val="0"/>
        </w:rPr>
      </w:pPr>
    </w:p>
    <w:p w14:paraId="181EA16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SubscribedQoSInformation</w:t>
      </w:r>
      <w:r>
        <w:rPr>
          <w:noProof w:val="0"/>
        </w:rPr>
        <w:tab/>
        <w:t>::= SEQUENCE</w:t>
      </w:r>
    </w:p>
    <w:p w14:paraId="6A21DEF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307312E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9A80C3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E988F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037AC7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22E12BE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335EE7F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5AF5791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63283EE" w14:textId="77777777" w:rsidR="00D741EB" w:rsidRDefault="00D741EB" w:rsidP="00D741EB">
      <w:pPr>
        <w:pStyle w:val="PL"/>
        <w:rPr>
          <w:noProof w:val="0"/>
        </w:rPr>
      </w:pPr>
      <w:bookmarkStart w:id="50" w:name="_Hlk49498400"/>
    </w:p>
    <w:p w14:paraId="2AFBF384" w14:textId="77777777" w:rsidR="00D741EB" w:rsidRDefault="00D741EB" w:rsidP="00D741EB">
      <w:pPr>
        <w:pStyle w:val="PL"/>
        <w:rPr>
          <w:noProof w:val="0"/>
        </w:rPr>
      </w:pPr>
    </w:p>
    <w:p w14:paraId="1EB9CF52" w14:textId="77777777" w:rsidR="00D741EB" w:rsidRDefault="00D741EB" w:rsidP="00D741EB">
      <w:pPr>
        <w:pStyle w:val="PL"/>
        <w:rPr>
          <w:noProof w:val="0"/>
        </w:rPr>
      </w:pPr>
      <w:r>
        <w:lastRenderedPageBreak/>
        <w:t xml:space="preserve">SvcExperience </w:t>
      </w:r>
      <w:r>
        <w:rPr>
          <w:noProof w:val="0"/>
        </w:rPr>
        <w:tab/>
        <w:t>::= SEQUENCE</w:t>
      </w:r>
    </w:p>
    <w:p w14:paraId="5953316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79A906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2FA3DAA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3C06FFF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7396B0B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77077F8D" w14:textId="77777777" w:rsidR="00D741EB" w:rsidRDefault="00D741EB" w:rsidP="00D741EB">
      <w:pPr>
        <w:pStyle w:val="PL"/>
        <w:rPr>
          <w:noProof w:val="0"/>
        </w:rPr>
      </w:pPr>
    </w:p>
    <w:bookmarkEnd w:id="50"/>
    <w:p w14:paraId="75B54146" w14:textId="77777777" w:rsidR="00D741EB" w:rsidRDefault="00D741EB" w:rsidP="00D741EB">
      <w:pPr>
        <w:pStyle w:val="PL"/>
        <w:rPr>
          <w:noProof w:val="0"/>
        </w:rPr>
      </w:pPr>
    </w:p>
    <w:p w14:paraId="459620C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743FFF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25C7DAF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286B47" w14:textId="77777777" w:rsidR="00D741EB" w:rsidRDefault="00D741EB" w:rsidP="00D741EB">
      <w:pPr>
        <w:pStyle w:val="PL"/>
        <w:rPr>
          <w:noProof w:val="0"/>
        </w:rPr>
      </w:pPr>
    </w:p>
    <w:p w14:paraId="4CA8876A" w14:textId="77777777" w:rsidR="00D741EB" w:rsidRDefault="00D741EB" w:rsidP="00D741EB">
      <w:pPr>
        <w:pStyle w:val="PL"/>
        <w:rPr>
          <w:noProof w:val="0"/>
        </w:rPr>
      </w:pPr>
    </w:p>
    <w:p w14:paraId="785FDAD3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105AD162" w14:textId="77777777" w:rsidR="00D741EB" w:rsidRDefault="00D741EB" w:rsidP="00D741EB">
      <w:pPr>
        <w:pStyle w:val="PL"/>
        <w:rPr>
          <w:noProof w:val="0"/>
        </w:rPr>
      </w:pPr>
    </w:p>
    <w:p w14:paraId="071F527B" w14:textId="77777777" w:rsidR="00D741EB" w:rsidRDefault="00D741EB" w:rsidP="00D741EB">
      <w:pPr>
        <w:pStyle w:val="PL"/>
      </w:pPr>
      <w:r>
        <w:t>TAI</w:t>
      </w:r>
      <w:r>
        <w:rPr>
          <w:noProof w:val="0"/>
        </w:rPr>
        <w:tab/>
        <w:t>::= SEQUENCE</w:t>
      </w:r>
    </w:p>
    <w:p w14:paraId="57ABDCC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77426D13" w14:textId="77777777" w:rsidR="00D741EB" w:rsidRPr="00452B63" w:rsidRDefault="00D741EB" w:rsidP="00D741EB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4A5F727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4AB7A6D5" w14:textId="77777777" w:rsidR="00D741EB" w:rsidRDefault="00D741EB" w:rsidP="00D741EB">
      <w:pPr>
        <w:pStyle w:val="PL"/>
        <w:rPr>
          <w:noProof w:val="0"/>
        </w:rPr>
      </w:pPr>
    </w:p>
    <w:p w14:paraId="0288248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3BEE1F24" w14:textId="77777777" w:rsidR="00D741EB" w:rsidRDefault="00D741EB" w:rsidP="00D741EB">
      <w:pPr>
        <w:pStyle w:val="PL"/>
        <w:rPr>
          <w:noProof w:val="0"/>
        </w:rPr>
      </w:pPr>
    </w:p>
    <w:p w14:paraId="392D889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22DDD18A" w14:textId="77777777" w:rsidR="00D741EB" w:rsidRDefault="00D741EB" w:rsidP="00D741EB">
      <w:pPr>
        <w:pStyle w:val="PL"/>
        <w:rPr>
          <w:noProof w:val="0"/>
        </w:rPr>
      </w:pPr>
    </w:p>
    <w:p w14:paraId="32BC55F4" w14:textId="77777777" w:rsidR="00D741EB" w:rsidRDefault="00D741EB" w:rsidP="00D741EB">
      <w:pPr>
        <w:pStyle w:val="PL"/>
        <w:rPr>
          <w:noProof w:val="0"/>
        </w:rPr>
      </w:pPr>
    </w:p>
    <w:p w14:paraId="7E3A3BAB" w14:textId="77777777" w:rsidR="00D741EB" w:rsidRDefault="00D741EB" w:rsidP="00D741EB">
      <w:pPr>
        <w:pStyle w:val="PL"/>
        <w:rPr>
          <w:lang w:bidi="ar-IQ"/>
        </w:rPr>
      </w:pPr>
      <w:r>
        <w:rPr>
          <w:lang w:bidi="ar-IQ"/>
        </w:rPr>
        <w:t>Throughput</w:t>
      </w:r>
      <w:r>
        <w:rPr>
          <w:noProof w:val="0"/>
        </w:rPr>
        <w:tab/>
        <w:t>::= SEQUENCE</w:t>
      </w:r>
    </w:p>
    <w:p w14:paraId="1B0FFAA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F0F589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1AC6921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4EDF522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85F54D1" w14:textId="77777777" w:rsidR="00D741EB" w:rsidRDefault="00D741EB" w:rsidP="00D741EB">
      <w:pPr>
        <w:pStyle w:val="PL"/>
        <w:rPr>
          <w:noProof w:val="0"/>
        </w:rPr>
      </w:pPr>
    </w:p>
    <w:p w14:paraId="2C45CE0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N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CFE0FA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AA5D9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7D55C5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448AC9" w14:textId="77777777" w:rsidR="00D741EB" w:rsidRDefault="00D741EB" w:rsidP="00D741EB">
      <w:pPr>
        <w:pStyle w:val="PL"/>
        <w:rPr>
          <w:noProof w:val="0"/>
        </w:rPr>
      </w:pPr>
    </w:p>
    <w:p w14:paraId="038D33A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n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5B03B0E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A7B92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87728C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4E64D7DA" w14:textId="77777777" w:rsidR="00D741EB" w:rsidRDefault="00D741EB" w:rsidP="00D741EB">
      <w:pPr>
        <w:pStyle w:val="PL"/>
        <w:rPr>
          <w:noProof w:val="0"/>
        </w:rPr>
      </w:pPr>
    </w:p>
    <w:p w14:paraId="02121D7C" w14:textId="4C449376" w:rsidR="00A35AE1" w:rsidRDefault="00A35AE1" w:rsidP="00A35AE1">
      <w:pPr>
        <w:pStyle w:val="PL"/>
        <w:rPr>
          <w:ins w:id="51" w:author="Huawei-12" w:date="2021-12-28T09:54:00Z"/>
          <w:noProof w:val="0"/>
        </w:rPr>
      </w:pPr>
      <w:ins w:id="52" w:author="Huawei-12" w:date="2021-12-28T09:54:00Z">
        <w:r>
          <w:rPr>
            <w:lang w:eastAsia="zh-CN"/>
          </w:rPr>
          <w:t>TrafficForwardingWay</w:t>
        </w:r>
        <w:r>
          <w:rPr>
            <w:noProof w:val="0"/>
          </w:rPr>
          <w:tab/>
          <w:t>::= ENUMERATED</w:t>
        </w:r>
      </w:ins>
    </w:p>
    <w:p w14:paraId="0C01D580" w14:textId="77777777" w:rsidR="00A35AE1" w:rsidRDefault="00A35AE1" w:rsidP="00A35AE1">
      <w:pPr>
        <w:pStyle w:val="PL"/>
        <w:rPr>
          <w:ins w:id="53" w:author="Huawei-12" w:date="2021-12-28T09:54:00Z"/>
          <w:noProof w:val="0"/>
        </w:rPr>
      </w:pPr>
      <w:ins w:id="54" w:author="Huawei-12" w:date="2021-12-28T09:54:00Z">
        <w:r>
          <w:rPr>
            <w:noProof w:val="0"/>
          </w:rPr>
          <w:t>{</w:t>
        </w:r>
      </w:ins>
    </w:p>
    <w:p w14:paraId="3D68437F" w14:textId="221B31A8" w:rsidR="00A35AE1" w:rsidRDefault="00A35AE1" w:rsidP="00A35AE1">
      <w:pPr>
        <w:pStyle w:val="PL"/>
        <w:rPr>
          <w:ins w:id="55" w:author="Huawei-12" w:date="2021-12-28T09:54:00Z"/>
          <w:noProof w:val="0"/>
        </w:rPr>
      </w:pPr>
      <w:ins w:id="56" w:author="Huawei-12" w:date="2021-12-28T09:54:00Z">
        <w:r>
          <w:rPr>
            <w:noProof w:val="0"/>
          </w:rPr>
          <w:tab/>
        </w:r>
      </w:ins>
      <w:ins w:id="57" w:author="Huawei-12" w:date="2022-01-07T10:55:00Z">
        <w:r w:rsidR="00D16AC4">
          <w:rPr>
            <w:rFonts w:hint="eastAsia"/>
            <w:noProof w:val="0"/>
            <w:lang w:eastAsia="zh-CN"/>
          </w:rPr>
          <w:t>n</w:t>
        </w:r>
      </w:ins>
      <w:ins w:id="58" w:author="Huawei-12" w:date="2021-12-28T09:54:00Z">
        <w:r>
          <w:rPr>
            <w:noProof w:val="0"/>
          </w:rPr>
          <w:t>6</w:t>
        </w:r>
        <w:r>
          <w:rPr>
            <w:noProof w:val="0"/>
          </w:rPr>
          <w:tab/>
        </w:r>
        <w:r>
          <w:rPr>
            <w:noProof w:val="0"/>
          </w:rPr>
          <w:tab/>
        </w:r>
      </w:ins>
      <w:ins w:id="59" w:author="Huawei-12" w:date="2021-12-28T09:55:00Z">
        <w:r>
          <w:rPr>
            <w:noProof w:val="0"/>
          </w:rPr>
          <w:tab/>
        </w:r>
        <w:r>
          <w:rPr>
            <w:noProof w:val="0"/>
          </w:rPr>
          <w:tab/>
        </w:r>
      </w:ins>
      <w:ins w:id="60" w:author="Huawei-12" w:date="2021-12-28T09:54:00Z">
        <w:r>
          <w:rPr>
            <w:noProof w:val="0"/>
          </w:rPr>
          <w:t>(0),</w:t>
        </w:r>
      </w:ins>
    </w:p>
    <w:p w14:paraId="63F23399" w14:textId="034F8762" w:rsidR="00A35AE1" w:rsidRDefault="00A35AE1" w:rsidP="00A35AE1">
      <w:pPr>
        <w:pStyle w:val="PL"/>
        <w:rPr>
          <w:ins w:id="61" w:author="Huawei-12" w:date="2021-12-28T09:54:00Z"/>
          <w:noProof w:val="0"/>
        </w:rPr>
      </w:pPr>
      <w:ins w:id="62" w:author="Huawei-12" w:date="2021-12-28T09:54:00Z">
        <w:r>
          <w:rPr>
            <w:noProof w:val="0"/>
          </w:rPr>
          <w:tab/>
        </w:r>
      </w:ins>
      <w:ins w:id="63" w:author="Huawei-12" w:date="2022-01-07T10:55:00Z">
        <w:r w:rsidR="00D16AC4">
          <w:rPr>
            <w:rFonts w:hint="eastAsia"/>
            <w:noProof w:val="0"/>
            <w:lang w:eastAsia="zh-CN"/>
          </w:rPr>
          <w:t>n</w:t>
        </w:r>
      </w:ins>
      <w:ins w:id="64" w:author="Huawei-12" w:date="2021-12-28T09:54:00Z">
        <w:r>
          <w:rPr>
            <w:noProof w:val="0"/>
            <w:lang w:eastAsia="zh-CN"/>
          </w:rPr>
          <w:t>19</w:t>
        </w:r>
        <w:r>
          <w:rPr>
            <w:noProof w:val="0"/>
          </w:rPr>
          <w:tab/>
        </w:r>
        <w:r>
          <w:rPr>
            <w:noProof w:val="0"/>
          </w:rPr>
          <w:tab/>
        </w:r>
      </w:ins>
      <w:ins w:id="65" w:author="Huawei-12" w:date="2021-12-28T09:55:00Z">
        <w:r>
          <w:rPr>
            <w:noProof w:val="0"/>
          </w:rPr>
          <w:tab/>
        </w:r>
        <w:r>
          <w:rPr>
            <w:noProof w:val="0"/>
          </w:rPr>
          <w:tab/>
        </w:r>
      </w:ins>
      <w:ins w:id="66" w:author="Huawei-12" w:date="2021-12-28T09:54:00Z">
        <w:r>
          <w:rPr>
            <w:noProof w:val="0"/>
          </w:rPr>
          <w:t>(1),</w:t>
        </w:r>
      </w:ins>
    </w:p>
    <w:p w14:paraId="06D130D4" w14:textId="0BBA1EFF" w:rsidR="00A35AE1" w:rsidRDefault="00A35AE1" w:rsidP="00A35AE1">
      <w:pPr>
        <w:pStyle w:val="PL"/>
        <w:rPr>
          <w:ins w:id="67" w:author="Huawei-12" w:date="2021-12-28T09:54:00Z"/>
          <w:noProof w:val="0"/>
        </w:rPr>
      </w:pPr>
      <w:ins w:id="68" w:author="Huawei-12" w:date="2021-12-28T09:54:00Z">
        <w:r>
          <w:rPr>
            <w:noProof w:val="0"/>
          </w:rPr>
          <w:tab/>
        </w:r>
      </w:ins>
      <w:ins w:id="69" w:author="Huawei-12" w:date="2022-01-07T10:55:00Z">
        <w:r w:rsidR="00D16AC4">
          <w:rPr>
            <w:rFonts w:hint="eastAsia"/>
            <w:noProof w:val="0"/>
            <w:lang w:eastAsia="zh-CN"/>
          </w:rPr>
          <w:t>l</w:t>
        </w:r>
      </w:ins>
      <w:ins w:id="70" w:author="Huawei-12" w:date="2021-12-28T09:55:00Z">
        <w:r>
          <w:rPr>
            <w:noProof w:val="0"/>
            <w:lang w:eastAsia="zh-CN"/>
          </w:rPr>
          <w:t>ocalSwitch</w:t>
        </w:r>
      </w:ins>
      <w:ins w:id="71" w:author="Huawei-12" w:date="2021-12-28T09:54:00Z">
        <w:r>
          <w:rPr>
            <w:noProof w:val="0"/>
          </w:rPr>
          <w:tab/>
        </w:r>
        <w:r>
          <w:rPr>
            <w:noProof w:val="0"/>
          </w:rPr>
          <w:tab/>
          <w:t>(</w:t>
        </w:r>
      </w:ins>
      <w:ins w:id="72" w:author="Huawei-12" w:date="2021-12-28T09:55:00Z">
        <w:r>
          <w:rPr>
            <w:noProof w:val="0"/>
          </w:rPr>
          <w:t>2</w:t>
        </w:r>
      </w:ins>
      <w:ins w:id="73" w:author="Huawei-12" w:date="2021-12-28T09:54:00Z">
        <w:r>
          <w:rPr>
            <w:noProof w:val="0"/>
          </w:rPr>
          <w:t>)</w:t>
        </w:r>
      </w:ins>
    </w:p>
    <w:p w14:paraId="3274749E" w14:textId="77777777" w:rsidR="00A35AE1" w:rsidRDefault="00A35AE1" w:rsidP="00A35AE1">
      <w:pPr>
        <w:pStyle w:val="PL"/>
        <w:rPr>
          <w:ins w:id="74" w:author="Huawei-12" w:date="2021-12-28T09:54:00Z"/>
          <w:noProof w:val="0"/>
        </w:rPr>
      </w:pPr>
    </w:p>
    <w:p w14:paraId="5DB261C0" w14:textId="77777777" w:rsidR="00A35AE1" w:rsidRDefault="00A35AE1" w:rsidP="00A35AE1">
      <w:pPr>
        <w:pStyle w:val="PL"/>
        <w:rPr>
          <w:ins w:id="75" w:author="Huawei-12" w:date="2021-12-28T09:54:00Z"/>
          <w:noProof w:val="0"/>
        </w:rPr>
      </w:pPr>
      <w:ins w:id="76" w:author="Huawei-12" w:date="2021-12-28T09:54:00Z">
        <w:r>
          <w:rPr>
            <w:noProof w:val="0"/>
          </w:rPr>
          <w:t>}</w:t>
        </w:r>
      </w:ins>
    </w:p>
    <w:p w14:paraId="0DB99373" w14:textId="77777777" w:rsidR="00D741EB" w:rsidRDefault="00D741EB" w:rsidP="00D741EB">
      <w:pPr>
        <w:pStyle w:val="PL"/>
        <w:rPr>
          <w:ins w:id="77" w:author="Huawei-12" w:date="2021-12-28T09:54:00Z"/>
          <w:noProof w:val="0"/>
        </w:rPr>
      </w:pPr>
    </w:p>
    <w:p w14:paraId="031CC730" w14:textId="77777777" w:rsidR="00A35AE1" w:rsidRDefault="00A35AE1" w:rsidP="00D741EB">
      <w:pPr>
        <w:pStyle w:val="PL"/>
        <w:rPr>
          <w:noProof w:val="0"/>
        </w:rPr>
      </w:pPr>
    </w:p>
    <w:p w14:paraId="235A60A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rigger</w:t>
      </w:r>
      <w:r>
        <w:rPr>
          <w:noProof w:val="0"/>
        </w:rPr>
        <w:tab/>
        <w:t>::= CHOICE</w:t>
      </w:r>
    </w:p>
    <w:p w14:paraId="5D3B5B4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492AC1B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08563F0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FBDD10D" w14:textId="77777777" w:rsidR="00D741EB" w:rsidRDefault="00D741EB" w:rsidP="00D741EB">
      <w:pPr>
        <w:pStyle w:val="PL"/>
        <w:rPr>
          <w:noProof w:val="0"/>
        </w:rPr>
      </w:pPr>
    </w:p>
    <w:p w14:paraId="6009DF2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riggerCategory</w:t>
      </w:r>
      <w:r>
        <w:rPr>
          <w:noProof w:val="0"/>
        </w:rPr>
        <w:tab/>
        <w:t>::= ENUMERATED</w:t>
      </w:r>
    </w:p>
    <w:p w14:paraId="75C39A2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6BFD13E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6F20B1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EA060C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19AD6998" w14:textId="77777777" w:rsidR="00D741EB" w:rsidRDefault="00D741EB" w:rsidP="00D741EB">
      <w:pPr>
        <w:pStyle w:val="PL"/>
        <w:rPr>
          <w:noProof w:val="0"/>
        </w:rPr>
      </w:pPr>
    </w:p>
    <w:p w14:paraId="2CB8A1C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TW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4223BDB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31EE9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69A2FC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252C55D4" w14:textId="2F65A091" w:rsidR="00A35AE1" w:rsidRDefault="00A35AE1" w:rsidP="00D741EB">
      <w:pPr>
        <w:pStyle w:val="PL"/>
        <w:rPr>
          <w:noProof w:val="0"/>
        </w:rPr>
      </w:pPr>
    </w:p>
    <w:p w14:paraId="01B9D62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5A44F4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0F141ED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F09CB7" w14:textId="77777777" w:rsidR="00D741EB" w:rsidRDefault="00D741EB" w:rsidP="00D741EB">
      <w:pPr>
        <w:pStyle w:val="PL"/>
        <w:rPr>
          <w:noProof w:val="0"/>
        </w:rPr>
      </w:pPr>
    </w:p>
    <w:p w14:paraId="56B8D43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BB1797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328D113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68DA15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117EEF4F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DAF728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5EC9942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7645D10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6F717F4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lastRenderedPageBreak/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702C3FA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6C939FF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766BE77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249CD23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2F399B8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500FE361" w14:textId="77777777" w:rsidR="00D741EB" w:rsidRPr="0009176B" w:rsidRDefault="00D741EB" w:rsidP="00D741EB">
      <w:pPr>
        <w:pStyle w:val="PL"/>
        <w:rPr>
          <w:noProof w:val="0"/>
        </w:rPr>
      </w:pPr>
      <w:r>
        <w:rPr>
          <w:noProof w:val="0"/>
        </w:rPr>
        <w:tab/>
      </w:r>
      <w:r w:rsidRPr="0009176B">
        <w:rPr>
          <w:noProof w:val="0"/>
        </w:rPr>
        <w:t>quotaManagementIndicator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0C92E492" w14:textId="77777777" w:rsidR="00D741EB" w:rsidRPr="0009176B" w:rsidRDefault="00D741EB" w:rsidP="00D741EB">
      <w:pPr>
        <w:pStyle w:val="PL"/>
        <w:rPr>
          <w:noProof w:val="0"/>
        </w:rPr>
      </w:pPr>
      <w:r w:rsidRPr="0009176B">
        <w:rPr>
          <w:noProof w:val="0"/>
        </w:rPr>
        <w:tab/>
        <w:t>quotaManagementIndicatorExt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7A5770D4" w14:textId="77777777" w:rsidR="00D741EB" w:rsidRDefault="00D741EB" w:rsidP="00D741EB">
      <w:pPr>
        <w:pStyle w:val="PL"/>
        <w:rPr>
          <w:noProof w:val="0"/>
        </w:rPr>
      </w:pPr>
      <w:r w:rsidRPr="0009176B">
        <w:rPr>
          <w:noProof w:val="0"/>
        </w:rPr>
        <w:tab/>
        <w:t>nSPAContainerInformation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07907346" w14:textId="77777777" w:rsidR="00D741EB" w:rsidRPr="0009176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4BA2FA74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466F0C8E" w14:textId="77777777" w:rsidR="00D741EB" w:rsidRDefault="00D741EB" w:rsidP="00D741EB">
      <w:pPr>
        <w:pStyle w:val="PL"/>
        <w:rPr>
          <w:noProof w:val="0"/>
        </w:rPr>
      </w:pPr>
    </w:p>
    <w:p w14:paraId="2D418A5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4663FA0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047BA5A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168EB99C" w14:textId="77777777" w:rsidR="00D741EB" w:rsidRDefault="00D741EB" w:rsidP="00D741EB">
      <w:pPr>
        <w:pStyle w:val="PL"/>
        <w:rPr>
          <w:noProof w:val="0"/>
        </w:rPr>
      </w:pPr>
    </w:p>
    <w:p w14:paraId="7C73432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UserLocationInformation</w:t>
      </w:r>
      <w:r>
        <w:rPr>
          <w:noProof w:val="0"/>
        </w:rPr>
        <w:tab/>
        <w:t>::= OCTET STRING</w:t>
      </w:r>
    </w:p>
    <w:p w14:paraId="6CE412D2" w14:textId="77777777" w:rsidR="00D741EB" w:rsidRDefault="00D741EB" w:rsidP="00D741EB">
      <w:pPr>
        <w:pStyle w:val="PL"/>
        <w:rPr>
          <w:noProof w:val="0"/>
        </w:rPr>
      </w:pPr>
    </w:p>
    <w:p w14:paraId="04B2F29C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UserLocationInformationStructured </w:t>
      </w:r>
      <w:r>
        <w:rPr>
          <w:noProof w:val="0"/>
        </w:rPr>
        <w:tab/>
        <w:t>::= SEQUENCE</w:t>
      </w:r>
    </w:p>
    <w:p w14:paraId="601208F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EEDB6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708CB6F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6153FF8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6E7F3A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2201C8B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ge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397DD05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2AAEC531" w14:textId="77777777" w:rsidR="00D741EB" w:rsidRDefault="00D741EB" w:rsidP="00D741EB">
      <w:pPr>
        <w:pStyle w:val="PL"/>
        <w:rPr>
          <w:noProof w:val="0"/>
        </w:rPr>
      </w:pPr>
    </w:p>
    <w:p w14:paraId="0DCFC0FF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>UtraLocation</w:t>
      </w:r>
      <w:r w:rsidRPr="00B0318A">
        <w:rPr>
          <w:noProof w:val="0"/>
        </w:rPr>
        <w:tab/>
        <w:t>::= SEQUENCE</w:t>
      </w:r>
    </w:p>
    <w:p w14:paraId="762BA218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2F65A0D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0] CellGlobalId OPTIONAL,</w:t>
      </w:r>
    </w:p>
    <w:p w14:paraId="3FE9446B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72F29057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 LocationAreaId OPTIONAL,</w:t>
      </w:r>
    </w:p>
    <w:p w14:paraId="5E9857C8" w14:textId="77777777" w:rsidR="00D741EB" w:rsidRPr="00B0318A" w:rsidRDefault="00D741EB" w:rsidP="00D741EB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RoutingAreaId OPTIONAL,</w:t>
      </w:r>
    </w:p>
    <w:p w14:paraId="156C8F5E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4] AgeOfLocationInformation OPTIONAL,</w:t>
      </w:r>
    </w:p>
    <w:p w14:paraId="00C4B85C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5] TimeStamp OPTIONAL,</w:t>
      </w:r>
    </w:p>
    <w:p w14:paraId="15E13F2C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6] GeographicalInformation</w:t>
      </w:r>
      <w:r w:rsidRPr="00B0318A">
        <w:rPr>
          <w:noProof w:val="0"/>
        </w:rPr>
        <w:tab/>
        <w:t>OPTIONAL,</w:t>
      </w:r>
    </w:p>
    <w:p w14:paraId="7D4132BB" w14:textId="77777777" w:rsidR="00D741EB" w:rsidRPr="00B0318A" w:rsidRDefault="00D741EB" w:rsidP="00D741EB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7] GeodeticInformation OPTIONAL</w:t>
      </w:r>
    </w:p>
    <w:p w14:paraId="49441AA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54BFF58D" w14:textId="77777777" w:rsidR="00D741EB" w:rsidRDefault="00D741EB" w:rsidP="00D741EB">
      <w:pPr>
        <w:pStyle w:val="PL"/>
        <w:rPr>
          <w:noProof w:val="0"/>
        </w:rPr>
      </w:pPr>
    </w:p>
    <w:p w14:paraId="633BFD7C" w14:textId="77777777" w:rsidR="00D741EB" w:rsidRDefault="00D741EB" w:rsidP="00D741EB">
      <w:pPr>
        <w:pStyle w:val="PL"/>
        <w:rPr>
          <w:noProof w:val="0"/>
        </w:rPr>
      </w:pPr>
    </w:p>
    <w:p w14:paraId="0F786108" w14:textId="77777777" w:rsidR="00D741EB" w:rsidRDefault="00D741EB" w:rsidP="00D741EB">
      <w:pPr>
        <w:pStyle w:val="PL"/>
        <w:rPr>
          <w:noProof w:val="0"/>
        </w:rPr>
      </w:pPr>
    </w:p>
    <w:p w14:paraId="182F215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31F9BC3" w14:textId="77777777" w:rsidR="00D741EB" w:rsidRPr="005846D8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4EA783C5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0B77070B" w14:textId="77777777" w:rsidR="00D741EB" w:rsidRDefault="00D741EB" w:rsidP="00D741EB">
      <w:pPr>
        <w:pStyle w:val="PL"/>
        <w:rPr>
          <w:noProof w:val="0"/>
        </w:rPr>
      </w:pPr>
    </w:p>
    <w:p w14:paraId="7055E8B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ACEA042" w14:textId="77777777" w:rsidR="00D741EB" w:rsidRPr="00E21481" w:rsidRDefault="00D741EB" w:rsidP="00D741EB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53E6D8B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14F564" w14:textId="77777777" w:rsidR="00D741EB" w:rsidRDefault="00D741EB" w:rsidP="00D741EB">
      <w:pPr>
        <w:pStyle w:val="PL"/>
        <w:rPr>
          <w:noProof w:val="0"/>
        </w:rPr>
      </w:pPr>
    </w:p>
    <w:p w14:paraId="7116E26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VlrNumber</w:t>
      </w:r>
      <w:r>
        <w:rPr>
          <w:noProof w:val="0"/>
        </w:rPr>
        <w:tab/>
        <w:t>::= UTF8String</w:t>
      </w:r>
    </w:p>
    <w:p w14:paraId="15F88AE6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F5483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EE105D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AA774E" w14:textId="77777777" w:rsidR="00D741EB" w:rsidRDefault="00D741EB" w:rsidP="00D741EB">
      <w:pPr>
        <w:pStyle w:val="PL"/>
        <w:rPr>
          <w:noProof w:val="0"/>
        </w:rPr>
      </w:pPr>
    </w:p>
    <w:p w14:paraId="6BAFAF85" w14:textId="77777777" w:rsidR="00D741EB" w:rsidRDefault="00D741EB" w:rsidP="00D741EB">
      <w:pPr>
        <w:pStyle w:val="PL"/>
        <w:rPr>
          <w:noProof w:val="0"/>
        </w:rPr>
      </w:pPr>
    </w:p>
    <w:p w14:paraId="4DED6665" w14:textId="77777777" w:rsidR="00D741EB" w:rsidRDefault="00D741EB" w:rsidP="00D741EB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277E0BE2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{</w:t>
      </w:r>
    </w:p>
    <w:p w14:paraId="299A92C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9FCABB0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D5353E8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}</w:t>
      </w:r>
    </w:p>
    <w:p w14:paraId="60C6C45F" w14:textId="77777777" w:rsidR="00D741EB" w:rsidRDefault="00D741EB" w:rsidP="00D741EB">
      <w:pPr>
        <w:pStyle w:val="PL"/>
        <w:rPr>
          <w:noProof w:val="0"/>
        </w:rPr>
      </w:pPr>
    </w:p>
    <w:p w14:paraId="4468493A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FCE124E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W</w:t>
      </w:r>
    </w:p>
    <w:p w14:paraId="4FA12B2D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024C77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WA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743C596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3DCAA9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F9488F1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--</w:t>
      </w:r>
    </w:p>
    <w:p w14:paraId="40564D55" w14:textId="77777777" w:rsidR="00D741EB" w:rsidRDefault="00D741EB" w:rsidP="00D741EB">
      <w:pPr>
        <w:pStyle w:val="PL"/>
        <w:rPr>
          <w:noProof w:val="0"/>
        </w:rPr>
      </w:pPr>
    </w:p>
    <w:p w14:paraId="49E1902B" w14:textId="77777777" w:rsidR="00D741EB" w:rsidRDefault="00D741EB" w:rsidP="00D741EB">
      <w:pPr>
        <w:pStyle w:val="PL"/>
        <w:rPr>
          <w:noProof w:val="0"/>
        </w:rPr>
      </w:pPr>
      <w:r>
        <w:rPr>
          <w:noProof w:val="0"/>
        </w:rPr>
        <w:t>.#END</w:t>
      </w:r>
    </w:p>
    <w:p w14:paraId="6D6496BD" w14:textId="77777777" w:rsidR="00D741EB" w:rsidRDefault="00D741EB" w:rsidP="00D741E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B3430" w:rsidRPr="007215AA" w14:paraId="0F0B3DF7" w14:textId="77777777" w:rsidTr="0090151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A9847E8" w14:textId="3E8B4A3E" w:rsidR="006B3430" w:rsidRPr="007215AA" w:rsidRDefault="006B3430" w:rsidP="0090151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2528CC" w14:textId="77777777" w:rsidR="00813772" w:rsidRDefault="00813772">
      <w:r>
        <w:separator/>
      </w:r>
    </w:p>
  </w:endnote>
  <w:endnote w:type="continuationSeparator" w:id="0">
    <w:p w14:paraId="11B61829" w14:textId="77777777" w:rsidR="00813772" w:rsidRDefault="00813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B5CD6F" w14:textId="77777777" w:rsidR="00813772" w:rsidRDefault="00813772">
      <w:r>
        <w:separator/>
      </w:r>
    </w:p>
  </w:footnote>
  <w:footnote w:type="continuationSeparator" w:id="0">
    <w:p w14:paraId="02ECA49A" w14:textId="77777777" w:rsidR="00813772" w:rsidRDefault="008137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2">
    <w15:presenceInfo w15:providerId="None" w15:userId="Huawei-12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4DD"/>
    <w:rsid w:val="00003C95"/>
    <w:rsid w:val="00007A35"/>
    <w:rsid w:val="0001104B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009"/>
    <w:rsid w:val="000343EC"/>
    <w:rsid w:val="000436D5"/>
    <w:rsid w:val="000438C7"/>
    <w:rsid w:val="0004612D"/>
    <w:rsid w:val="000478EA"/>
    <w:rsid w:val="00052638"/>
    <w:rsid w:val="000572AD"/>
    <w:rsid w:val="00057608"/>
    <w:rsid w:val="00060486"/>
    <w:rsid w:val="00071553"/>
    <w:rsid w:val="00073A9A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214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2FCC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46FD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269B"/>
    <w:rsid w:val="002A3EAE"/>
    <w:rsid w:val="002A4810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3EC9"/>
    <w:rsid w:val="0032637D"/>
    <w:rsid w:val="003268BB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D3C3A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34CC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1A1D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5344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149B"/>
    <w:rsid w:val="004D1CB9"/>
    <w:rsid w:val="004D236F"/>
    <w:rsid w:val="004D2636"/>
    <w:rsid w:val="004D326A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7561"/>
    <w:rsid w:val="00580035"/>
    <w:rsid w:val="00581976"/>
    <w:rsid w:val="005838FA"/>
    <w:rsid w:val="00584942"/>
    <w:rsid w:val="005860B8"/>
    <w:rsid w:val="0058724A"/>
    <w:rsid w:val="00587C81"/>
    <w:rsid w:val="0059106E"/>
    <w:rsid w:val="00592D74"/>
    <w:rsid w:val="005A1C3F"/>
    <w:rsid w:val="005A3021"/>
    <w:rsid w:val="005A33BA"/>
    <w:rsid w:val="005A3D3A"/>
    <w:rsid w:val="005A4655"/>
    <w:rsid w:val="005A5A78"/>
    <w:rsid w:val="005B1EA5"/>
    <w:rsid w:val="005B74F1"/>
    <w:rsid w:val="005C3267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05F8"/>
    <w:rsid w:val="00621188"/>
    <w:rsid w:val="006220BE"/>
    <w:rsid w:val="00623319"/>
    <w:rsid w:val="006238D3"/>
    <w:rsid w:val="0062559E"/>
    <w:rsid w:val="006257ED"/>
    <w:rsid w:val="00625D23"/>
    <w:rsid w:val="006272F9"/>
    <w:rsid w:val="00627BF9"/>
    <w:rsid w:val="00633BBF"/>
    <w:rsid w:val="006344FB"/>
    <w:rsid w:val="00634844"/>
    <w:rsid w:val="0063493E"/>
    <w:rsid w:val="00635400"/>
    <w:rsid w:val="00635E5B"/>
    <w:rsid w:val="00642D97"/>
    <w:rsid w:val="00643D98"/>
    <w:rsid w:val="0064458B"/>
    <w:rsid w:val="00651A7B"/>
    <w:rsid w:val="00651E00"/>
    <w:rsid w:val="006534F5"/>
    <w:rsid w:val="006562E5"/>
    <w:rsid w:val="006573BB"/>
    <w:rsid w:val="006579DB"/>
    <w:rsid w:val="00657C92"/>
    <w:rsid w:val="00660AF5"/>
    <w:rsid w:val="00661801"/>
    <w:rsid w:val="0066203B"/>
    <w:rsid w:val="006748C2"/>
    <w:rsid w:val="00681CE3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3430"/>
    <w:rsid w:val="006B46FB"/>
    <w:rsid w:val="006C1A83"/>
    <w:rsid w:val="006C1F89"/>
    <w:rsid w:val="006C2954"/>
    <w:rsid w:val="006C33F8"/>
    <w:rsid w:val="006C58A8"/>
    <w:rsid w:val="006C5990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427D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352A"/>
    <w:rsid w:val="0075459D"/>
    <w:rsid w:val="00757706"/>
    <w:rsid w:val="0076247B"/>
    <w:rsid w:val="007626A1"/>
    <w:rsid w:val="00762C7B"/>
    <w:rsid w:val="00763FE6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3DDC"/>
    <w:rsid w:val="007D42A6"/>
    <w:rsid w:val="007D49B2"/>
    <w:rsid w:val="007D4DBE"/>
    <w:rsid w:val="007D6A07"/>
    <w:rsid w:val="007D7258"/>
    <w:rsid w:val="007D7891"/>
    <w:rsid w:val="007E28C1"/>
    <w:rsid w:val="007E5BCB"/>
    <w:rsid w:val="007E7A2C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3772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B1C23"/>
    <w:rsid w:val="008B2101"/>
    <w:rsid w:val="008B30E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794B"/>
    <w:rsid w:val="009517A2"/>
    <w:rsid w:val="00954C04"/>
    <w:rsid w:val="00955B5B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D5792"/>
    <w:rsid w:val="009E207C"/>
    <w:rsid w:val="009E3297"/>
    <w:rsid w:val="009E3402"/>
    <w:rsid w:val="009E3998"/>
    <w:rsid w:val="009E6F64"/>
    <w:rsid w:val="009F1D85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26F92"/>
    <w:rsid w:val="00A31DB2"/>
    <w:rsid w:val="00A35999"/>
    <w:rsid w:val="00A35AE1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2F38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2CF0"/>
    <w:rsid w:val="00AF570A"/>
    <w:rsid w:val="00B02219"/>
    <w:rsid w:val="00B022D0"/>
    <w:rsid w:val="00B027E1"/>
    <w:rsid w:val="00B07FF4"/>
    <w:rsid w:val="00B147A0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4C16"/>
    <w:rsid w:val="00C253F0"/>
    <w:rsid w:val="00C27BFF"/>
    <w:rsid w:val="00C3056C"/>
    <w:rsid w:val="00C32A6B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6BA2"/>
    <w:rsid w:val="00C77910"/>
    <w:rsid w:val="00C80887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5BA"/>
    <w:rsid w:val="00D05ECC"/>
    <w:rsid w:val="00D06D51"/>
    <w:rsid w:val="00D0732B"/>
    <w:rsid w:val="00D10042"/>
    <w:rsid w:val="00D104EE"/>
    <w:rsid w:val="00D10B74"/>
    <w:rsid w:val="00D12CA6"/>
    <w:rsid w:val="00D12CD1"/>
    <w:rsid w:val="00D14557"/>
    <w:rsid w:val="00D14A3F"/>
    <w:rsid w:val="00D16AC4"/>
    <w:rsid w:val="00D218A9"/>
    <w:rsid w:val="00D24991"/>
    <w:rsid w:val="00D260E8"/>
    <w:rsid w:val="00D269DA"/>
    <w:rsid w:val="00D27699"/>
    <w:rsid w:val="00D37153"/>
    <w:rsid w:val="00D414A7"/>
    <w:rsid w:val="00D42397"/>
    <w:rsid w:val="00D4394C"/>
    <w:rsid w:val="00D4546D"/>
    <w:rsid w:val="00D47F31"/>
    <w:rsid w:val="00D50255"/>
    <w:rsid w:val="00D51718"/>
    <w:rsid w:val="00D53F7F"/>
    <w:rsid w:val="00D55626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41EB"/>
    <w:rsid w:val="00D76913"/>
    <w:rsid w:val="00D77409"/>
    <w:rsid w:val="00D8194D"/>
    <w:rsid w:val="00D8220F"/>
    <w:rsid w:val="00D831FD"/>
    <w:rsid w:val="00D869A9"/>
    <w:rsid w:val="00D9356E"/>
    <w:rsid w:val="00D949F1"/>
    <w:rsid w:val="00D94EBC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17A89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5082"/>
    <w:rsid w:val="00E860E9"/>
    <w:rsid w:val="00E94AD5"/>
    <w:rsid w:val="00E97AAF"/>
    <w:rsid w:val="00EA3526"/>
    <w:rsid w:val="00EA364C"/>
    <w:rsid w:val="00EA4280"/>
    <w:rsid w:val="00EA4BF1"/>
    <w:rsid w:val="00EA5A7C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3404"/>
    <w:rsid w:val="00F1350D"/>
    <w:rsid w:val="00F144D8"/>
    <w:rsid w:val="00F15E50"/>
    <w:rsid w:val="00F16D96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53C37"/>
    <w:rsid w:val="00F65D48"/>
    <w:rsid w:val="00F65F2C"/>
    <w:rsid w:val="00F7126D"/>
    <w:rsid w:val="00F740B4"/>
    <w:rsid w:val="00F76BD2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D741E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D741E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D741EB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D741EB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D741E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D741E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D741EB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D741EB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D741EB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D741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D741EB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D741E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D741E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D741E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D741E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D741E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D741E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D741E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D741EB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D741EB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D741E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741EB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D741E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D741E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7B50C5-FA2A-4A70-9521-7BBB34D9E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2</Pages>
  <Words>6174</Words>
  <Characters>35195</Characters>
  <Application>Microsoft Office Word</Application>
  <DocSecurity>0</DocSecurity>
  <Lines>293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2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6</cp:revision>
  <cp:lastPrinted>1899-12-31T23:00:00Z</cp:lastPrinted>
  <dcterms:created xsi:type="dcterms:W3CDTF">2022-01-24T15:22:00Z</dcterms:created>
  <dcterms:modified xsi:type="dcterms:W3CDTF">2022-01-2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HYdyDqFQpDRfDaqGhGz3r6/NDSISd03dcYG4diQ70LMUNBReuqa5BRMNsw+xkLHqN8rbhUZq
6rTFrm4su6FrV+gqJ2HRX9RAp3lXc2GwQHnMkAAnjw4V/yNGPLjVMiL6/p4WJMiRMkoQ+nPU
8rkmDgGJB1E6qXT19GqLiaHkGG+Z7X/ZaW/3aY4Yrd5sqGwGhZf56OjzrWLQBUWqBaGIXPvm
gFthBE0a9kK220lgIw</vt:lpwstr>
  </property>
  <property fmtid="{D5CDD505-2E9C-101B-9397-08002B2CF9AE}" pid="22" name="_2015_ms_pID_7253431">
    <vt:lpwstr>olbZga6+PKrz3S7/aDuMLVDfCxTNtaZGv82mS+AyO13eMUN9tThwxd
WARelUttYACceDSNV1k2+8RjSBFrOmRVaX6Tlf6ZxeBrcVETTH2cBGV/5emzGJMe1iFNQdSZ
QBegYAN24UL9pxCQsYKqi3xawnbecNZ51TS36Djuc0hEygdGH38WmqLuFF/W1JVib8hEjxBN
ux0uwKcPwrKa5l2e9n6K8h40/sqrnJDyK0wl</vt:lpwstr>
  </property>
  <property fmtid="{D5CDD505-2E9C-101B-9397-08002B2CF9AE}" pid="23" name="_2015_ms_pID_7253432">
    <vt:lpwstr>SneOqfs+pJBxB2PEp9N+Suw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